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79D" w:rsidRDefault="00976A0F">
      <w:pPr>
        <w:spacing w:after="0" w:line="239" w:lineRule="auto"/>
        <w:ind w:left="585" w:right="2688"/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0" distR="0" simplePos="0" relativeHeight="1849" behindDoc="1" locked="0" layoutInCell="0" allowOverlap="1">
                <wp:simplePos x="0" y="0"/>
                <wp:positionH relativeFrom="page">
                  <wp:posOffset>154685</wp:posOffset>
                </wp:positionH>
                <wp:positionV relativeFrom="paragraph">
                  <wp:posOffset>-106352</wp:posOffset>
                </wp:positionV>
                <wp:extent cx="6748271" cy="579881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8271" cy="579881"/>
                          <a:chOff x="0" y="0"/>
                          <a:chExt cx="6748271" cy="579881"/>
                        </a:xfrm>
                        <a:noFill/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/>
                          <a:stretch/>
                        </pic:blipFill>
                        <pic:spPr>
                          <a:xfrm>
                            <a:off x="0" y="0"/>
                            <a:ext cx="573023" cy="5798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/>
                        </pic:blipFill>
                        <pic:spPr>
                          <a:xfrm>
                            <a:off x="581406" y="105154"/>
                            <a:ext cx="716279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7"/>
                          <a:stretch/>
                        </pic:blipFill>
                        <pic:spPr>
                          <a:xfrm>
                            <a:off x="570738" y="0"/>
                            <a:ext cx="170688" cy="5798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1297686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2023872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2750058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3476244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4202429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4928615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8"/>
                          <a:stretch/>
                        </pic:blipFill>
                        <pic:spPr>
                          <a:xfrm>
                            <a:off x="5654802" y="105154"/>
                            <a:ext cx="726185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9"/>
                          <a:stretch/>
                        </pic:blipFill>
                        <pic:spPr>
                          <a:xfrm>
                            <a:off x="6380988" y="105154"/>
                            <a:ext cx="367283" cy="3893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drawingObject1" o:spid="_x0000_s1026" style="position:absolute;margin-left:12.2pt;margin-top:-8.35pt;width:531.35pt;height:45.65pt;z-index:-503314631;mso-wrap-distance-left:0;mso-wrap-distance-right:0;mso-position-horizontal-relative:page" coordsize="67482,57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" o:allowincell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730;height:57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EYHDHEAAAA2gAAAA8AAABkcnMvZG93bnJldi54bWxEj0FrwkAUhO+F/oflFbzVTXPQEt0EsRQV&#10;QdD20tsz+0yi2bfp7hrTf98VCj0OM/MNMy8G04qenG8sK3gZJyCIS6sbrhR8frw/v4LwAVlja5kU&#10;/JCHIn98mGOm7Y331B9CJSKEfYYK6hC6TEpf1mTQj21HHL2TdQZDlK6S2uEtwk0r0ySZSIMNx4Ua&#10;O1rWVF4OV6Ngp7+2+8vpGN7SI1/P3/3KbaYrpUZPw2IGItAQ/sN/7bVWkML9SrwBMv8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EYHDHEAAAA2gAAAA8AAAAAAAAAAAAAAAAA&#10;nwIAAGRycy9kb3ducmV2LnhtbFBLBQYAAAAABAAEAPcAAACQAwAAAAA=&#10;">
                  <v:imagedata r:id="rId10" o:title=""/>
                </v:shape>
                <v:shape id="Picture 3" o:spid="_x0000_s1028" type="#_x0000_t75" style="position:absolute;left:5814;top:1051;width:71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tGZ3EAAAA2gAAAA8AAABkcnMvZG93bnJldi54bWxEj91qwkAUhO8LvsNyhN4U3ahFNLqKKC3i&#10;L/48wCF7TILZsyG71ejTu4VCL4eZ+YYZT2tTiBtVLresoNOOQBAnVuecKjifvloDEM4jaywsk4IH&#10;OZhOGm9jjLW984FuR5+KAGEXo4LM+zKW0iUZGXRtWxIH72Irgz7IKpW6wnuAm0J2o6gvDeYcFjIs&#10;aZ5Rcj3+GAWry+7zWW439Ud+Gu5n18Qs1oNvpd6b9WwEwlPt/8N/7aVW0IPfK+EGyMk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etGZ3EAAAA2gAAAA8AAAAAAAAAAAAAAAAA&#10;nwIAAGRycy9kb3ducmV2LnhtbFBLBQYAAAAABAAEAPcAAACQAwAAAAA=&#10;">
                  <v:imagedata r:id="rId11" o:title=""/>
                </v:shape>
                <v:shape id="Picture 4" o:spid="_x0000_s1029" type="#_x0000_t75" style="position:absolute;left:5707;width:1707;height:57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Sjx6vCAAAA2gAAAA8AAABkcnMvZG93bnJldi54bWxEj0GLwjAUhO8L/ofwBC+LpuqySDWKFAoi&#10;IqwueH00z6bYvJQm1vrvzcKCx2FmvmFWm97WoqPWV44VTCcJCOLC6YpLBb/nfLwA4QOyxtoxKXiS&#10;h8168LHCVLsH/1B3CqWIEPYpKjAhNKmUvjBk0U9cQxy9q2sthijbUuoWHxFuazlLkm9pseK4YLCh&#10;zFBxO92tgp17Vod5Pu1ckWcmu8w+w/54V2o07LdLEIH68A7/t3dawRf8XYk3QK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Eo8erwgAAANoAAAAPAAAAAAAAAAAAAAAAAJ8C&#10;AABkcnMvZG93bnJldi54bWxQSwUGAAAAAAQABAD3AAAAjgMAAAAA&#10;">
                  <v:imagedata r:id="rId12" o:title=""/>
                </v:shape>
                <v:shape id="Picture 5" o:spid="_x0000_s1030" type="#_x0000_t75" style="position:absolute;left:12976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M0e6nCAAAA2gAAAA8AAABkcnMvZG93bnJldi54bWxEj91qwkAUhO8F32E5Qu9005aKRlcpolCa&#10;K38e4Jg9JrHZs2F3NbFP7wqCl8PMfMPMl52pxZWcrywreB8lIIhzqysuFBz2m+EEhA/IGmvLpOBG&#10;HpaLfm+OqbYtb+m6C4WIEPYpKihDaFIpfV6SQT+yDXH0TtYZDFG6QmqHbYSbWn4kyVgarDgulNjQ&#10;qqT8b3cxCtxq7TZte75tj78ZZp95yOh/qtTboPuegQjUhVf42f7RCr7gcSXeALm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jNHupwgAAANoAAAAPAAAAAAAAAAAAAAAAAJ8C&#10;AABkcnMvZG93bnJldi54bWxQSwUGAAAAAAQABAD3AAAAjgMAAAAA&#10;">
                  <v:imagedata r:id="rId13" o:title=""/>
                </v:shape>
                <v:shape id="Picture 6" o:spid="_x0000_s1031" type="#_x0000_t75" style="position:absolute;left:20238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m5d7DAAAA2gAAAA8AAABkcnMvZG93bnJldi54bWxEj81qwzAQhO+FvoPYQG+NnAZM4kYJJTQQ&#10;6pOTPMDW2thOrZWRVP/06atCIcdhZr5hNrvRtKIn5xvLChbzBARxaXXDlYLL+fC8AuEDssbWMimY&#10;yMNu+/iwwUzbgQvqT6ESEcI+QwV1CF0mpS9rMujntiOO3tU6gyFKV0ntcIhw08qXJEmlwYbjQo0d&#10;7Wsqv07fRoHbv7vDMNym4vMjx3xZhpx+1ko9zca3VxCBxnAP/7ePWkEKf1fiDZDb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+bl3sMAAADaAAAADwAAAAAAAAAAAAAAAACf&#10;AgAAZHJzL2Rvd25yZXYueG1sUEsFBgAAAAAEAAQA9wAAAI8DAAAAAA==&#10;">
                  <v:imagedata r:id="rId13" o:title=""/>
                </v:shape>
                <v:shape id="Picture 7" o:spid="_x0000_s1032" type="#_x0000_t75" style="position:absolute;left:27500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yqQEXCAAAA2gAAAA8AAABkcnMvZG93bnJldi54bWxEj91qwkAUhO8F32E5Qu900xaqRlcpolCa&#10;K38e4Jg9JrHZs2F3NbFP7wqCl8PMfMPMl52pxZWcrywreB8lIIhzqysuFBz2m+EEhA/IGmvLpOBG&#10;HpaLfm+OqbYtb+m6C4WIEPYpKihDaFIpfV6SQT+yDXH0TtYZDFG6QmqHbYSbWn4kyZc0WHFcKLGh&#10;VUn53+5iFLjV2m3a9nzbHn8zzD7zkNH/VKm3Qfc9AxGoC6/ws/2jFYzhcSXeALm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8qkBFwgAAANoAAAAPAAAAAAAAAAAAAAAAAJ8C&#10;AABkcnMvZG93bnJldi54bWxQSwUGAAAAAAQABAD3AAAAjgMAAAAA&#10;">
                  <v:imagedata r:id="rId13" o:title=""/>
                </v:shape>
                <v:shape id="Picture 8" o:spid="_x0000_s1033" type="#_x0000_t75" style="position:absolute;left:34762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011De/AAAA2gAAAA8AAABkcnMvZG93bnJldi54bWxET91qwjAUvh/4DuEMvJvpNpBZjTLEwrBX&#10;VR/g2BzbuuakJFl/9vTLhbDLj+9/sxtNK3pyvrGs4HWRgCAurW64UnA5Zy8fIHxA1thaJgUTedht&#10;Z08bTLUduKD+FCoRQ9inqKAOoUul9GVNBv3CdsSRu1lnMEToKqkdDjHctPItSZbSYMOxocaO9jWV&#10;36cfo8DtDy4bhvtUXI855u9lyOl3pdT8efxcgwg0hn/xw/2lFcSt8Uq8AXL7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NNdQ3vwAAANoAAAAPAAAAAAAAAAAAAAAAAJ8CAABk&#10;cnMvZG93bnJldi54bWxQSwUGAAAAAAQABAD3AAAAiwMAAAAA&#10;">
                  <v:imagedata r:id="rId13" o:title=""/>
                </v:shape>
                <v:shape id="Picture 9" o:spid="_x0000_s1034" type="#_x0000_t75" style="position:absolute;left:42024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J5cazDAAAA2gAAAA8AAABkcnMvZG93bnJldi54bWxEj81qwzAQhO+FvIPYQG+N3BZK40QJJdRQ&#10;4pOTPMDG2thOrJWRVP/k6atCocdhZr5h1tvRtKIn5xvLCp4XCQji0uqGKwWnY/b0DsIHZI2tZVIw&#10;kYftZvawxlTbgQvqD6ESEcI+RQV1CF0qpS9rMugXtiOO3sU6gyFKV0ntcIhw08qXJHmTBhuOCzV2&#10;tKupvB2+jQK3+3TZMFyn4rzPMX8tQ073pVKP8/FjBSLQGP7Df+0vrWAJv1fiDZCb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nlxrMMAAADaAAAADwAAAAAAAAAAAAAAAACf&#10;AgAAZHJzL2Rvd25yZXYueG1sUEsFBgAAAAAEAAQA9wAAAI8DAAAAAA==&#10;">
                  <v:imagedata r:id="rId13" o:title=""/>
                </v:shape>
                <v:shape id="Picture 10" o:spid="_x0000_s1035" type="#_x0000_t75" style="position:absolute;left:49286;top:1051;width:7262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79A3EAAAA2wAAAA8AAABkcnMvZG93bnJldi54bWxEj81qw0AMhO+BvMOiQm/xuimUxM0mlJBA&#10;qU/5eQDVq9puvVqzu4mdPn11KOQmMaOZT6vN6Dp1pRBbzwaeshwUceVty7WB82k/W4CKCdli55kM&#10;3CjCZj2drLCwfuADXY+pVhLCsUADTUp9oXWsGnIYM98Ti/blg8Mka6i1DThIuOv0PM9ftMOWpaHB&#10;nrYNVT/HizMQtruwH4bv2+Hzo8TyuUol/S6NeXwY315BJRrT3fx//W4FX+jlFxlAr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N79A3EAAAA2wAAAA8AAAAAAAAAAAAAAAAA&#10;nwIAAGRycy9kb3ducmV2LnhtbFBLBQYAAAAABAAEAPcAAACQAwAAAAA=&#10;">
                  <v:imagedata r:id="rId13" o:title=""/>
                </v:shape>
                <v:shape id="Picture 11" o:spid="_x0000_s1036" type="#_x0000_t75" style="position:absolute;left:56548;top:1051;width:7261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w3UZbBAAAA2wAAAA8AAABkcnMvZG93bnJldi54bWxET81qwkAQvhd8h2WE3upGC6WmboKIQmlO&#10;UR9gmh2TaHY27G5N0qfvFgq9zcf3O5t8NJ24k/OtZQXLRQKCuLK65VrB+XR4egXhA7LGzjIpmMhD&#10;ns0eNphqO3BJ92OoRQxhn6KCJoQ+ldJXDRn0C9sTR+5incEQoauldjjEcNPJVZK8SIMtx4YGe9o1&#10;VN2OX0aB2+3dYRiuU/n5UWDxXIWCvtdKPc7H7RuIQGP4F/+533Wcv4TfX+IBMvs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w3UZbBAAAA2wAAAA8AAAAAAAAAAAAAAAAAnwIA&#10;AGRycy9kb3ducmV2LnhtbFBLBQYAAAAABAAEAPcAAACNAwAAAAA=&#10;">
                  <v:imagedata r:id="rId13" o:title=""/>
                </v:shape>
                <v:shape id="Picture 12" o:spid="_x0000_s1037" type="#_x0000_t75" style="position:absolute;left:63809;top:1051;width:3673;height:38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ofJmTCAAAA2wAAAA8AAABkcnMvZG93bnJldi54bWxET0trAjEQvhf8D2GE3mpWoSrbzYpKLR6K&#10;1Ac9D5vpZnEzSTeprv/eFAq9zcf3nGLR21ZcqAuNYwXjUQaCuHK64VrB6bh5moMIEVlj65gU3CjA&#10;ohw8FJhrd+U9XQ6xFimEQ44KTIw+lzJUhiyGkfPEiftyncWYYFdL3eE1hdtWTrJsKi02nBoMelob&#10;qs6HH6vgbeOPZqb388/K755f38+r74+TUepx2C9fQETq47/4z73Vaf4Efn9JB8jy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KHyZkwgAAANsAAAAPAAAAAAAAAAAAAAAAAJ8C&#10;AABkcnMvZG93bnJldi54bWxQSwUGAAAAAAQABAD3AAAAjgMAAAAA&#10;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INTE</w:t>
      </w:r>
      <w:r>
        <w:rPr>
          <w:rFonts w:ascii="Calibri" w:eastAsia="Calibri" w:hAnsi="Calibri" w:cs="Calibri"/>
          <w:b/>
          <w:bCs/>
          <w:color w:val="000000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color w:val="000000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color w:val="000000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ONAL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ST</w:t>
      </w:r>
      <w:r>
        <w:rPr>
          <w:rFonts w:ascii="Calibri" w:eastAsia="Calibri" w:hAnsi="Calibri" w:cs="Calibri"/>
          <w:b/>
          <w:bCs/>
          <w:color w:val="000000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b/>
          <w:bCs/>
          <w:color w:val="000000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EN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SERV</w:t>
      </w:r>
      <w:r>
        <w:rPr>
          <w:rFonts w:ascii="Calibri" w:eastAsia="Calibri" w:hAnsi="Calibri" w:cs="Calibri"/>
          <w:b/>
          <w:bCs/>
          <w:color w:val="000000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C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•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UNI</w:t>
      </w:r>
      <w:r>
        <w:rPr>
          <w:rFonts w:ascii="Calibri" w:eastAsia="Calibri" w:hAnsi="Calibri" w:cs="Calibri"/>
          <w:b/>
          <w:bCs/>
          <w:color w:val="000000"/>
          <w:spacing w:val="-1"/>
          <w:sz w:val="24"/>
          <w:szCs w:val="24"/>
        </w:rPr>
        <w:t>V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ERSIT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OF</w:t>
      </w:r>
      <w:r>
        <w:rPr>
          <w:rFonts w:ascii="Calibri" w:eastAsia="Calibri" w:hAnsi="Calibri" w:cs="Calibri"/>
          <w:color w:val="000000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HAWAI‘I</w:t>
      </w:r>
      <w:r>
        <w:rPr>
          <w:rFonts w:ascii="Calibri" w:eastAsia="Calibri" w:hAnsi="Calibri" w:cs="Calibri"/>
          <w:color w:val="000000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AT</w:t>
      </w:r>
      <w:r>
        <w:rPr>
          <w:rFonts w:ascii="Calibri" w:eastAsia="Calibri" w:hAnsi="Calibri" w:cs="Calibri"/>
          <w:color w:val="000000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ĀNOA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sz w:val="12"/>
          <w:szCs w:val="12"/>
        </w:rPr>
        <w:t>26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>0</w:t>
      </w:r>
      <w:r>
        <w:rPr>
          <w:rFonts w:ascii="Calibri" w:eastAsia="Calibri" w:hAnsi="Calibri" w:cs="Calibri"/>
          <w:color w:val="000000"/>
          <w:sz w:val="12"/>
          <w:szCs w:val="12"/>
        </w:rPr>
        <w:t>0 Campus Road,</w:t>
      </w:r>
      <w:r>
        <w:rPr>
          <w:rFonts w:ascii="Calibri" w:eastAsia="Calibri" w:hAnsi="Calibri" w:cs="Calibri"/>
          <w:color w:val="000000"/>
          <w:spacing w:val="-2"/>
          <w:sz w:val="12"/>
          <w:szCs w:val="12"/>
        </w:rPr>
        <w:t xml:space="preserve"> </w:t>
      </w:r>
      <w:r>
        <w:rPr>
          <w:rFonts w:ascii="Calibri" w:eastAsia="Calibri" w:hAnsi="Calibri" w:cs="Calibri"/>
          <w:color w:val="000000"/>
          <w:sz w:val="12"/>
          <w:szCs w:val="12"/>
        </w:rPr>
        <w:t>QL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>C</w:t>
      </w:r>
      <w:r>
        <w:rPr>
          <w:rFonts w:ascii="Calibri" w:eastAsia="Calibri" w:hAnsi="Calibri" w:cs="Calibri"/>
          <w:color w:val="000000"/>
          <w:sz w:val="12"/>
          <w:szCs w:val="12"/>
        </w:rPr>
        <w:t>SS 2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>0</w:t>
      </w:r>
      <w:r>
        <w:rPr>
          <w:rFonts w:ascii="Calibri" w:eastAsia="Calibri" w:hAnsi="Calibri" w:cs="Calibri"/>
          <w:color w:val="000000"/>
          <w:sz w:val="12"/>
          <w:szCs w:val="12"/>
        </w:rPr>
        <w:t>6, Honolu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>l</w:t>
      </w:r>
      <w:r>
        <w:rPr>
          <w:rFonts w:ascii="Calibri" w:eastAsia="Calibri" w:hAnsi="Calibri" w:cs="Calibri"/>
          <w:color w:val="000000"/>
          <w:sz w:val="12"/>
          <w:szCs w:val="12"/>
        </w:rPr>
        <w:t>u,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w w:val="95"/>
          <w:sz w:val="12"/>
          <w:szCs w:val="12"/>
        </w:rPr>
        <w:t>H</w:t>
      </w:r>
      <w:r>
        <w:rPr>
          <w:rFonts w:ascii="Calibri" w:eastAsia="Calibri" w:hAnsi="Calibri" w:cs="Calibri"/>
          <w:color w:val="000000"/>
          <w:sz w:val="12"/>
          <w:szCs w:val="12"/>
        </w:rPr>
        <w:t>I 96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>8</w:t>
      </w:r>
      <w:r>
        <w:rPr>
          <w:rFonts w:ascii="Calibri" w:eastAsia="Calibri" w:hAnsi="Calibri" w:cs="Calibri"/>
          <w:color w:val="000000"/>
          <w:sz w:val="12"/>
          <w:szCs w:val="12"/>
        </w:rPr>
        <w:t>22 • Phone: (808) 9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>5</w:t>
      </w:r>
      <w:r>
        <w:rPr>
          <w:rFonts w:ascii="Calibri" w:eastAsia="Calibri" w:hAnsi="Calibri" w:cs="Calibri"/>
          <w:color w:val="000000"/>
          <w:sz w:val="12"/>
          <w:szCs w:val="12"/>
        </w:rPr>
        <w:t>6‐8613 • Fax: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 xml:space="preserve"> </w:t>
      </w:r>
      <w:r>
        <w:rPr>
          <w:rFonts w:ascii="Calibri" w:eastAsia="Calibri" w:hAnsi="Calibri" w:cs="Calibri"/>
          <w:color w:val="000000"/>
          <w:sz w:val="12"/>
          <w:szCs w:val="12"/>
        </w:rPr>
        <w:t xml:space="preserve">(808) </w:t>
      </w:r>
      <w:r>
        <w:rPr>
          <w:rFonts w:ascii="Calibri" w:eastAsia="Calibri" w:hAnsi="Calibri" w:cs="Calibri"/>
          <w:color w:val="000000"/>
          <w:spacing w:val="-2"/>
          <w:sz w:val="12"/>
          <w:szCs w:val="12"/>
        </w:rPr>
        <w:t>9</w:t>
      </w:r>
      <w:r>
        <w:rPr>
          <w:rFonts w:ascii="Calibri" w:eastAsia="Calibri" w:hAnsi="Calibri" w:cs="Calibri"/>
          <w:color w:val="000000"/>
          <w:sz w:val="12"/>
          <w:szCs w:val="12"/>
        </w:rPr>
        <w:t>56‐5076</w:t>
      </w:r>
      <w:r>
        <w:rPr>
          <w:noProof/>
        </w:rPr>
        <mc:AlternateContent>
          <mc:Choice Requires="wpg">
            <w:drawing>
              <wp:anchor distT="0" distB="0" distL="0" distR="0" simplePos="0" relativeHeight="1929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5204461</wp:posOffset>
                </wp:positionV>
                <wp:extent cx="6627876" cy="0"/>
                <wp:effectExtent l="0" t="0" r="0" b="0"/>
                <wp:wrapNone/>
                <wp:docPr id="13" name="drawingObject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14" name="Shape 14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" name="Shape 15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" name="Shape 16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" name="Shape 17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" name="Shape 18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" name="Shape 19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" name="Shape 20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" name="Shape 21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2" name="Shape 22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3" name="Shape 23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4" name="Shape 24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3" o:spid="_x0000_s1026" style="position:absolute;margin-left:54.05pt;margin-top:409.8pt;width:521.9pt;height:0;z-index:-503314551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" o:allowincell="f">
                <v:shape id="Shape 14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DISsEA&#10;AADbAAAADwAAAGRycy9kb3ducmV2LnhtbERPTWsCMRC9F/wPYQRvNbHYUlajiLRsoQetil6Hzbi7&#10;uJksSbpu/70RhN7m8T5nvuxtIzryoXasYTJWIIgLZ2ouNRz2n8/vIEJENtg4Jg1/FGC5GDzNMTPu&#10;yj/U7WIpUgiHDDVUMbaZlKGoyGIYu5Y4cWfnLcYEfSmNx2sKt418UepNWqw5NVTY0rqi4rL7tRpU&#10;t803dMLTt88Pm6PJPy6vK6X1aNivZiAi9fFf/HB/mTR/Cvdf0gFyc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yQyErBAAAA2wAAAA8AAAAAAAAAAAAAAAAAmAIAAGRycy9kb3du&#10;cmV2LnhtbFBLBQYAAAAABAAEAPUAAACGAwAAAAA=&#10;" path="m,l39623,e" filled="f" strokeweight=".72pt">
                  <v:path arrowok="t" textboxrect="0,0,39623,0"/>
                </v:shape>
                <v:shape id="Shape 15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DOU8EA&#10;AADbAAAADwAAAGRycy9kb3ducmV2LnhtbERPTYvCMBC9L/gfwgje1lRRka5RVkFQ1IO6IHsbm7Et&#10;NpPQRK3/3ggLe5vH+5zJrDGVuFPtS8sKet0EBHFmdcm5gp/j8nMMwgdkjZVlUvAkD7Np62OCqbYP&#10;3tP9EHIRQ9inqKAIwaVS+qwgg75rHXHkLrY2GCKsc6lrfMRwU8l+koykwZJjQ4GOFgVl18PNKDg1&#10;v4Odv87P60vZd6dtdt66sFGq026+v0AEasK/+M+90nH+EN6/xAPk9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QzlPBAAAA2wAAAA8AAAAAAAAAAAAAAAAAmAIAAGRycy9kb3du&#10;cmV2LnhtbFBLBQYAAAAABAAEAPUAAACGAwAAAAA=&#10;" path="m,l726186,e" filled="f" strokeweight=".72pt">
                  <v:path arrowok="t" textboxrect="0,0,726186,0"/>
                </v:shape>
                <v:shape id="Shape 16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Do6cEA&#10;AADbAAAADwAAAGRycy9kb3ducmV2LnhtbERP3WrCMBS+H/gO4Qi7m6kWqlSjiCIMxsCpD3Bsjk2x&#10;OalNtPXtl4Gwu/Px/Z7Fqre1eFDrK8cKxqMEBHHhdMWlgtNx9zED4QOyxtoxKXiSh9Vy8LbAXLuO&#10;f+hxCKWIIexzVGBCaHIpfWHIoh+5hjhyF9daDBG2pdQtdjHc1nKSJJm0WHFsMNjQxlBxPdytgq/z&#10;c5pdxmZ742M67U77tO6/U6Xeh/16DiJQH/7FL/enjvMz+PslHiC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IQ6OnBAAAA2wAAAA8AAAAAAAAAAAAAAAAAmAIAAGRycy9kb3du&#10;cmV2LnhtbFBLBQYAAAAABAAEAPUAAACGAwAAAAA=&#10;" path="m,l726185,e" filled="f" strokeweight=".72pt">
                  <v:path arrowok="t" textboxrect="0,0,726185,0"/>
                </v:shape>
                <v:shape id="Shape 17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DkoMMA&#10;AADbAAAADwAAAGRycy9kb3ducmV2LnhtbESPT2sCMRDF70K/Q5iCN822ipatUawoiAdB296HzXT/&#10;dDNZkqjx2xtB8DbDe/N+b2aLaFpxJudrywrehhkI4sLqmksFP9+bwQcIH5A1tpZJwZU8LOYvvRnm&#10;2l74QOdjKEUKYZ+jgiqELpfSFxUZ9EPbESftzzqDIa2ulNrhJYWbVr5n2UQarDkRKuxoVVHxfzyZ&#10;xG3cdmzk6Gsdl6O4XzWbHTa/SvVf4/ITRKAYnubH9Van+lO4/5IG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DkoMMAAADbAAAADwAAAAAAAAAAAAAAAACYAgAAZHJzL2Rv&#10;d25yZXYueG1sUEsFBgAAAAAEAAQA9QAAAIgDAAAAAA==&#10;" path="m,l726187,e" filled="f" strokeweight=".72pt">
                  <v:path arrowok="t" textboxrect="0,0,726187,0"/>
                </v:shape>
                <v:shape id="Shape 18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pJpcIA&#10;AADbAAAADwAAAGRycy9kb3ducmV2LnhtbESPzW7CMAzH70h7h8iTuEE6DnR0BDRtVNqlhwIPYDVe&#10;W61xuiSU7u3nw6TdbPn/8fP+OLtBTRRi79nA0zoDRdx423Nr4HopV8+gYkK2OHgmAz8U4Xh4WOyx&#10;sP7ONU3n1CoJ4ViggS6lsdA6Nh05jGs/Esvt0weHSdbQahvwLuFu0Jss22qHPUtDhyO9ddR8nW9O&#10;erNNG6ZKV+W3r+fTe76zIbfGLB/n1xdQieb0L/5zf1jBF1j5RQbQh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ekmlwgAAANsAAAAPAAAAAAAAAAAAAAAAAJgCAABkcnMvZG93&#10;bnJldi54bWxQSwUGAAAAAAQABAD1AAAAhwMAAAAA&#10;" path="m,l726184,e" filled="f" strokeweight=".72pt">
                  <v:path arrowok="t" textboxrect="0,0,726184,0"/>
                </v:shape>
                <v:shape id="Shape 19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98m8IA&#10;AADbAAAADwAAAGRycy9kb3ducmV2LnhtbERP22rCQBB9L/Qflin0rW404CVmI8VSKBShRj9gzI7Z&#10;YHY2zW5N/Hu3UOjbHM518s1oW3Gl3jeOFUwnCQjiyumGawXHw/vLEoQPyBpbx6TgRh42xeNDjpl2&#10;A+/pWoZaxBD2GSowIXSZlL4yZNFPXEccubPrLYYI+1rqHocYbls5S5K5tNhwbDDY0dZQdSl/rILP&#10;020xP0/N2zcf0sVw/ErbcZcq9fw0vq5BBBrDv/jP/aHj/BX8/hIPk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j3ybwgAAANsAAAAPAAAAAAAAAAAAAAAAAJgCAABkcnMvZG93&#10;bnJldi54bWxQSwUGAAAAAAQABAD1AAAAhwMAAAAA&#10;" path="m,l726185,e" filled="f" strokeweight=".72pt">
                  <v:path arrowok="t" textboxrect="0,0,726185,0"/>
                </v:shape>
                <v:shape id="Shape 20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kfu8AA&#10;AADbAAAADwAAAGRycy9kb3ducmV2LnhtbERPzYrCMBC+C/sOYRa8aaoFla5RRBEWRFirDzDbjE2x&#10;mdQma+vbm8OCx4/vf7nubS0e1PrKsYLJOAFBXDhdcangct6PFiB8QNZYOyYFT/KwXn0Mlphp1/GJ&#10;HnkoRQxhn6ECE0KTSekLQxb92DXEkbu61mKIsC2lbrGL4baW0ySZSYsVxwaDDW0NFbf8zyo4/D7n&#10;s+vE7O58Tufd5Set+2Oq1PCz33yBCNSHt/jf/a0VTOP6+CX+ALl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Nkfu8AAAADbAAAADwAAAAAAAAAAAAAAAACYAgAAZHJzL2Rvd25y&#10;ZXYueG1sUEsFBgAAAAAEAAQA9QAAAIUDAAAAAA==&#10;" path="m,l726185,e" filled="f" strokeweight=".72pt">
                  <v:path arrowok="t" textboxrect="0,0,726185,0"/>
                </v:shape>
                <v:shape id="Shape 21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W6IMMA&#10;AADbAAAADwAAAGRycy9kb3ducmV2LnhtbESP0WrCQBRE3wv+w3IF3+omBlSiq4giCKXQqh9wzV6z&#10;wezdmF1N/PtuodDHYWbOMMt1b2vxpNZXjhWk4wQEceF0xaWC82n/PgfhA7LG2jEpeJGH9WrwtsRc&#10;u46/6XkMpYgQ9jkqMCE0uZS+MGTRj11DHL2ray2GKNtS6ha7CLe1nCTJVFqsOC4YbGhrqLgdH1bB&#10;x+U1m15Ts7vzKZt156+s7j8zpUbDfrMAEagP/+G/9kErmKTw+yX+ALn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5W6IMMAAADbAAAADwAAAAAAAAAAAAAAAACYAgAAZHJzL2Rv&#10;d25yZXYueG1sUEsFBgAAAAAEAAQA9QAAAIgDAAAAAA==&#10;" path="m,l726185,e" filled="f" strokeweight=".72pt">
                  <v:path arrowok="t" textboxrect="0,0,726185,0"/>
                </v:shape>
                <v:shape id="Shape 22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608sIA&#10;AADbAAAADwAAAGRycy9kb3ducmV2LnhtbESPTWrDMBCF94HcQUwgu0SuF3XrRjYlraEbL5L2AIM1&#10;sU2skSOptnP7qlDo8vF+Pt6hXMwgJnK+t6zgYZ+AIG6s7rlV8PVZ7Z5A+ICscbBMCu7koSzWqwPm&#10;2s58oukcWhFH2OeooAthzKX0TUcG/d6OxNG7WGcwROlaqR3OcdwMMk2SR2mw50jocKRjR831/G0i&#10;N0lbN9Wyrm72tLy/Zc/aZVqp7WZ5fQERaAn/4b/2h1aQpvD7Jf4AWf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/rTywgAAANsAAAAPAAAAAAAAAAAAAAAAAJgCAABkcnMvZG93&#10;bnJldi54bWxQSwUGAAAAAAQABAD1AAAAhwMAAAAA&#10;" path="m,l726184,e" filled="f" strokeweight=".72pt">
                  <v:path arrowok="t" textboxrect="0,0,726184,0"/>
                </v:shape>
                <v:shape id="Shape 23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k5AcQA&#10;AADbAAAADwAAAGRycy9kb3ducmV2LnhtbESPQWvCQBSE7wX/w/IK3nTTVEqJrqKCUNEeTAvS2zP7&#10;TILZt0t21fjvXUHocZiZb5jJrDONuFDra8sK3oYJCOLC6ppLBb8/q8EnCB+QNTaWScGNPMymvZcJ&#10;ZtpeeUeXPJQiQthnqKAKwWVS+qIig35oHXH0jrY1GKJsS6lbvEa4aWSaJB/SYM1xoUJHy4qKU342&#10;Cvbd3+jbnxaH9bFO3X5bHLYubJTqv3bzMYhAXfgPP9tfWkH6Do8v8QfI6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aZOQHEAAAA2wAAAA8AAAAAAAAAAAAAAAAAmAIAAGRycy9k&#10;b3ducmV2LnhtbFBLBQYAAAAABAAEAPUAAACJAwAAAAA=&#10;" path="m,l726186,e" filled="f" strokeweight=".72pt">
                  <v:path arrowok="t" textboxrect="0,0,726186,0"/>
                </v:shape>
                <v:shape id="Shape 24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+3x8QA&#10;AADbAAAADwAAAGRycy9kb3ducmV2LnhtbESPX4vCMBDE34X7DmEPfNNUOUSqUYrcyYFw+Kf4vDRr&#10;W202pYm23qc3guDjMDu/2ZkvO1OJGzWutKxgNIxAEGdWl5wrSA8/gykI55E1VpZJwZ0cLBcfvTnG&#10;2ra8o9ve5yJA2MWooPC+jqV0WUEG3dDWxME72cagD7LJpW6wDXBTyXEUTaTBkkNDgTWtCsou+6sJ&#10;b+zaU/d3JLc+37/TVbJp0+R/q1T/s0tmIDx1/n38Sv9qBeMveG4JAJCL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h/t8fEAAAA2w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30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5423916</wp:posOffset>
                </wp:positionV>
                <wp:extent cx="6627876" cy="0"/>
                <wp:effectExtent l="0" t="0" r="0" b="0"/>
                <wp:wrapNone/>
                <wp:docPr id="25" name="drawingObject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26" name="Shape 26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7" name="Shape 27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8" name="Shape 28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9" name="Shape 29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0" name="Shape 30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1" name="Shape 31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2" name="Shape 32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3" name="Shape 33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4" name="Shape 34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5" name="Shape 35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6" name="Shape 36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25" o:spid="_x0000_s1026" style="position:absolute;margin-left:54.05pt;margin-top:427.1pt;width:521.9pt;height:0;z-index:-503314550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" o:allowincell="f">
                <v:shape id="Shape 26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I5G8QA&#10;AADbAAAADwAAAGRycy9kb3ducmV2LnhtbESPzWrDMBCE74G8g9hAb4mUQENwLYdQUlzoIc0PzXWx&#10;traJtTKS6rhvXxUKPQ4z8w2Tb0fbiYF8aB1rWC4UCOLKmZZrDZfzy3wDIkRkg51j0vBNAbbFdJJj&#10;ZtydjzScYi0ShEOGGpoY+0zKUDVkMSxcT5y8T+ctxiR9LY3He4LbTq6UWkuLLaeFBnt6bqi6nb6s&#10;BjW8lwe64vXNl5fDhyn3t8ed0vphNu6eQEQa43/4r/1qNKzW8Psl/QB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1iORvEAAAA2wAAAA8AAAAAAAAAAAAAAAAAmAIAAGRycy9k&#10;b3ducmV2LnhtbFBLBQYAAAAABAAEAPUAAACJAwAAAAA=&#10;" path="m,l39623,e" filled="f" strokeweight=".72pt">
                  <v:path arrowok="t" textboxrect="0,0,39623,0"/>
                </v:shape>
                <v:shape id="Shape 27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I/AsQA&#10;AADbAAAADwAAAGRycy9kb3ducmV2LnhtbESPQWvCQBSE7wX/w/IK3nTTUGyJrqKCUNEeTAvS2zP7&#10;TILZt0t21fjvXUHocZiZb5jJrDONuFDra8sK3oYJCOLC6ppLBb8/q8EnCB+QNTaWScGNPMymvZcJ&#10;ZtpeeUeXPJQiQthnqKAKwWVS+qIig35oHXH0jrY1GKJsS6lbvEa4aWSaJCNpsOa4UKGjZUXFKT8b&#10;Bfvu7/3bnxaH9bFO3X5bHLYubJTqv3bzMYhAXfgPP9tfWkH6AY8v8QfI6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PwLEAAAA2wAAAA8AAAAAAAAAAAAAAAAAmAIAAGRycy9k&#10;b3ducmV2LnhtbFBLBQYAAAAABAAEAPUAAACJAwAAAAA=&#10;" path="m,l726186,e" filled="f" strokeweight=".72pt">
                  <v:path arrowok="t" textboxrect="0,0,726186,0"/>
                </v:shape>
                <v:shape id="Shape 28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8TvcAA&#10;AADbAAAADwAAAGRycy9kb3ducmV2LnhtbERPzYrCMBC+C/sOYRa8aaoFla5RRBEWRFirDzDbjE2x&#10;mdQma+vbm8OCx4/vf7nubS0e1PrKsYLJOAFBXDhdcangct6PFiB8QNZYOyYFT/KwXn0Mlphp1/GJ&#10;HnkoRQxhn6ECE0KTSekLQxb92DXEkbu61mKIsC2lbrGL4baW0ySZSYsVxwaDDW0NFbf8zyo4/D7n&#10;s+vE7O58Tufd5Set+2Oq1PCz33yBCNSHt/jf/a0VTOPY+CX+ALl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q8TvcAAAADbAAAADwAAAAAAAAAAAAAAAACYAgAAZHJzL2Rvd25y&#10;ZXYueG1sUEsFBgAAAAAEAAQA9QAAAIUDAAAAAA==&#10;" path="m,l726185,e" filled="f" strokeweight=".72pt">
                  <v:path arrowok="t" textboxrect="0,0,726185,0"/>
                </v:shape>
                <v:shape id="Shape 29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8f9MIA&#10;AADbAAAADwAAAGRycy9kb3ducmV2LnhtbESPS2sCMRSF94X+h3AFdzXjg1JHo1hRkC4KWt1fJtd5&#10;OLkZkqjx35tCocvDeXyc+TKaVtzI+dqyguEgA0FcWF1zqeD4s337AOEDssbWMil4kIfl4vVljrm2&#10;d97T7RBKkUbY56igCqHLpfRFRQb9wHbEyTtbZzAk6UqpHd7TuGnlKMvepcGaE6HCjtYVFZfD1SRu&#10;43YTI8efm7gax+91s/3C5qRUvxdXMxCBYvgP/7V3WsFoCr9f0g+Qi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7x/0wgAAANsAAAAPAAAAAAAAAAAAAAAAAJgCAABkcnMvZG93&#10;bnJldi54bWxQSwUGAAAAAAQABAD1AAAAhwMAAAAA&#10;" path="m,l726187,e" filled="f" strokeweight=".72pt">
                  <v:path arrowok="t" textboxrect="0,0,726187,0"/>
                </v:shape>
                <v:shape id="Shape 30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kZw8AA&#10;AADbAAAADwAAAGRycy9kb3ducmV2LnhtbERPzWrCQBC+C32HZQq96aYW1KZuQqkKXjwY+wBDdpqE&#10;ZmfT3W1M375zEDx+fP/bcnK9GinEzrOB50UGirj2tuPGwOflMN+AignZYu+ZDPxRhLJ4mG0xt/7K&#10;Zxqr1CgJ4ZijgTalIdc61i05jAs/EAv35YPDJDA02ga8Srjr9TLLVtphx9LQ4kAfLdXf1a+T3mzZ&#10;hPGkT4cff572u/WrDWtrzNPj9P4GKtGU7uKb+2gNvMh6+SI/QB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rkZw8AAAADbAAAADwAAAAAAAAAAAAAAAACYAgAAZHJzL2Rvd25y&#10;ZXYueG1sUEsFBgAAAAAEAAQA9QAAAIUDAAAAAA==&#10;" path="m,l726184,e" filled="f" strokeweight=".72pt">
                  <v:path arrowok="t" textboxrect="0,0,726184,0"/>
                </v:shape>
                <v:shape id="Shape 31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ws/cQA&#10;AADbAAAADwAAAGRycy9kb3ducmV2LnhtbESP0WrCQBRE3wv9h+UW+lY3aUAluhGxFApFaKMfcM3e&#10;ZIPZuzG7NfHvu0Khj8PMnGHWm8l24kqDbx0rSGcJCOLK6ZYbBcfD+8sShA/IGjvHpOBGHjbF48Ma&#10;c+1G/qZrGRoRIexzVGBC6HMpfWXIop+5njh6tRsshiiHRuoBxwi3nXxNkrm02HJcMNjTzlB1Ln+s&#10;gs/TbTGvU/N24UO2GI9fWTftM6Wen6btCkSgKfyH/9ofWkGWwv1L/AGy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MLP3EAAAA2wAAAA8AAAAAAAAAAAAAAAAAmAIAAGRycy9k&#10;b3ducmV2LnhtbFBLBQYAAAAABAAEAPUAAACJAwAAAAA=&#10;" path="m,l726185,e" filled="f" strokeweight=".72pt">
                  <v:path arrowok="t" textboxrect="0,0,726185,0"/>
                </v:shape>
                <v:shape id="Shape 32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p6yisQA&#10;AADbAAAADwAAAGRycy9kb3ducmV2LnhtbESP3WrCQBSE7wt9h+UIvasbDSQluoq0CAUptOoDnGaP&#10;2WD2bJpd8/P2bqHQy2FmvmHW29E2oqfO144VLOYJCOLS6ZorBefT/vkFhA/IGhvHpGAiD9vN48Ma&#10;C+0G/qL+GCoRIewLVGBCaAspfWnIop+7ljh6F9dZDFF2ldQdDhFuG7lMkkxarDkuGGzp1VB5Pd6s&#10;gsP3lGeXhXn74VOaD+fPtBk/UqWeZuNuBSLQGP7Df+13rSBdwu+X+APk5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esorEAAAA2wAAAA8AAAAAAAAAAAAAAAAAmAIAAGRycy9k&#10;b3ducmV2LnhtbFBLBQYAAAAABAAEAPUAAACJAwAAAAA=&#10;" path="m,l726185,e" filled="f" strokeweight=".72pt">
                  <v:path arrowok="t" textboxrect="0,0,726185,0"/>
                </v:shape>
                <v:shape id="Shape 33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IXEcMA&#10;AADbAAAADwAAAGRycy9kb3ducmV2LnhtbESP0WoCMRRE3wX/IVzBN83agMpqlNIiCKVg1Q+4bq6b&#10;pZub7Sa66983BaGPw8ycYdbb3tXiTm2oPGuYTTMQxIU3FZcazqfdZAkiRGSDtWfS8KAA281wsMbc&#10;+I6/6H6MpUgQDjlqsDE2uZShsOQwTH1DnLyrbx3GJNtSmha7BHe1fMmyuXRYcVqw2NCbpeL7eHMa&#10;Pi6Pxfw6s+8/fFKL7nxQdf+ptB6P+tcViEh9/A8/23ujQSn4+5J+gN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dIXEcMAAADbAAAADwAAAAAAAAAAAAAAAACYAgAAZHJzL2Rv&#10;d25yZXYueG1sUEsFBgAAAAAEAAQA9QAAAIgDAAAAAA==&#10;" path="m,l726185,e" filled="f" strokeweight=".72pt">
                  <v:path arrowok="t" textboxrect="0,0,726185,0"/>
                </v:shape>
                <v:shape id="Shape 34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IfwMEA&#10;AADbAAAADwAAAGRycy9kb3ducmV2LnhtbESPy4rCMBSG9wO+QziCuzH1wqjVKOIFZuPCywMcmmNb&#10;bE5qEmt9eyMMzPLnv3z8i1VrKtGQ86VlBYN+AoI4s7rkXMHlvP+egvABWWNlmRS8yMNq2flaYKrt&#10;k4/UnEIu4gj7FBUUIdSplD4ryKDv25o4elfrDIYoXS61w2ccN5UcJsmPNFhyJBRY06ag7HZ6mMhN&#10;hrlrDvKwv9tju9tOZtpNtFK9bruegwjUhv/wX/tXKxiN4fMl/gC5f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H8DBAAAA2wAAAA8AAAAAAAAAAAAAAAAAmAIAAGRycy9kb3du&#10;cmV2LnhtbFBLBQYAAAAABAAEAPUAAACGAwAAAAA=&#10;" path="m,l726184,e" filled="f" strokeweight=".72pt">
                  <v:path arrowok="t" textboxrect="0,0,726184,0"/>
                </v:shape>
                <v:shape id="Shape 35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+WSM8UA&#10;AADbAAAADwAAAGRycy9kb3ducmV2LnhtbESPQWvCQBSE7wX/w/KE3nSjVZGYVWyh0FJ7qAri7SX7&#10;TILZt0t2q/HfdwWhx2FmvmGyVWcacaHW15YVjIYJCOLC6ppLBfvd+2AOwgdkjY1lUnAjD6tl7ynD&#10;VNsr/9BlG0oRIexTVFCF4FIpfVGRQT+0jjh6J9saDFG2pdQtXiPcNHKcJDNpsOa4UKGjt4qK8/bX&#10;KDh0x8m3P7/mn6d67A6bIt+48KXUc79bL0AE6sJ/+NH+0ApepnD/En+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5ZIzxQAAANsAAAAPAAAAAAAAAAAAAAAAAJgCAABkcnMv&#10;ZG93bnJldi54bWxQSwUGAAAAAAQABAD1AAAAigMAAAAA&#10;" path="m,l726186,e" filled="f" strokeweight=".72pt">
                  <v:path arrowok="t" textboxrect="0,0,726186,0"/>
                </v:shape>
                <v:shape id="Shape 36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ga9sUA&#10;AADbAAAADwAAAGRycy9kb3ducmV2LnhtbESPUWvCQBCE3wv9D8cW+lYvthBK9AwhaCkIpdHg85Jb&#10;k2huL+SuJvrre4WCj8PsfLOzTCfTiQsNrrWsYD6LQBBXVrdcKyj3m5d3EM4ja+wsk4IrOUhXjw9L&#10;TLQduaDLztciQNglqKDxvk+kdFVDBt3M9sTBO9rBoA9yqKUecAxw08nXKIqlwZZDQ4M95Q1V592P&#10;CW8U43H6OpD7OF3XZZ5txzK7fSv1/DRlCxCeJn8//k9/agVvMfxtCQC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Br2xQAAANsAAAAPAAAAAAAAAAAAAAAAAJgCAABkcnMv&#10;ZG93bnJldi54bWxQSwUGAAAAAAQABAD1AAAAigMAAAAA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35" behindDoc="1" locked="0" layoutInCell="0" allowOverlap="1">
                <wp:simplePos x="0" y="0"/>
                <wp:positionH relativeFrom="page">
                  <wp:posOffset>457962</wp:posOffset>
                </wp:positionH>
                <wp:positionV relativeFrom="page">
                  <wp:posOffset>7731251</wp:posOffset>
                </wp:positionV>
                <wp:extent cx="6856476" cy="0"/>
                <wp:effectExtent l="0" t="0" r="0" b="0"/>
                <wp:wrapNone/>
                <wp:docPr id="37" name="drawingObject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6476" cy="0"/>
                          <a:chOff x="0" y="0"/>
                          <a:chExt cx="6856476" cy="0"/>
                        </a:xfrm>
                        <a:noFill/>
                      </wpg:grpSpPr>
                      <wps:wsp>
                        <wps:cNvPr id="38" name="Shape 38"/>
                        <wps:cNvSpPr/>
                        <wps:spPr>
                          <a:xfrm>
                            <a:off x="0" y="0"/>
                            <a:ext cx="2682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223">
                                <a:moveTo>
                                  <a:pt x="0" y="0"/>
                                </a:moveTo>
                                <a:lnTo>
                                  <a:pt x="2682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39" name="Shape 39"/>
                        <wps:cNvSpPr/>
                        <wps:spPr>
                          <a:xfrm>
                            <a:off x="2682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0" name="Shape 40"/>
                        <wps:cNvSpPr/>
                        <wps:spPr>
                          <a:xfrm>
                            <a:off x="9944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1" name="Shape 41"/>
                        <wps:cNvSpPr/>
                        <wps:spPr>
                          <a:xfrm>
                            <a:off x="17205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2" name="Shape 42"/>
                        <wps:cNvSpPr/>
                        <wps:spPr>
                          <a:xfrm>
                            <a:off x="24467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3" name="Shape 43"/>
                        <wps:cNvSpPr/>
                        <wps:spPr>
                          <a:xfrm>
                            <a:off x="31729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4" name="Shape 44"/>
                        <wps:cNvSpPr/>
                        <wps:spPr>
                          <a:xfrm>
                            <a:off x="38991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5" name="Shape 45"/>
                        <wps:cNvSpPr/>
                        <wps:spPr>
                          <a:xfrm>
                            <a:off x="46253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6" name="Shape 46"/>
                        <wps:cNvSpPr/>
                        <wps:spPr>
                          <a:xfrm>
                            <a:off x="53515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7" name="Shape 47"/>
                        <wps:cNvSpPr/>
                        <wps:spPr>
                          <a:xfrm>
                            <a:off x="60777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48" name="Shape 48"/>
                        <wps:cNvSpPr/>
                        <wps:spPr>
                          <a:xfrm>
                            <a:off x="68038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37" o:spid="_x0000_s1026" style="position:absolute;margin-left:36.05pt;margin-top:608.75pt;width:539.9pt;height:0;z-index:-503314545;mso-wrap-distance-left:0;mso-wrap-distance-right:0;mso-position-horizontal-relative:page;mso-position-vertical-relative:page" coordsize="6856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" o:allowincell="f">
                <v:shape id="Shape 38" o:spid="_x0000_s1027" style="position:absolute;width:2682;height:0;visibility:visible;mso-wrap-style:square;v-text-anchor:top" coordsize="2682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K20MMA&#10;AADbAAAADwAAAGRycy9kb3ducmV2LnhtbERPTWvCQBC9F/oflin0VjcqKZK6CSIoQougCYXeptlp&#10;kpqdjdmtif/ePRQ8Pt73MhtNKy7Uu8aygukkAkFcWt1wpaDINy8LEM4ja2wtk4IrOcjSx4clJtoO&#10;fKDL0VcihLBLUEHtfZdI6cqaDLqJ7YgD92N7gz7AvpK6xyGEm1bOouhVGmw4NNTY0bqm8nT8Mwre&#10;y/PWTref+7bIvz/mX7+z2MZGqeencfUGwtPo7+J/904rmIex4Uv4ATK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+K20MMAAADbAAAADwAAAAAAAAAAAAAAAACYAgAAZHJzL2Rv&#10;d25yZXYueG1sUEsFBgAAAAAEAAQA9QAAAIgDAAAAAA==&#10;" path="m,l268223,e" filled="f" strokeweight=".72pt">
                  <v:path arrowok="t" textboxrect="0,0,268223,0"/>
                </v:shape>
                <v:shape id="Shape 39" o:spid="_x0000_s1028" style="position:absolute;left:2682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iYNsUA&#10;AADbAAAADwAAAGRycy9kb3ducmV2LnhtbESPQWvCQBSE7wX/w/KE3nSjFdGYVWyh0FJ7qAri7SX7&#10;TILZt0t2q/HfdwWhx2FmvmGyVWcacaHW15YVjIYJCOLC6ppLBfvd+2AGwgdkjY1lUnAjD6tl7ynD&#10;VNsr/9BlG0oRIexTVFCF4FIpfVGRQT+0jjh6J9saDFG2pdQtXiPcNHKcJFNpsOa4UKGjt4qK8/bX&#10;KDh0x8m3P7/mn6d67A6bIt+48KXUc79bL0AE6sJ/+NH+0Ape5nD/En+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qJg2xQAAANsAAAAPAAAAAAAAAAAAAAAAAJgCAABkcnMv&#10;ZG93bnJldi54bWxQSwUGAAAAAAQABAD1AAAAigMAAAAA&#10;" path="m,l726186,e" filled="f" strokeweight=".72pt">
                  <v:path arrowok="t" textboxrect="0,0,726186,0"/>
                </v:shape>
                <v:shape id="Shape 40" o:spid="_x0000_s1029" style="position:absolute;left:9944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b6G8IA&#10;AADbAAAADwAAAGRycy9kb3ducmV2LnhtbERP3WrCMBS+H+wdwhl4N9Ouw0pnLDIRBmMwqw9wbI5N&#10;WXNSm2jr2y8Xg11+fP+rcrKduNHgW8cK0nkCgrh2uuVGwfGwe16C8AFZY+eYFNzJQ7l+fFhhod3I&#10;e7pVoRExhH2BCkwIfSGlrw1Z9HPXE0fu7AaLIcKhkXrAMYbbTr4kyUJabDk2GOzp3VD9U12tgs/T&#10;PV+cU7O98CHLx+N31k1fmVKzp2nzBiLQFP7Ff+4PreA1ro9f4g+Q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BvobwgAAANsAAAAPAAAAAAAAAAAAAAAAAJgCAABkcnMvZG93&#10;bnJldi54bWxQSwUGAAAAAAQABAD1AAAAhwMAAAAA&#10;" path="m,l726185,e" filled="f" strokeweight=".72pt">
                  <v:path arrowok="t" textboxrect="0,0,726185,0"/>
                </v:shape>
                <v:shape id="Shape 41" o:spid="_x0000_s1030" style="position:absolute;left:17205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b2UsIA&#10;AADbAAAADwAAAGRycy9kb3ducmV2LnhtbESPS2sCMRSF94L/IVyhO81YpZSpUezQAemi0LHdXybX&#10;eTi5GZJU03/fFASXh/P4OJtdNIO4kPOdZQXLRQaCuLa640bB17GcP4PwAVnjYJkU/JKH3XY62WCu&#10;7ZU/6VKFRqQR9jkqaEMYcyl93ZJBv7AjcfJO1hkMSbpGaofXNG4G+ZhlT9Jgx4nQ4khFS/W5+jGJ&#10;27vD2sjV61vcr+JH0Zfv2H8r9TCL+xcQgWK4h2/tg1awXsL/l/Q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RvZSwgAAANsAAAAPAAAAAAAAAAAAAAAAAJgCAABkcnMvZG93&#10;bnJldi54bWxQSwUGAAAAAAQABAD1AAAAhwMAAAAA&#10;" path="m,l726187,e" filled="f" strokeweight=".72pt">
                  <v:path arrowok="t" textboxrect="0,0,726187,0"/>
                </v:shape>
                <v:shape id="Shape 42" o:spid="_x0000_s1031" style="position:absolute;left:24467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FRUsIA&#10;AADbAAAADwAAAGRycy9kb3ducmV2LnhtbESPzWrCQBSF9wXfYbhCd3VikGpTRynVQDdZRH2AS+Y2&#10;Cc3ciTNjkr59pyC4PJyfj7PdT6YTAznfWlawXCQgiCurW64VXM75ywaED8gaO8uk4Jc87Hezpy1m&#10;2o5c0nAKtYgj7DNU0ITQZ1L6qiGDfmF74uh9W2cwROlqqR2Ocdx0Mk2SV2mw5UhosKfPhqqf081E&#10;bpLWbihkkV9tOR0P6zft1lqp5/n08Q4i0BQe4Xv7SytYpfD/Jf4Au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IVFSwgAAANsAAAAPAAAAAAAAAAAAAAAAAJgCAABkcnMvZG93&#10;bnJldi54bWxQSwUGAAAAAAQABAD1AAAAhwMAAAAA&#10;" path="m,l726184,e" filled="f" strokeweight=".72pt">
                  <v:path arrowok="t" textboxrect="0,0,726184,0"/>
                </v:shape>
                <v:shape id="Shape 43" o:spid="_x0000_s1032" style="position:absolute;left:31729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RkbMMA&#10;AADbAAAADwAAAGRycy9kb3ducmV2LnhtbESP3WrCQBSE74W+w3IKvdONRlSiqxRLQZCCfw9wzB6z&#10;wezZNLs18e3dguDlMDPfMItVZytxo8aXjhUMBwkI4tzpkgsFp+N3fwbCB2SNlWNScCcPq+Vbb4GZ&#10;di3v6XYIhYgQ9hkqMCHUmZQ+N2TRD1xNHL2LayyGKJtC6gbbCLeVHCXJRFosOS4YrGltKL8e/qyC&#10;7fk+nVyG5uuXj+m0Pe3SqvtJlfp47z7nIAJ14RV+tjdawTiF/y/xB8jl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RkbMMAAADbAAAADwAAAAAAAAAAAAAAAACYAgAAZHJzL2Rv&#10;d25yZXYueG1sUEsFBgAAAAAEAAQA9QAAAIgDAAAAAA==&#10;" path="m,l726185,e" filled="f" strokeweight=".72pt">
                  <v:path arrowok="t" textboxrect="0,0,726185,0"/>
                </v:shape>
                <v:shape id="Shape 44" o:spid="_x0000_s1033" style="position:absolute;left:38991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38GMQA&#10;AADbAAAADwAAAGRycy9kb3ducmV2LnhtbESP3WrCQBSE7wu+w3IE7+rGRlSiq0iLIBSh/jzAMXvM&#10;BrNn0+xq4tt3hYKXw8x8wyxWna3EnRpfOlYwGiYgiHOnSy4UnI6b9xkIH5A1Vo5JwYM8rJa9twVm&#10;2rW8p/shFCJC2GeowIRQZ1L63JBFP3Q1cfQurrEYomwKqRtsI9xW8iNJJtJiyXHBYE2fhvLr4WYV&#10;fJ8f08llZL5++ZhO29NPWnW7VKlBv1vPQQTqwiv8395qBeMxPL/EHyC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49/BjEAAAA2wAAAA8AAAAAAAAAAAAAAAAAmAIAAGRycy9k&#10;b3ducmV2LnhtbFBLBQYAAAAABAAEAPUAAACJAwAAAAA=&#10;" path="m,l726185,e" filled="f" strokeweight=".72pt">
                  <v:path arrowok="t" textboxrect="0,0,726185,0"/>
                </v:shape>
                <v:shape id="Shape 45" o:spid="_x0000_s1034" style="position:absolute;left:4625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FZg8QA&#10;AADbAAAADwAAAGRycy9kb3ducmV2LnhtbESP3WrCQBSE7wu+w3IE7+pG06pEVxGlUCgF/x7gmD1m&#10;g9mzMbs18e27hYKXw8x8wyxWna3EnRpfOlYwGiYgiHOnSy4UnI4frzMQPiBrrByTggd5WC17LwvM&#10;tGt5T/dDKESEsM9QgQmhzqT0uSGLfuhq4uhdXGMxRNkUUjfYRrit5DhJJtJiyXHBYE0bQ/n18GMV&#10;fJ0f08llZLY3PqbT9rRLq+47VWrQ79ZzEIG68Az/tz+1grd3+PsSf4B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xWYPEAAAA2wAAAA8AAAAAAAAAAAAAAAAAmAIAAGRycy9k&#10;b3ducmV2LnhtbFBLBQYAAAAABAAEAPUAAACJAwAAAAA=&#10;" path="m,l726185,e" filled="f" strokeweight=".72pt">
                  <v:path arrowok="t" textboxrect="0,0,726185,0"/>
                </v:shape>
                <v:shape id="Shape 46" o:spid="_x0000_s1035" style="position:absolute;left:53515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XUcAA&#10;AADbAAAADwAAAGRycy9kb3ducmV2LnhtbESPy6rCMBRF5xf8h3AEZ9dUER/VKOID7sSBjw84NMe2&#10;2JzUJNb69+aC4HCzH4u9WLWmEg05X1pWMOgnIIgzq0vOFVzO+98pCB+QNVaWScGLPKyWnZ8Fpto+&#10;+UjNKeQijrBPUUERQp1K6bOCDPq+rYmjd7XOYIjS5VI7fMZxU8lhkoylwZIjocCaNgVlt9PDRG4y&#10;zF1zkIf93R7b3XYy026ilep12/UcRKA2fMOf9p9WMBrD/5f4A+Ty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hpXUcAAAADbAAAADwAAAAAAAAAAAAAAAACYAgAAZHJzL2Rvd25y&#10;ZXYueG1sUEsFBgAAAAAEAAQA9QAAAIUDAAAAAA==&#10;" path="m,l726184,e" filled="f" strokeweight=".72pt">
                  <v:path arrowok="t" textboxrect="0,0,726184,0"/>
                </v:shape>
                <v:shape id="Shape 47" o:spid="_x0000_s1036" style="position:absolute;left:60777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3aosUA&#10;AADbAAAADwAAAGRycy9kb3ducmV2LnhtbESPQWvCQBSE70L/w/IK3nTTIFVSV6lCoaV60BZCby/Z&#10;ZxKSfbtkV03/fbcgeBxm5htmuR5MJy7U+8aygqdpAoK4tLrhSsH319tkAcIHZI2dZVLwSx7Wq4fR&#10;EjNtr3ygyzFUIkLYZ6igDsFlUvqyJoN+ah1x9E62Nxii7Cupe7xGuOlkmiTP0mDDcaFGR9uayvZ4&#10;Ngry4We29+2m+Dg1qct3ZbFz4VOp8ePw+gIi0BDu4Vv7XSuYzeH/S/wBcv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fdqixQAAANsAAAAPAAAAAAAAAAAAAAAAAJgCAABkcnMv&#10;ZG93bnJldi54bWxQSwUGAAAAAAQABAD1AAAAigMAAAAA&#10;" path="m,l726186,e" filled="f" strokeweight=".72pt">
                  <v:path arrowok="t" textboxrect="0,0,726186,0"/>
                </v:shape>
                <v:shape id="Shape 48" o:spid="_x0000_s1037" style="position:absolute;left:68038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1YYsQA&#10;AADbAAAADwAAAGRycy9kb3ducmV2LnhtbESPTWvCQBCG7wX/wzJCb3VjESmpqwSxIhSKH6HnITsm&#10;abOzIbua2F/vHIQeh3feZ55ZrAbXqCt1ofZsYDpJQBEX3tZcGshPHy9voEJEtth4JgM3CrBajp4W&#10;mFrf84Gux1gqgXBI0UAVY5tqHYqKHIaJb4klO/vOYZSxK7XtsBe4a/Rrksy1w5rlQoUtrSsqfo8X&#10;JxqH/jx8fVPY/tw2+Tr77PPsb2/M83jI3kFFGuL/8qO9swZmIiu/CAD08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tWGLEAAAA2w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32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6007607</wp:posOffset>
                </wp:positionV>
                <wp:extent cx="6627876" cy="0"/>
                <wp:effectExtent l="0" t="0" r="0" b="0"/>
                <wp:wrapNone/>
                <wp:docPr id="49" name="drawingObject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50" name="Shape 50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1" name="Shape 51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2" name="Shape 52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3" name="Shape 53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4" name="Shape 54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5" name="Shape 55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6" name="Shape 56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7" name="Shape 57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8" name="Shape 58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59" name="Shape 59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0" name="Shape 60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49" o:spid="_x0000_s1026" style="position:absolute;margin-left:54.05pt;margin-top:473.05pt;width:521.9pt;height:0;z-index:-503314548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" o:allowincell="f">
                <v:shape id="Shape 50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F3icAA&#10;AADbAAAADwAAAGRycy9kb3ducmV2LnhtbERPz2vCMBS+D/wfwhO8zcSBMqpRRBwdeNCp6PXRPNti&#10;81KSrHb//XIQPH58vxer3jaiIx9qxxomYwWCuHCm5lLD+fT1/gkiRGSDjWPS8EcBVsvB2wIz4x78&#10;Q90xliKFcMhQQxVjm0kZiooshrFriRN3c95iTNCX0nh8pHDbyA+lZtJizamhwpY2FRX346/VoLpD&#10;vqcrXnc+P+8vJt/ep2ul9WjYr+cgIvXxJX66v42GaVqfvqQfIJ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cF3icAAAADbAAAADwAAAAAAAAAAAAAAAACYAgAAZHJzL2Rvd25y&#10;ZXYueG1sUEsFBgAAAAAEAAQA9QAAAIUDAAAAAA==&#10;" path="m,l39623,e" filled="f" strokeweight=".72pt">
                  <v:path arrowok="t" textboxrect="0,0,39623,0"/>
                </v:shape>
                <v:shape id="Shape 51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FxkMQA&#10;AADbAAAADwAAAGRycy9kb3ducmV2LnhtbESPT4vCMBTE74LfIbyFvWmqqEjXKKsguKwe/AOyt2fz&#10;bIvNS2iyWr+9EQSPw8z8hpnMGlOJK9W+tKyg101AEGdWl5wrOOyXnTEIH5A1VpZJwZ08zKbt1gRT&#10;bW+8pesu5CJC2KeooAjBpVL6rCCDvmsdcfTOtjYYoqxzqWu8RbipZD9JRtJgyXGhQEeLgrLL7t8o&#10;ODZ/g42/zE8/57LvjuvstHbhV6nPj+b7C0SgJrzDr/ZKKxj24Pkl/gA5f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BcZDEAAAA2wAAAA8AAAAAAAAAAAAAAAAAmAIAAGRycy9k&#10;b3ducmV2LnhtbFBLBQYAAAAABAAEAPUAAACJAwAAAAA=&#10;" path="m,l726186,e" filled="f" strokeweight=".72pt">
                  <v:path arrowok="t" textboxrect="0,0,726186,0"/>
                </v:shape>
                <v:shape id="Shape 52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FXKsQA&#10;AADbAAAADwAAAGRycy9kb3ducmV2LnhtbESP3WrCQBSE7wu+w3IE7+pGQ1Wiq0hFKBSh/jzAMXvM&#10;BrNn0+xq4tt3hYKXw8x8wyxWna3EnRpfOlYwGiYgiHOnSy4UnI7b9xkIH5A1Vo5JwYM8rJa9twVm&#10;2rW8p/shFCJC2GeowIRQZ1L63JBFP3Q1cfQurrEYomwKqRtsI9xWcpwkE2mx5LhgsKZPQ/n1cLMK&#10;vs+P6eQyMptfPqbT9vSTVt0uVWrQ79ZzEIG68Ar/t7+0go8xPL/EHyC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BVyrEAAAA2wAAAA8AAAAAAAAAAAAAAAAAmAIAAGRycy9k&#10;b3ducmV2LnhtbFBLBQYAAAAABAAEAPUAAACJAwAAAAA=&#10;" path="m,l726185,e" filled="f" strokeweight=".72pt">
                  <v:path arrowok="t" textboxrect="0,0,726185,0"/>
                </v:shape>
                <v:shape id="Shape 53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FbY8IA&#10;AADbAAAADwAAAGRycy9kb3ducmV2LnhtbESPS2sCMRSF94X+h3AL7mqmTisyNYpKBXEhOK37y+R2&#10;Hp3cDEmq8d83gtDl4Tw+znwZTS/O5HxrWcHLOANBXFndcq3g63P7PAPhA7LG3jIpuJKH5eLxYY6F&#10;thc+0rkMtUgj7AtU0IQwFFL6qiGDfmwH4uR9W2cwJOlqqR1e0rjp5STLptJgy4nQ4ECbhqqf8tck&#10;bud2r0bm64+4yuNh02332J2UGj3F1TuIQDH8h+/tnVbwlsPtS/oB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AVtjwgAAANsAAAAPAAAAAAAAAAAAAAAAAJgCAABkcnMvZG93&#10;bnJldi54bWxQSwUGAAAAAAQABAD1AAAAhwMAAAAA&#10;" path="m,l726187,e" filled="f" strokeweight=".72pt">
                  <v:path arrowok="t" textboxrect="0,0,726187,0"/>
                </v:shape>
                <v:shape id="Shape 54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36YMEA&#10;AADbAAAADwAAAGRycy9kb3ducmV2LnhtbESPy4rCMBSG9wO+QziCuzFVdNRqFPECs3Hh5QEOzbEt&#10;Nic1ibW+vREGZvnzXz7+xao1lWjI+dKygkE/AUGcWV1yruBy3n9PQfiArLGyTApe5GG17HwtMNX2&#10;yUdqTiEXcYR9igqKEOpUSp8VZND3bU0cvat1BkOULpfa4TOOm0oOk+RHGiw5EgqsaVNQdjs9TOQm&#10;w9w1B3nY3+2x3W0nM+0mWqlet13PQQRqw3/4r/2rFYxH8PkSf4Bcv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hd+mDBAAAA2wAAAA8AAAAAAAAAAAAAAAAAmAIAAGRycy9kb3du&#10;cmV2LnhtbFBLBQYAAAAABAAEAPUAAACGAwAAAAA=&#10;" path="m,l726184,e" filled="f" strokeweight=".72pt">
                  <v:path arrowok="t" textboxrect="0,0,726184,0"/>
                </v:shape>
                <v:shape id="Shape 55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jPXsQA&#10;AADbAAAADwAAAGRycy9kb3ducmV2LnhtbESP3WrCQBSE7wu+w3IE7+rGBn+IriItglCE+vMAx+wx&#10;G8yeTbOriW/fFQpeDjPzDbNYdbYSd2p86VjBaJiAIM6dLrlQcDpu3mcgfEDWWDkmBQ/ysFr23haY&#10;adfynu6HUIgIYZ+hAhNCnUnpc0MW/dDVxNG7uMZiiLIppG6wjXBbyY8kmUiLJccFgzV9Gsqvh5tV&#10;8H1+TCeXkfn65WM6bU8/adXtUqUG/W49BxGoC6/wf3urFYzH8PwSf4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oz17EAAAA2wAAAA8AAAAAAAAAAAAAAAAAmAIAAGRycy9k&#10;b3ducmV2LnhtbFBLBQYAAAAABAAEAPUAAACJAwAAAAA=&#10;" path="m,l726185,e" filled="f" strokeweight=".72pt">
                  <v:path arrowok="t" textboxrect="0,0,726185,0"/>
                </v:shape>
                <v:shape id="Shape 56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pRKcQA&#10;AADbAAAADwAAAGRycy9kb3ducmV2LnhtbESP0WrCQBRE3wv+w3KFvtWNhkaJriJKoVCEVv2Aa/aa&#10;DWbvxuxq4t93hUIfh5k5wyxWva3FnVpfOVYwHiUgiAunKy4VHA8fbzMQPiBrrB2Tggd5WC0HLwvM&#10;tev4h+77UIoIYZ+jAhNCk0vpC0MW/cg1xNE7u9ZiiLItpW6xi3Bby0mSZNJixXHBYEMbQ8Vlf7MK&#10;vk6PaXYem+2VD+m0O36ndb9LlXod9us5iEB9+A//tT+1gvcMnl/iD5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6USnEAAAA2wAAAA8AAAAAAAAAAAAAAAAAmAIAAGRycy9k&#10;b3ducmV2LnhtbFBLBQYAAAAABAAEAPUAAACJAwAAAAA=&#10;" path="m,l726185,e" filled="f" strokeweight=".72pt">
                  <v:path arrowok="t" textboxrect="0,0,726185,0"/>
                </v:shape>
                <v:shape id="Shape 57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b0ssQA&#10;AADbAAAADwAAAGRycy9kb3ducmV2LnhtbESP0WrCQBRE3wv+w3KFvtWNhhqJriJKoVCEVv2Aa/aa&#10;DWbvxuxq4t93hUIfh5k5wyxWva3FnVpfOVYwHiUgiAunKy4VHA8fbzMQPiBrrB2Tggd5WC0HLwvM&#10;tev4h+77UIoIYZ+jAhNCk0vpC0MW/cg1xNE7u9ZiiLItpW6xi3Bby0mSTKXFiuOCwYY2horL/mYV&#10;fJ0e2fQ8NtsrH9KsO36ndb9LlXod9us5iEB9+A//tT+1gvcMnl/iD5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29LLEAAAA2wAAAA8AAAAAAAAAAAAAAAAAmAIAAGRycy9k&#10;b3ducmV2LnhtbFBLBQYAAAAABAAEAPUAAACJAwAAAAA=&#10;" path="m,l726185,e" filled="f" strokeweight=".72pt">
                  <v:path arrowok="t" textboxrect="0,0,726185,0"/>
                </v:shape>
                <v:shape id="Shape 58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DwZcAA&#10;AADbAAAADwAAAGRycy9kb3ducmV2LnhtbERPzWrCQBC+C32HZQq96aZC1aZuQqkKXjwY+wBDdpqE&#10;ZmfT3W1M375zEDx+fP/bcnK9GinEzrOB50UGirj2tuPGwOflMN+AignZYu+ZDPxRhLJ4mG0xt/7K&#10;Zxqr1CgJ4ZijgTalIdc61i05jAs/EAv35YPDJDA02ga8Srjr9TLLVtphx9LQ4kAfLdXf1a+T3mzZ&#10;hPGkT4cff572u/WrDWtrzNPj9P4GKtGU7uKb+2gNvMhY+SI/QB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RDwZcAAAADbAAAADwAAAAAAAAAAAAAAAACYAgAAZHJzL2Rvd25y&#10;ZXYueG1sUEsFBgAAAAAEAAQA9QAAAIUDAAAAAA==&#10;" path="m,l726184,e" filled="f" strokeweight=".72pt">
                  <v:path arrowok="t" textboxrect="0,0,726184,0"/>
                </v:shape>
                <v:shape id="Shape 59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3d9lsUA&#10;AADbAAAADwAAAGRycy9kb3ducmV2LnhtbESPQWvCQBSE7wX/w/KE3nSjVNGYVWyh0FJ7qAri7SX7&#10;TILZt0t2q/HfdwWhx2FmvmGyVWcacaHW15YVjIYJCOLC6ppLBfvd+2AGwgdkjY1lUnAjD6tl7ynD&#10;VNsr/9BlG0oRIexTVFCF4FIpfVGRQT+0jjh6J9saDFG2pdQtXiPcNHKcJFNpsOa4UKGjt4qK8/bX&#10;KDh0x5dvf37NP0/12B02Rb5x4Uup5363XoAI1IX/8KP9oRVM5nD/En+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d32WxQAAANsAAAAPAAAAAAAAAAAAAAAAAJgCAABkcnMv&#10;ZG93bnJldi54bWxQSwUGAAAAAAQABAD1AAAAigMAAAAA&#10;" path="m,l726186,e" filled="f" strokeweight=".72pt">
                  <v:path arrowok="t" textboxrect="0,0,726186,0"/>
                </v:shape>
                <v:shape id="Shape 60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4IBMQA&#10;AADbAAAADwAAAGRycy9kb3ducmV2LnhtbESPTWvCQBCG74L/YRnBm27qQSR1lSBtKRTEj9DzkB2T&#10;tNnZkF1N7K/vHASPwzvvM8+st4Nr1I26UHs28DJPQBEX3tZcGsjP77MVqBCRLTaeycCdAmw349Ea&#10;U+t7PtLtFEslEA4pGqhibFOtQ1GRwzD3LbFkF985jDJ2pbYd9gJ3jV4kyVI7rFkuVNjSrqLi93R1&#10;onHsL8P+m8LHz/0t32VffZ79HYyZTobsFVSkIT6XH+1Pa2Ap9vKLAE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uCATEAAAA2w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33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6227064</wp:posOffset>
                </wp:positionV>
                <wp:extent cx="6627876" cy="0"/>
                <wp:effectExtent l="0" t="0" r="0" b="0"/>
                <wp:wrapNone/>
                <wp:docPr id="61" name="drawingObject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62" name="Shape 62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3" name="Shape 63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4" name="Shape 64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5" name="Shape 65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6" name="Shape 66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7" name="Shape 67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8" name="Shape 68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69" name="Shape 69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0" name="Shape 70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1" name="Shape 71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2" name="Shape 72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61" o:spid="_x0000_s1026" style="position:absolute;margin-left:54.05pt;margin-top:490.3pt;width:521.9pt;height:0;z-index:-503314547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" o:allowincell="f">
                <v:shape id="Shape 62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OG2MQA&#10;AADbAAAADwAAAGRycy9kb3ducmV2LnhtbESPzWrDMBCE74G8g9hAb4mUQENwLYdQUlzoIc0PzXWx&#10;traJtTKS6rhvXxUKPQ4z8w2Tb0fbiYF8aB1rWC4UCOLKmZZrDZfzy3wDIkRkg51j0vBNAbbFdJJj&#10;ZtydjzScYi0ShEOGGpoY+0zKUDVkMSxcT5y8T+ctxiR9LY3He4LbTq6UWkuLLaeFBnt6bqi6nb6s&#10;BjW8lwe64vXNl5fDhyn3t8ed0vphNu6eQEQa43/4r/1qNKxX8Psl/QB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zhtjEAAAA2wAAAA8AAAAAAAAAAAAAAAAAmAIAAGRycy9k&#10;b3ducmV2LnhtbFBLBQYAAAAABAAEAPUAAACJAwAAAAA=&#10;" path="m,l39623,e" filled="f" strokeweight=".72pt">
                  <v:path arrowok="t" textboxrect="0,0,39623,0"/>
                </v:shape>
                <v:shape id="Shape 63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OAwcUA&#10;AADbAAAADwAAAGRycy9kb3ducmV2LnhtbESPQWvCQBSE7wX/w/IEb3VjLFKiq6hQaKk9VIXg7SX7&#10;TEKyb5fsVtN/3y0Uehxm5htmtRlMJ27U+8aygtk0AUFcWt1wpeB8enl8BuEDssbOMin4Jg+b9ehh&#10;hZm2d/6k2zFUIkLYZ6igDsFlUvqyJoN+ah1x9K62Nxii7Cupe7xHuOlkmiQLabDhuFCjo31NZXv8&#10;Mgry4fL04dtd8XZtUpcfyuLgwrtSk/GwXYIINIT/8F/7VStYzOH3S/wBc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84DBxQAAANsAAAAPAAAAAAAAAAAAAAAAAJgCAABkcnMv&#10;ZG93bnJldi54bWxQSwUGAAAAAAQABAD1AAAAigMAAAAA&#10;" path="m,l726186,e" filled="f" strokeweight=".72pt">
                  <v:path arrowok="t" textboxrect="0,0,726186,0"/>
                </v:shape>
                <v:shape id="Shape 64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igeMQA&#10;AADbAAAADwAAAGRycy9kb3ducmV2LnhtbESP0WrCQBRE3wv+w3KFvtWNpkSJriJKoVCEVv2Aa/aa&#10;DWbvxuxq4t93hUIfh5k5wyxWva3FnVpfOVYwHiUgiAunKy4VHA8fbzMQPiBrrB2Tggd5WC0HLwvM&#10;tev4h+77UIoIYZ+jAhNCk0vpC0MW/cg1xNE7u9ZiiLItpW6xi3Bby0mSZNJixXHBYEMbQ8Vlf7MK&#10;vk6PaXYem+2VD+m0O36ndb9LlXod9us5iEB9+A//tT+1guwdnl/iD5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IoHjEAAAA2wAAAA8AAAAAAAAAAAAAAAAAmAIAAGRycy9k&#10;b3ducmV2LnhtbFBLBQYAAAAABAAEAPUAAACJAwAAAAA=&#10;" path="m,l726185,e" filled="f" strokeweight=".72pt">
                  <v:path arrowok="t" textboxrect="0,0,726185,0"/>
                </v:shape>
                <v:shape id="Shape 65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isMcIA&#10;AADbAAAADwAAAGRycy9kb3ducmV2LnhtbESPS2sCMRSF94X+h3AFdzXjoyKjUawoSBeFWt1fJtd5&#10;OLkZkqjx3zeFgsvDeXycxSqaVtzI+dqyguEgA0FcWF1zqeD4s3ubgfABWWNrmRQ8yMNq+fqywFzb&#10;O3/T7RBKkUbY56igCqHLpfRFRQb9wHbEyTtbZzAk6UqpHd7TuGnlKMum0mDNiVBhR5uKisvhahK3&#10;cfuJkeOPbVyP49em2X1ic1Kq34vrOYhAMTzD/+29VjB9h78v6QfI5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yKwxwgAAANsAAAAPAAAAAAAAAAAAAAAAAJgCAABkcnMvZG93&#10;bnJldi54bWxQSwUGAAAAAAQABAD1AAAAhwMAAAAA&#10;" path="m,l726187,e" filled="f" strokeweight=".72pt">
                  <v:path arrowok="t" textboxrect="0,0,726187,0"/>
                </v:shape>
                <v:shape id="Shape 66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8LMcIA&#10;AADbAAAADwAAAGRycy9kb3ducmV2LnhtbESPTW7CMBCF90jcwRqk7sAhiwRSDKraInXDIsABRvE0&#10;iRqPg+0m6e1rJCSWT+/n09sdJtOJgZxvLStYrxIQxJXVLdcKrpfjcgPCB2SNnWVS8EceDvv5bIeF&#10;tiOXNJxDLeII+wIVNCH0hZS+asigX9meOHrf1hkMUbpaaodjHDedTJMkkwZbjoQGe3pvqPo5/5rI&#10;TdLaDSd5Ot5sOX1+5Fvtcq3Uy2J6ewURaArP8KP9pRVkGdy/xB8g9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rwsxwgAAANsAAAAPAAAAAAAAAAAAAAAAAJgCAABkcnMvZG93&#10;bnJldi54bWxQSwUGAAAAAAQABAD1AAAAhwMAAAAA&#10;" path="m,l726184,e" filled="f" strokeweight=".72pt">
                  <v:path arrowok="t" textboxrect="0,0,726184,0"/>
                </v:shape>
                <v:shape id="Shape 67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o+D8MA&#10;AADbAAAADwAAAGRycy9kb3ducmV2LnhtbESP0WrCQBRE3wv+w3IF3+rGBhKJrlJaBKEIVv2Aa/aa&#10;Dc3eTbOriX/fFYQ+DjNzhlmuB9uIG3W+dqxgNk1AEJdO11wpOB03r3MQPiBrbByTgjt5WK9GL0ss&#10;tOv5m26HUIkIYV+gAhNCW0jpS0MW/dS1xNG7uM5iiLKrpO6wj3DbyLckyaTFmuOCwZY+DJU/h6tV&#10;8HW+59llZj5/+Zjm/WmfNsMuVWoyHt4XIAIN4T/8bG+1giyHx5f4A+Tq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Vo+D8MAAADbAAAADwAAAAAAAAAAAAAAAACYAgAAZHJzL2Rv&#10;d25yZXYueG1sUEsFBgAAAAAEAAQA9QAAAIgDAAAAAA==&#10;" path="m,l726185,e" filled="f" strokeweight=".72pt">
                  <v:path arrowok="t" textboxrect="0,0,726185,0"/>
                </v:shape>
                <v:shape id="Shape 68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WqfcAA&#10;AADbAAAADwAAAGRycy9kb3ducmV2LnhtbERPzYrCMBC+C75DGMGbpm6hSjWKuCwIIuyqDzA2Y1Ns&#10;Jt0m2vr25rCwx4/vf7XpbS2e1PrKsYLZNAFBXDhdcangcv6aLED4gKyxdkwKXuRhsx4OVphr1/EP&#10;PU+hFDGEfY4KTAhNLqUvDFn0U9cQR+7mWoshwraUusUuhttafiRJJi1WHBsMNrQzVNxPD6vgcH3N&#10;s9vMfP7yOZ13l++07o+pUuNRv12CCNSHf/Gfe68VZHFs/BJ/gFy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MWqfcAAAADbAAAADwAAAAAAAAAAAAAAAACYAgAAZHJzL2Rvd25y&#10;ZXYueG1sUEsFBgAAAAAEAAQA9QAAAIUDAAAAAA==&#10;" path="m,l726185,e" filled="f" strokeweight=".72pt">
                  <v:path arrowok="t" textboxrect="0,0,726185,0"/>
                </v:shape>
                <v:shape id="Shape 69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4kP5sQA&#10;AADbAAAADwAAAGRycy9kb3ducmV2LnhtbESP0WrCQBRE3wX/YblC3+pGA7FGVxGlUCiFVv2Aa/aa&#10;DWbvxuxq4t93CwUfh5k5wyzXva3FnVpfOVYwGScgiAunKy4VHA/vr28gfEDWWDsmBQ/ysF4NB0vM&#10;tev4h+77UIoIYZ+jAhNCk0vpC0MW/dg1xNE7u9ZiiLItpW6xi3Bby2mSZNJixXHBYENbQ8Vlf7MK&#10;Pk+PWXaemN2VD+msO36ndf+VKvUy6jcLEIH68Az/tz+0gmwOf1/iD5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JD+bEAAAA2wAAAA8AAAAAAAAAAAAAAAAAmAIAAGRycy9k&#10;b3ducmV2LnhtbFBLBQYAAAAABAAEAPUAAACJAwAAAAA=&#10;" path="m,l726185,e" filled="f" strokeweight=".72pt">
                  <v:path arrowok="t" textboxrect="0,0,726185,0"/>
                </v:shape>
                <v:shape id="Shape 70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OgA78A&#10;AADbAAAADwAAAGRycy9kb3ducmV2LnhtbERPS27CMBDdV+IO1lTqrnHKooEUgxAUiQ0LPgcYxdMk&#10;Ih4H2w3p7TsLJJZP779Yja5TA4XYejbwkeWgiCtvW64NXM679xmomJAtdp7JwB9FWC0nLwssrb/z&#10;kYZTqpWEcCzRQJNSX2odq4Ycxsz3xML9+OAwCQy1tgHvEu46Pc3zT+2wZWlosKdNQ9X19OukN5/W&#10;YTjow+7mj+P3tpjbUFhj3l7H9ReoRGN6ih/uvTVQyHr5Ij9AL/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06ADvwAAANsAAAAPAAAAAAAAAAAAAAAAAJgCAABkcnMvZG93bnJl&#10;di54bWxQSwUGAAAAAAQABAD1AAAAhAMAAAAA&#10;" path="m,l726184,e" filled="f" strokeweight=".72pt">
                  <v:path arrowok="t" textboxrect="0,0,726184,0"/>
                </v:shape>
                <v:shape id="Shape 71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Qt8MQA&#10;AADbAAAADwAAAGRycy9kb3ducmV2LnhtbESPT4vCMBTE74LfIbyFvWmqiErXKKsguKwe/AOyt2fz&#10;bIvNS2iyWr+9EQSPw8z8hpnMGlOJK9W+tKyg101AEGdWl5wrOOyXnTEIH5A1VpZJwZ08zKbt1gRT&#10;bW+8pesu5CJC2KeooAjBpVL6rCCDvmsdcfTOtjYYoqxzqWu8RbipZD9JhtJgyXGhQEeLgrLL7t8o&#10;ODZ/g42/zE8/57LvjuvstHbhV6nPj+b7C0SgJrzDr/ZKKxj14Pkl/gA5f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q0LfDEAAAA2wAAAA8AAAAAAAAAAAAAAAAAmAIAAGRycy9k&#10;b3ducmV2LnhtbFBLBQYAAAAABAAEAPUAAACJAwAAAAA=&#10;" path="m,l726186,e" filled="f" strokeweight=".72pt">
                  <v:path arrowok="t" textboxrect="0,0,726186,0"/>
                </v:shape>
                <v:shape id="Shape 72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mlNcQA&#10;AADbAAAADwAAAGRycy9kb3ducmV2LnhtbESPzYrCQBCE78K+w9AL3nSih1WiowTZlQVh8Sd4bjJt&#10;Es30hMxo4j69Iwgei+r6qmu+7EwlbtS40rKC0TACQZxZXXKuID38DKYgnEfWWFkmBXdysFx89OYY&#10;a9vyjm57n4sAYRejgsL7OpbSZQUZdENbEwfvZBuDPsgml7rBNsBNJcdR9CUNlhwaCqxpVVB22V9N&#10;eGPXnrq/I7n1+f6drpJNmyb/W6X6n10yA+Gp8+/jV/pXK5iM4bklAEA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tppTXEAAAA2w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17" behindDoc="1" locked="0" layoutInCell="0" allowOverlap="1">
                <wp:simplePos x="0" y="0"/>
                <wp:positionH relativeFrom="page">
                  <wp:posOffset>6535672</wp:posOffset>
                </wp:positionH>
                <wp:positionV relativeFrom="page">
                  <wp:posOffset>1743457</wp:posOffset>
                </wp:positionV>
                <wp:extent cx="778765" cy="0"/>
                <wp:effectExtent l="0" t="0" r="0" b="0"/>
                <wp:wrapNone/>
                <wp:docPr id="73" name="drawingObject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765" cy="0"/>
                          <a:chOff x="0" y="0"/>
                          <a:chExt cx="778765" cy="0"/>
                        </a:xfrm>
                        <a:noFill/>
                      </wpg:grpSpPr>
                      <wps:wsp>
                        <wps:cNvPr id="74" name="Shape 74"/>
                        <wps:cNvSpPr/>
                        <wps:spPr>
                          <a:xfrm>
                            <a:off x="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5" name="Shape 75"/>
                        <wps:cNvSpPr/>
                        <wps:spPr>
                          <a:xfrm>
                            <a:off x="726186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73" o:spid="_x0000_s1026" style="position:absolute;margin-left:514.6pt;margin-top:137.3pt;width:61.3pt;height:0;z-index:-503314563;mso-wrap-distance-left:0;mso-wrap-distance-right:0;mso-position-horizontal-relative:page;mso-position-vertical-relative:page" coordsize="778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" o:allowincell="f">
                <v:shape id="Shape 74" o:spid="_x0000_s1027" style="position:absolute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tW58MA&#10;AADbAAAADwAAAGRycy9kb3ducmV2LnhtbESPzYoCMRCE78K+Q2hhb5pRRJdZo7iC4GER/w4em6Sd&#10;DE46wyTq7D69EQSPRVV9RU3nravEjZpQelYw6GcgiLU3JRcKjodV7wtEiMgGK8+k4I8CzGcfnSnm&#10;xt95R7d9LESCcMhRgY2xzqUM2pLD0Pc1cfLOvnEYk2wKaRq8J7ir5DDLxtJhyWnBYk1LS/qyvzoF&#10;vPmx2+w4OZ3kcIX/ev1bLK5aqc9uu/gGEamN7/CrvTYKJiN4fkk/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ytW58MAAADbAAAADwAAAAAAAAAAAAAAAACYAgAAZHJzL2Rv&#10;d25yZXYueG1sUEsFBgAAAAAEAAQA9QAAAIgDAAAAAA==&#10;" path="m,l726186,e" filled="f" strokeweight=".25397mm">
                  <v:path arrowok="t" textboxrect="0,0,726186,0"/>
                </v:shape>
                <v:shape id="Shape 75" o:spid="_x0000_s1028" style="position:absolute;left:7261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lmwMIA&#10;AADbAAAADwAAAGRycy9kb3ducmV2LnhtbESPzWrDMBCE74G+g9hCb7Hc0KTFjRKKS8GnQONAr2tr&#10;Y5tYK2Optvr2UaCQ4zA/H7PdB9OLiUbXWVbwnKQgiGurO24UnMqv5RsI55E19pZJwR852O8eFlvM&#10;tJ35m6ajb0QcYZehgtb7IZPS1S0ZdIkdiKN3tqNBH+XYSD3iHMdNL1dpupEGO46EFgfKW6ovx18T&#10;IbmuP8P8Q125OoRqql6aShZKPT2Gj3cQnoK/h//bhVbwuobbl/gD5O4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+WbAwgAAANsAAAAPAAAAAAAAAAAAAAAAAJgCAABkcnMvZG93&#10;bnJldi54bWxQSwUGAAAAAAQABAD1AAAAhwMAAAAA&#10;" path="m,l52578,e" filled="f" strokeweight=".25397mm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339" behindDoc="1" locked="0" layoutInCell="0" allowOverlap="1">
                <wp:simplePos x="0" y="0"/>
                <wp:positionH relativeFrom="page">
                  <wp:posOffset>2904744</wp:posOffset>
                </wp:positionH>
                <wp:positionV relativeFrom="page">
                  <wp:posOffset>1743457</wp:posOffset>
                </wp:positionV>
                <wp:extent cx="1668778" cy="0"/>
                <wp:effectExtent l="0" t="0" r="0" b="0"/>
                <wp:wrapNone/>
                <wp:docPr id="76" name="drawingObject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8778" cy="0"/>
                          <a:chOff x="0" y="0"/>
                          <a:chExt cx="1668778" cy="0"/>
                        </a:xfrm>
                        <a:noFill/>
                      </wpg:grpSpPr>
                      <wps:wsp>
                        <wps:cNvPr id="77" name="Shape 77"/>
                        <wps:cNvSpPr/>
                        <wps:spPr>
                          <a:xfrm>
                            <a:off x="0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8" name="Shape 78"/>
                        <wps:cNvSpPr/>
                        <wps:spPr>
                          <a:xfrm>
                            <a:off x="726184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79" name="Shape 79"/>
                        <wps:cNvSpPr/>
                        <wps:spPr>
                          <a:xfrm>
                            <a:off x="1452370" y="0"/>
                            <a:ext cx="21640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408">
                                <a:moveTo>
                                  <a:pt x="0" y="0"/>
                                </a:moveTo>
                                <a:lnTo>
                                  <a:pt x="216408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76" o:spid="_x0000_s1026" style="position:absolute;margin-left:228.7pt;margin-top:137.3pt;width:131.4pt;height:0;z-index:-503315141;mso-wrap-distance-left:0;mso-wrap-distance-right:0;mso-position-horizontal-relative:page;mso-position-vertical-relative:page" coordsize="1668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" o:allowincell="f">
                <v:shape id="Shape 77" o:spid="_x0000_s1027" style="position:absolute;width:7261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bcO8UA&#10;AADbAAAADwAAAGRycy9kb3ducmV2LnhtbESP3WrCQBSE74W+w3IK3ulG0UZiVtFCpdAK1greHrIn&#10;P5g9G7NrTN++Wyh4OczMN0y67k0tOmpdZVnBZByBIM6srrhQcPp+Gy1AOI+ssbZMCn7IwXr1NEgx&#10;0fbOX9QdfSEChF2CCkrvm0RKl5Vk0I1tQxy83LYGfZBtIXWL9wA3tZxG0Ys0WHFYKLGh15Kyy/Fm&#10;FHSfk8VuFp9xf9he59eu3sw/8kKp4XO/WYLw1PtH+L/9rhXEMfx9C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Ztw7xQAAANsAAAAPAAAAAAAAAAAAAAAAAJgCAABkcnMv&#10;ZG93bnJldi54bWxQSwUGAAAAAAQABAD1AAAAigMAAAAA&#10;" path="m,l726184,e" filled="f" strokeweight=".25397mm">
                  <v:path arrowok="t" textboxrect="0,0,726184,0"/>
                </v:shape>
                <v:shape id="Shape 78" o:spid="_x0000_s1028" style="position:absolute;left:7261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UTqMIA&#10;AADbAAAADwAAAGRycy9kb3ducmV2LnhtbERPXWvCMBR9F/Yfwh3sZWg6YVZro8jAbYKgdsPnS3Ob&#10;Fpub0mTa/fvlYeDj4Xzn68G24kq9bxwreJkkIIhLpxs2Cr6/tuM5CB+QNbaOScEveVivHkY5Ztrd&#10;+ETXIhgRQ9hnqKAOocuk9GVNFv3EdcSRq1xvMUTYG6l7vMVw28ppksykxYZjQ40dvdVUXoofq2DR&#10;FbujScP2o6lKs3h+P+9fD1Olnh6HzRJEoCHcxf/uT60gjWPjl/g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xROowgAAANsAAAAPAAAAAAAAAAAAAAAAAJgCAABkcnMvZG93&#10;bnJldi54bWxQSwUGAAAAAAQABAD1AAAAhwMAAAAA&#10;" path="m,l726185,e" filled="f" strokeweight=".25397mm">
                  <v:path arrowok="t" textboxrect="0,0,726185,0"/>
                </v:shape>
                <v:shape id="Shape 79" o:spid="_x0000_s1029" style="position:absolute;left:14523;width:2164;height:0;visibility:visible;mso-wrap-style:square;v-text-anchor:top" coordsize="21640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pKCMYA&#10;AADbAAAADwAAAGRycy9kb3ducmV2LnhtbESPQWvCQBSE7wX/w/IK3uqmRdoaXUUqUnuxNIpen9ln&#10;Esy+jbtbTfrru0Khx2FmvmEms9bU4kLOV5YVPA4SEMS51RUXCrab5cMrCB+QNdaWSUFHHmbT3t0E&#10;U22v/EWXLBQiQtinqKAMoUml9HlJBv3ANsTRO1pnMETpCqkdXiPc1PIpSZ6lwYrjQokNvZWUn7Jv&#10;o+CwdJ+nYbd433XZfvUz/DgX6/qsVP++nY9BBGrDf/ivvdIKXkZw+xJ/gJ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WpKCMYAAADbAAAADwAAAAAAAAAAAAAAAACYAgAAZHJz&#10;L2Rvd25yZXYueG1sUEsFBgAAAAAEAAQA9QAAAIsDAAAAAA==&#10;" path="m,l216408,e" filled="f" strokeweight=".25397mm">
                  <v:path arrowok="t" textboxrect="0,0,21640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45" behindDoc="1" locked="0" layoutInCell="0" allowOverlap="1">
                <wp:simplePos x="0" y="0"/>
                <wp:positionH relativeFrom="page">
                  <wp:posOffset>1432560</wp:posOffset>
                </wp:positionH>
                <wp:positionV relativeFrom="page">
                  <wp:posOffset>1743457</wp:posOffset>
                </wp:positionV>
                <wp:extent cx="19811" cy="0"/>
                <wp:effectExtent l="0" t="0" r="0" b="0"/>
                <wp:wrapNone/>
                <wp:docPr id="80" name="drawingObject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1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1">
                              <a:moveTo>
                                <a:pt x="0" y="0"/>
                              </a:moveTo>
                              <a:lnTo>
                                <a:pt x="19811" y="0"/>
                              </a:lnTo>
                            </a:path>
                          </a:pathLst>
                        </a:custGeom>
                        <a:noFill/>
                        <a:ln w="9143" cap="flat">
                          <a:solidFill>
                            <a:srgbClr val="00000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80" o:spid="_x0000_s1026" style="position:absolute;margin-left:112.8pt;margin-top:137.3pt;width:1.55pt;height:0;z-index:-50331633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1981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" o:allowincell="f" path="m,l19811,e" filled="f" strokeweight=".25397mm">
                <v:path arrowok="t" textboxrect="0,0,19811,0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23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3598164</wp:posOffset>
                </wp:positionV>
                <wp:extent cx="6627876" cy="0"/>
                <wp:effectExtent l="0" t="0" r="0" b="0"/>
                <wp:wrapNone/>
                <wp:docPr id="81" name="drawingObject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82" name="Shape 82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3" name="Shape 83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4" name="Shape 84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5" name="Shape 85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6" name="Shape 86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7" name="Shape 87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8" name="Shape 88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89" name="Shape 89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0" name="Shape 90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1" name="Shape 91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2" name="Shape 92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81" o:spid="_x0000_s1026" style="position:absolute;margin-left:54.05pt;margin-top:283.3pt;width:521.9pt;height:0;z-index:-503314557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" o:allowincell="f">
                <v:shape id="Shape 82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9gIsMA&#10;AADbAAAADwAAAGRycy9kb3ducmV2LnhtbESPQWsCMRSE7wX/Q3hCbzVRsMhqFBHLCj3Yquj1sXnu&#10;Lm5eliRd139vCoUeh5n5hlmsetuIjnyoHWsYjxQI4sKZmksNp+PH2wxEiMgGG8ek4UEBVsvBywIz&#10;4+78Td0hliJBOGSooYqxzaQMRUUWw8i1xMm7Om8xJulLaTzeE9w2cqLUu7RYc1qosKVNRcXt8GM1&#10;qO4r39MFL58+P+3PJt/epmul9euwX89BROrjf/ivvTMaZhP4/ZJ+gF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D9gIsMAAADbAAAADwAAAAAAAAAAAAAAAACYAgAAZHJzL2Rv&#10;d25yZXYueG1sUEsFBgAAAAAEAAQA9QAAAIgDAAAAAA==&#10;" path="m,l39623,e" filled="f" strokeweight=".72pt">
                  <v:path arrowok="t" textboxrect="0,0,39623,0"/>
                </v:shape>
                <v:shape id="Shape 83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9mO8UA&#10;AADbAAAADwAAAGRycy9kb3ducmV2LnhtbESPQWvCQBSE7wX/w/IEb3VjLEWiq6hQaKk9VIXg7SX7&#10;TEKyb5fsVtN/3y0Uehxm5htmtRlMJ27U+8aygtk0AUFcWt1wpeB8enlcgPABWWNnmRR8k4fNevSw&#10;wkzbO3/S7RgqESHsM1RQh+AyKX1Zk0E/tY44elfbGwxR9pXUPd4j3HQyTZJnabDhuFCjo31NZXv8&#10;Mgry4fL04dtd8XZtUpcfyuLgwrtSk/GwXYIINIT/8F/7VStYzOH3S/wBc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/2Y7xQAAANsAAAAPAAAAAAAAAAAAAAAAAJgCAABkcnMv&#10;ZG93bnJldi54bWxQSwUGAAAAAAQABAD1AAAAigMAAAAA&#10;" path="m,l726186,e" filled="f" strokeweight=".72pt">
                  <v:path arrowok="t" textboxrect="0,0,726186,0"/>
                </v:shape>
                <v:shape id="Shape 84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RGgsMA&#10;AADbAAAADwAAAGRycy9kb3ducmV2LnhtbESP0WrCQBRE3wv9h+UWfKsbG1GJriIVQZCCVT/gNnvN&#10;BrN3Y3Y18e/dguDjMDNnmNmis5W4UeNLxwoG/QQEce50yYWC42H9OQHhA7LGyjEpuJOHxfz9bYaZ&#10;di3/0m0fChEh7DNUYEKoMyl9bsii77uaOHon11gMUTaF1A22EW4r+ZUkI2mx5LhgsKZvQ/l5f7UK&#10;tn/38eg0MKsLH9Jxe9ylVfeTKtX76JZTEIG68Ao/2xutYDKE/y/xB8j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YRGgsMAAADbAAAADwAAAAAAAAAAAAAAAACYAgAAZHJzL2Rv&#10;d25yZXYueG1sUEsFBgAAAAAEAAQA9QAAAIgDAAAAAA==&#10;" path="m,l726185,e" filled="f" strokeweight=".72pt">
                  <v:path arrowok="t" textboxrect="0,0,726185,0"/>
                </v:shape>
                <v:shape id="Shape 85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RKy8IA&#10;AADbAAAADwAAAGRycy9kb3ducmV2LnhtbESPS2sCMRSF9wX/Q7hCdzVTtUVGM4OKgnRR0Lb7y+Q6&#10;j05uhiRq+u9NodDl4Tw+zqqMphdXcr61rOB5koEgrqxuuVbw+bF/WoDwAVljb5kU/JCHshg9rDDX&#10;9sZHup5CLdII+xwVNCEMuZS+asign9iBOHln6wyGJF0ttcNbGje9nGbZqzTYciI0ONC2oer7dDGJ&#10;27nD3MjZZhfXs/i+7fZv2H0p9TiO6yWIQDH8h//aB61g8QK/X9IPk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xErLwgAAANsAAAAPAAAAAAAAAAAAAAAAAJgCAABkcnMvZG93&#10;bnJldi54bWxQSwUGAAAAAAQABAD1AAAAhwMAAAAA&#10;" path="m,l726187,e" filled="f" strokeweight=".72pt">
                  <v:path arrowok="t" textboxrect="0,0,726187,0"/>
                </v:shape>
                <v:shape id="Shape 86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Pty78A&#10;AADbAAAADwAAAGRycy9kb3ducmV2LnhtbESPy8rCMBCF9z/4DmEEd7+pLrxUo4gXcOPCywMMzdgW&#10;m0lNYq1vbwTB5eFcPs582ZpKNOR8aVnBoJ+AIM6sLjlXcDnv/icgfEDWWFkmBS/ysFx0/uaYavvk&#10;IzWnkIs4wj5FBUUIdSqlzwoy6Pu2Jo7e1TqDIUqXS+3wGcdNJYdJMpIGS46EAmtaF5TdTg8Tuckw&#10;d81BHnZ3e2y3m/FUu7FWqtdtVzMQgdrwC3/be61gMoLPl/gD5OIN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Jo+3LvwAAANsAAAAPAAAAAAAAAAAAAAAAAJgCAABkcnMvZG93bnJl&#10;di54bWxQSwUGAAAAAAQABAD1AAAAhAMAAAAA&#10;" path="m,l726184,e" filled="f" strokeweight=".72pt">
                  <v:path arrowok="t" textboxrect="0,0,726184,0"/>
                </v:shape>
                <v:shape id="Shape 87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bY9cMA&#10;AADbAAAADwAAAGRycy9kb3ducmV2LnhtbESP0WrCQBRE3wv+w3IF3+rGBoykriIWQSiCVT/gNnvN&#10;BrN3Y3Y18e+7gtDHYWbOMPNlb2txp9ZXjhVMxgkI4sLpiksFp+PmfQbCB2SNtWNS8CAPy8XgbY65&#10;dh3/0P0QShEh7HNUYEJocil9YciiH7uGOHpn11oMUbal1C12EW5r+ZEkU2mx4rhgsKG1oeJyuFkF&#10;37+PbHqemK8rH9OsO+3Tut+lSo2G/eoTRKA+/Idf7a1WMMvg+SX+ALn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VbY9cMAAADbAAAADwAAAAAAAAAAAAAAAACYAgAAZHJzL2Rv&#10;d25yZXYueG1sUEsFBgAAAAAEAAQA9QAAAIgDAAAAAA==&#10;" path="m,l726185,e" filled="f" strokeweight=".72pt">
                  <v:path arrowok="t" textboxrect="0,0,726185,0"/>
                </v:shape>
                <v:shape id="Shape 88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lMh8AA&#10;AADbAAAADwAAAGRycy9kb3ducmV2LnhtbERPzYrCMBC+C75DGGFvmmpBpWsUUYSFZUGrDzA2Y1O2&#10;mdQma+vbbw6Cx4/vf7XpbS0e1PrKsYLpJAFBXDhdcangcj6MlyB8QNZYOyYFT/KwWQ8HK8y06/hE&#10;jzyUIoawz1CBCaHJpPSFIYt+4hriyN1cazFE2JZSt9jFcFvLWZLMpcWKY4PBhnaGit/8zyr4vj4X&#10;89vU7O98Thfd5ZjW/U+q1Meo336CCNSHt/jl/tIKlnFs/BJ/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MlMh8AAAADbAAAADwAAAAAAAAAAAAAAAACYAgAAZHJzL2Rvd25y&#10;ZXYueG1sUEsFBgAAAAAEAAQA9QAAAIUDAAAAAA==&#10;" path="m,l726185,e" filled="f" strokeweight=".72pt">
                  <v:path arrowok="t" textboxrect="0,0,726185,0"/>
                </v:shape>
                <v:shape id="Shape 89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XpHMQA&#10;AADbAAAADwAAAGRycy9kb3ducmV2LnhtbESP3WrCQBSE7wu+w3IE7+rGBvyJriItglCE+vMAx+wx&#10;G8yeTbOriW/fFQpeDjPzDbNYdbYSd2p86VjBaJiAIM6dLrlQcDpu3qcgfEDWWDkmBQ/ysFr23haY&#10;adfynu6HUIgIYZ+hAhNCnUnpc0MW/dDVxNG7uMZiiLIppG6wjXBbyY8kGUuLJccFgzV9Gsqvh5tV&#10;8H1+TMaXkfn65WM6aU8/adXtUqUG/W49BxGoC6/wf3urFUxn8PwSf4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uF6RzEAAAA2wAAAA8AAAAAAAAAAAAAAAAAmAIAAGRycy9k&#10;b3ducmV2LnhtbFBLBQYAAAAABAAEAPUAAACJAwAAAAA=&#10;" path="m,l726185,e" filled="f" strokeweight=".72pt">
                  <v:path arrowok="t" textboxrect="0,0,726185,0"/>
                </v:shape>
                <v:shape id="Shape 90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9G+cAA&#10;AADbAAAADwAAAGRycy9kb3ducmV2LnhtbERPvU7DMBDekXgH65DYiEMHQtK6VQWtxJKhhQc4xdck&#10;anwOtpumb98bkBg/ff+rzewGNVGIvWcDr1kOirjxtufWwM/3/uUdVEzIFgfPZOBGETbrx4cVVtZf&#10;+UDTMbVKQjhWaKBLaay0jk1HDmPmR2LhTj44TAJDq23Aq4S7QS/y/E077FkaOhzpo6PmfLw46c0X&#10;bZhqXe9//WHefRalDYU15vlp3i5BJZrTv/jP/WUNlLJevsgP0O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N9G+cAAAADbAAAADwAAAAAAAAAAAAAAAACYAgAAZHJzL2Rvd25y&#10;ZXYueG1sUEsFBgAAAAAEAAQA9QAAAIUDAAAAAA==&#10;" path="m,l726184,e" filled="f" strokeweight=".72pt">
                  <v:path arrowok="t" textboxrect="0,0,726184,0"/>
                </v:shape>
                <v:shape id="Shape 91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jLCsQA&#10;AADbAAAADwAAAGRycy9kb3ducmV2LnhtbESPT4vCMBTE74LfIbyFvWmqiGjXKKsguKwe/AOyt2fz&#10;bIvNS2iyWr+9EQSPw8z8hpnMGlOJK9W+tKyg101AEGdWl5wrOOyXnREIH5A1VpZJwZ08zKbt1gRT&#10;bW+8pesu5CJC2KeooAjBpVL6rCCDvmsdcfTOtjYYoqxzqWu8RbipZD9JhtJgyXGhQEeLgrLL7t8o&#10;ODZ/g42/zE8/57LvjuvstHbhV6nPj+b7C0SgJrzDr/ZKKxj34Pkl/gA5f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4ywrEAAAA2wAAAA8AAAAAAAAAAAAAAAAAmAIAAGRycy9k&#10;b3ducmV2LnhtbFBLBQYAAAAABAAEAPUAAACJAwAAAAA=&#10;" path="m,l726186,e" filled="f" strokeweight=".72pt">
                  <v:path arrowok="t" textboxrect="0,0,726186,0"/>
                </v:shape>
                <v:shape id="Shape 92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VDz8QA&#10;AADbAAAADwAAAGRycy9kb3ducmV2LnhtbESPzYrCQBCE78K+w9AL3nSih0WjowTZlQVh8Sd4bjJt&#10;Es30hMxo4j69Iwgei+r6qmu+7EwlbtS40rKC0TACQZxZXXKuID38DCYgnEfWWFkmBXdysFx89OYY&#10;a9vyjm57n4sAYRejgsL7OpbSZQUZdENbEwfvZBuDPsgml7rBNsBNJcdR9CUNlhwaCqxpVVB22V9N&#10;eGPXnrq/I7n1+f6drpJNmyb/W6X6n10yA+Gp8+/jV/pXK5iO4bklAEAu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lQ8/EAAAA2w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27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4620768</wp:posOffset>
                </wp:positionV>
                <wp:extent cx="6627876" cy="0"/>
                <wp:effectExtent l="0" t="0" r="0" b="0"/>
                <wp:wrapNone/>
                <wp:docPr id="93" name="drawingObject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0"/>
                          <a:chOff x="0" y="0"/>
                          <a:chExt cx="6627876" cy="0"/>
                        </a:xfrm>
                        <a:noFill/>
                      </wpg:grpSpPr>
                      <wps:wsp>
                        <wps:cNvPr id="94" name="Shape 94"/>
                        <wps:cNvSpPr/>
                        <wps:spPr>
                          <a:xfrm>
                            <a:off x="0" y="0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5" name="Shape 95"/>
                        <wps:cNvSpPr/>
                        <wps:spPr>
                          <a:xfrm>
                            <a:off x="396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6" name="Shape 96"/>
                        <wps:cNvSpPr/>
                        <wps:spPr>
                          <a:xfrm>
                            <a:off x="7658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7" name="Shape 97"/>
                        <wps:cNvSpPr/>
                        <wps:spPr>
                          <a:xfrm>
                            <a:off x="14919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8" name="Shape 98"/>
                        <wps:cNvSpPr/>
                        <wps:spPr>
                          <a:xfrm>
                            <a:off x="22181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99" name="Shape 99"/>
                        <wps:cNvSpPr/>
                        <wps:spPr>
                          <a:xfrm>
                            <a:off x="29443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0" name="Shape 100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1" name="Shape 101"/>
                        <wps:cNvSpPr/>
                        <wps:spPr>
                          <a:xfrm>
                            <a:off x="43967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2" name="Shape 102"/>
                        <wps:cNvSpPr/>
                        <wps:spPr>
                          <a:xfrm>
                            <a:off x="51229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3" name="Shape 103"/>
                        <wps:cNvSpPr/>
                        <wps:spPr>
                          <a:xfrm>
                            <a:off x="58491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4" name="Shape 104"/>
                        <wps:cNvSpPr/>
                        <wps:spPr>
                          <a:xfrm>
                            <a:off x="65752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93" o:spid="_x0000_s1026" style="position:absolute;margin-left:54.05pt;margin-top:363.85pt;width:521.9pt;height:0;z-index:-503314553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" o:allowincell="f">
                <v:shape id="Shape 94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PLEMQA&#10;AADbAAAADwAAAGRycy9kb3ducmV2LnhtbESPQWsCMRSE74L/ITyhN00qbWm3RhFpWcGD1kq9Pjav&#10;u4ublyWJ6/bfm4LgcZiZb5jZoreN6MiH2rGGx4kCQVw4U3Op4fD9OX4FESKywcYxafijAIv5cDDD&#10;zLgLf1G3j6VIEA4ZaqhibDMpQ1GRxTBxLXHyfp23GJP0pTQeLwluGzlV6kVarDktVNjSqqLitD9b&#10;Darb5Vs64nHj88P2x+Qfp+el0vph1C/fQUTq4z18a6+Nhrcn+P+SfoCcX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FDyxDEAAAA2wAAAA8AAAAAAAAAAAAAAAAAmAIAAGRycy9k&#10;b3ducmV2LnhtbFBLBQYAAAAABAAEAPUAAACJAwAAAAA=&#10;" path="m,l39623,e" filled="f" strokeweight=".72pt">
                  <v:path arrowok="t" textboxrect="0,0,39623,0"/>
                </v:shape>
                <v:shape id="Shape 95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PNCcUA&#10;AADbAAAADwAAAGRycy9kb3ducmV2LnhtbESPQWvCQBSE7wX/w/KE3nSjVNGYVWyh0FJ7qAri7SX7&#10;TILZt0t2q/HfdwWhx2FmvmGyVWcacaHW15YVjIYJCOLC6ppLBfvd+2AGwgdkjY1lUnAjD6tl7ynD&#10;VNsr/9BlG0oRIexTVFCF4FIpfVGRQT+0jjh6J9saDFG2pdQtXiPcNHKcJFNpsOa4UKGjt4qK8/bX&#10;KDh0x5dvf37NP0/12B02Rb5x4Uup5363XoAI1IX/8KP9oRXMJ3D/En+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g80JxQAAANsAAAAPAAAAAAAAAAAAAAAAAJgCAABkcnMv&#10;ZG93bnJldi54bWxQSwUGAAAAAAQABAD1AAAAigMAAAAA&#10;" path="m,l726186,e" filled="f" strokeweight=".72pt">
                  <v:path arrowok="t" textboxrect="0,0,726186,0"/>
                </v:shape>
                <v:shape id="Shape 96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8Prs8QA&#10;AADbAAAADwAAAGRycy9kb3ducmV2LnhtbESP0WrCQBRE3wX/YblC3+pGA7FGVxGlUCiFVv2Aa/aa&#10;DWbvxuxq4t93CwUfh5k5wyzXva3FnVpfOVYwGScgiAunKy4VHA/vr28gfEDWWDsmBQ/ysF4NB0vM&#10;tev4h+77UIoIYZ+jAhNCk0vpC0MW/dg1xNE7u9ZiiLItpW6xi3Bby2mSZNJixXHBYENbQ8Vlf7MK&#10;Pk+PWXaemN2VD+msO36ndf+VKvUy6jcLEIH68Az/tz+0gnkGf1/iD5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/D67PEAAAA2wAAAA8AAAAAAAAAAAAAAAAAmAIAAGRycy9k&#10;b3ducmV2LnhtbFBLBQYAAAAABAAEAPUAAACJAwAAAAA=&#10;" path="m,l726185,e" filled="f" strokeweight=".72pt">
                  <v:path arrowok="t" textboxrect="0,0,726185,0"/>
                </v:shape>
                <v:shape id="Shape 97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Pn+sIA&#10;AADbAAAADwAAAGRycy9kb3ducmV2LnhtbESPS2sCMRSF90L/Q7hCdzVjLT5Go1ipIC4EX/vL5HYe&#10;ndwMSarpv28KBZeH8/g4i1U0rbiR87VlBcNBBoK4sLrmUsHlvH2ZgvABWWNrmRT8kIfV8qm3wFzb&#10;Ox/pdgqlSCPsc1RQhdDlUvqiIoN+YDvi5H1aZzAk6UqpHd7TuGnla5aNpcGaE6HCjjYVFV+nb5O4&#10;jdu9GTl6/4jrUTxsmu0em6tSz/24noMIFMMj/N/eaQWzCfx9ST9AL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g+f6wgAAANsAAAAPAAAAAAAAAAAAAAAAAJgCAABkcnMvZG93&#10;bnJldi54bWxQSwUGAAAAAAQABAD1AAAAhwMAAAAA&#10;" path="m,l726187,e" filled="f" strokeweight=".72pt">
                  <v:path arrowok="t" textboxrect="0,0,726187,0"/>
                </v:shape>
                <v:shape id="Shape 98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lK/8AA&#10;AADbAAAADwAAAGRycy9kb3ducmV2LnhtbERPvU7DMBDekXgH65DYiEMHQtK6VQWtxJKhhQc4xdck&#10;anwOtpumb98bkBg/ff+rzewGNVGIvWcDr1kOirjxtufWwM/3/uUdVEzIFgfPZOBGETbrx4cVVtZf&#10;+UDTMbVKQjhWaKBLaay0jk1HDmPmR2LhTj44TAJDq23Aq4S7QS/y/E077FkaOhzpo6PmfLw46c0X&#10;bZhqXe9//WHefRalDYU15vlp3i5BJZrTv/jP/WUNlDJWvsgP0O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qlK/8AAAADbAAAADwAAAAAAAAAAAAAAAACYAgAAZHJzL2Rvd25y&#10;ZXYueG1sUEsFBgAAAAAEAAQA9QAAAIUDAAAAAA==&#10;" path="m,l726184,e" filled="f" strokeweight=".72pt">
                  <v:path arrowok="t" textboxrect="0,0,726184,0"/>
                </v:shape>
                <v:shape id="Shape 99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x/wcQA&#10;AADbAAAADwAAAGRycy9kb3ducmV2LnhtbESP3WrCQBSE7wu+w3IE7+rGBvyJriItglCE+vMAx+wx&#10;G8yeTbOriW/fFQpeDjPzDbNYdbYSd2p86VjBaJiAIM6dLrlQcDpu3qcgfEDWWDkmBQ/ysFr23haY&#10;adfynu6HUIgIYZ+hAhNCnUnpc0MW/dDVxNG7uMZiiLIppG6wjXBbyY8kGUuLJccFgzV9Gsqvh5tV&#10;8H1+TMaXkfn65WM6aU8/adXtUqUG/W49BxGoC6/wf3urFcxm8PwSf4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5cf8HEAAAA2wAAAA8AAAAAAAAAAAAAAAAAmAIAAGRycy9k&#10;b3ducmV2LnhtbFBLBQYAAAAABAAEAPUAAACJAwAAAAA=&#10;" path="m,l726185,e" filled="f" strokeweight=".72pt">
                  <v:path arrowok="t" textboxrect="0,0,726185,0"/>
                </v:shape>
                <v:shape id="Shape 100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xdV8UA&#10;AADcAAAADwAAAGRycy9kb3ducmV2LnhtbESP0WrCQBBF34X+wzJC33RjAyqpq0hLoVAKNfoBY3bM&#10;hmZn0+zWxL/vPBR8m+HeuffMZjf6Vl2pj01gA4t5Boq4Crbh2sDp+DZbg4oJ2WIbmAzcKMJu+zDZ&#10;YGHDwAe6lqlWEsKxQAMupa7QOlaOPMZ56IhFu4TeY5K1r7XtcZBw3+qnLFtqjw1Lg8OOXhxV3+Wv&#10;N/Bxvq2Wl4V7/eFjvhpOX3k7fubGPE7H/TOoRGO6m/+v363gZ4Ivz8gEevs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DF1XxQAAANwAAAAPAAAAAAAAAAAAAAAAAJgCAABkcnMv&#10;ZG93bnJldi54bWxQSwUGAAAAAAQABAD1AAAAigMAAAAA&#10;" path="m,l726185,e" filled="f" strokeweight=".72pt">
                  <v:path arrowok="t" textboxrect="0,0,726185,0"/>
                </v:shape>
                <v:shape id="Shape 101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D4zMIA&#10;AADcAAAADwAAAGRycy9kb3ducmV2LnhtbERP3WrCMBS+H/gO4QjezbQrqFSjiEMQZLCpD3Bsjk2x&#10;OalNtPXtzWCwu/Px/Z7Fqre1eFDrK8cK0nECgrhwuuJSwem4fZ+B8AFZY+2YFDzJw2o5eFtgrl3H&#10;P/Q4hFLEEPY5KjAhNLmUvjBk0Y9dQxy5i2sthgjbUuoWuxhua/mRJBNpseLYYLChjaHierhbBfvz&#10;czq5pObzxsds2p2+s7r/ypQaDfv1HESgPvyL/9w7HecnKfw+Ey+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QPjMwgAAANwAAAAPAAAAAAAAAAAAAAAAAJgCAABkcnMvZG93&#10;bnJldi54bWxQSwUGAAAAAAQABAD1AAAAhwMAAAAA&#10;" path="m,l726185,e" filled="f" strokeweight=".72pt">
                  <v:path arrowok="t" textboxrect="0,0,726185,0"/>
                </v:shape>
                <v:shape id="Shape 102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HAgsMA&#10;AADcAAAADwAAAGRycy9kb3ducmV2LnhtbESPzW7CMBCE70h9B2srcQObHEoJGIRKkbhw4OcBVvGS&#10;RMTr1DYhvD1GQuptVzM73+xi1dtGdORD7VjDZKxAEBfO1FxqOJ+2o28QISIbbByThgcFWC0/BgvM&#10;jbvzgbpjLEUK4ZCjhirGNpcyFBVZDGPXEift4rzFmFZfSuPxnsJtIzOlvqTFmhOhwpZ+Kiqux5tN&#10;XJWVvtvL/fbPHfrfzXRm/NRoPfzs13MQkfr4b35f70yqrzJ4PZMmkM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rHAgsMAAADcAAAADwAAAAAAAAAAAAAAAACYAgAAZHJzL2Rv&#10;d25yZXYueG1sUEsFBgAAAAAEAAQA9QAAAIgDAAAAAA==&#10;" path="m,l726184,e" filled="f" strokeweight=".72pt">
                  <v:path arrowok="t" textboxrect="0,0,726184,0"/>
                </v:shape>
                <v:shape id="Shape 103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+1+8IA&#10;AADcAAAADwAAAGRycy9kb3ducmV2LnhtbERPS4vCMBC+L/gfwgje1tQHIl2jrIKgqAd1QfY2NmNb&#10;bCahiVr/vREW9jYf33Mms8ZU4k61Ly0r6HUTEMSZ1SXnCn6Oy88xCB+QNVaWScGTPMymrY8Jpto+&#10;eE/3Q8hFDGGfooIiBJdK6bOCDPqudcSRu9jaYIiwzqWu8RHDTSX7STKSBkuODQU6WhSUXQ83o+DU&#10;/A53/jo/ry9l35222XnrwkapTrv5/gIRqAn/4j/3Ssf5yQDez8QL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r7X7wgAAANwAAAAPAAAAAAAAAAAAAAAAAJgCAABkcnMvZG93&#10;bnJldi54bWxQSwUGAAAAAAQABAD1AAAAhwMAAAAA&#10;" path="m,l726186,e" filled="f" strokeweight=".72pt">
                  <v:path arrowok="t" textboxrect="0,0,726186,0"/>
                </v:shape>
                <v:shape id="Shape 104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JLfsQA&#10;AADcAAAADwAAAGRycy9kb3ducmV2LnhtbESPQYvCMBCF7wv+hzDC3tZUEZFqlCIqwsKibvE8NGNb&#10;bSalibburzeCsLcZ3vvevJkvO1OJOzWutKxgOIhAEGdWl5wrSH83X1MQziNrrCyTggc5WC56H3OM&#10;tW35QPejz0UIYRejgsL7OpbSZQUZdANbEwftbBuDPqxNLnWDbQg3lRxF0UQaLDlcKLCmVUHZ9Xgz&#10;ocahPXc/J3Lby2OdrpLvNk3+9kp99rtkBsJT5//Nb3qnAxeN4fVMmEA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yS37EAAAA3AAAAA8AAAAAAAAAAAAAAAAAmAIAAGRycy9k&#10;b3ducmV2LnhtbFBLBQYAAAAABAAEAPUAAACJAwAAAAA=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26" behindDoc="1" locked="0" layoutInCell="0" allowOverlap="1">
                <wp:simplePos x="0" y="0"/>
                <wp:positionH relativeFrom="page">
                  <wp:posOffset>686562</wp:posOffset>
                </wp:positionH>
                <wp:positionV relativeFrom="page">
                  <wp:posOffset>4401311</wp:posOffset>
                </wp:positionV>
                <wp:extent cx="6627876" cy="1"/>
                <wp:effectExtent l="0" t="0" r="0" b="0"/>
                <wp:wrapNone/>
                <wp:docPr id="105" name="drawingObject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876" cy="1"/>
                          <a:chOff x="0" y="0"/>
                          <a:chExt cx="6627876" cy="1"/>
                        </a:xfrm>
                        <a:noFill/>
                      </wpg:grpSpPr>
                      <wps:wsp>
                        <wps:cNvPr id="106" name="Shape 106"/>
                        <wps:cNvSpPr/>
                        <wps:spPr>
                          <a:xfrm>
                            <a:off x="0" y="1"/>
                            <a:ext cx="396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3">
                                <a:moveTo>
                                  <a:pt x="0" y="0"/>
                                </a:moveTo>
                                <a:lnTo>
                                  <a:pt x="396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7" name="Shape 107"/>
                        <wps:cNvSpPr/>
                        <wps:spPr>
                          <a:xfrm>
                            <a:off x="39623" y="1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8" name="Shape 108"/>
                        <wps:cNvSpPr/>
                        <wps:spPr>
                          <a:xfrm>
                            <a:off x="765809" y="1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09" name="Shape 109"/>
                        <wps:cNvSpPr/>
                        <wps:spPr>
                          <a:xfrm>
                            <a:off x="1491994" y="1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0" name="Shape 110"/>
                        <wps:cNvSpPr/>
                        <wps:spPr>
                          <a:xfrm>
                            <a:off x="2218181" y="1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1" name="Shape 111"/>
                        <wps:cNvSpPr/>
                        <wps:spPr>
                          <a:xfrm>
                            <a:off x="2944366" y="1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2" name="Shape 112"/>
                        <wps:cNvSpPr/>
                        <wps:spPr>
                          <a:xfrm>
                            <a:off x="36705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3" name="Shape 113"/>
                        <wps:cNvSpPr/>
                        <wps:spPr>
                          <a:xfrm>
                            <a:off x="4396740" y="1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4" name="Shape 114"/>
                        <wps:cNvSpPr/>
                        <wps:spPr>
                          <a:xfrm>
                            <a:off x="5122926" y="1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5" name="Shape 115"/>
                        <wps:cNvSpPr/>
                        <wps:spPr>
                          <a:xfrm>
                            <a:off x="5849110" y="1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6" name="Shape 116"/>
                        <wps:cNvSpPr/>
                        <wps:spPr>
                          <a:xfrm>
                            <a:off x="6575297" y="1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05" o:spid="_x0000_s1026" style="position:absolute;margin-left:54.05pt;margin-top:346.55pt;width:521.9pt;height:0;z-index:-503314554;mso-wrap-distance-left:0;mso-wrap-distance-right:0;mso-position-horizontal-relative:page;mso-position-vertical-relative:page" coordsize="662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" o:allowincell="f">
                <v:shape id="Shape 106" o:spid="_x0000_s1027" style="position:absolute;width:396;height:0;visibility:visible;mso-wrap-style:square;v-text-anchor:top" coordsize="396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P0ucIA&#10;AADcAAAADwAAAGRycy9kb3ducmV2LnhtbERP32vCMBB+F/Y/hBvsTRMHE+maiojSwR6cTubr0dza&#10;YnMpSVbrf28Gg73dx/fz8tVoOzGQD61jDfOZAkFcOdNyreH0uZsuQYSIbLBzTBpuFGBVPExyzIy7&#10;8oGGY6xFCuGQoYYmxj6TMlQNWQwz1xMn7tt5izFBX0vj8ZrCbSeflVpIiy2nhgZ72jRUXY4/VoMa&#10;Pso9nfH87svT/suU28vLWmn99DiuX0FEGuO/+M/9ZtJ8tYDfZ9IFsr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w/S5wgAAANwAAAAPAAAAAAAAAAAAAAAAAJgCAABkcnMvZG93&#10;bnJldi54bWxQSwUGAAAAAAQABAD1AAAAhwMAAAAA&#10;" path="m,l39623,e" filled="f" strokeweight=".72pt">
                  <v:path arrowok="t" textboxrect="0,0,39623,0"/>
                </v:shape>
                <v:shape id="Shape 107" o:spid="_x0000_s1028" style="position:absolute;left:39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Sz+MIA&#10;AADcAAAADwAAAGRycy9kb3ducmV2LnhtbERPTYvCMBC9L/gfwgje1lQRla5RVkFQ1IO6IHsbm7Et&#10;NpPQRK3/3ggLe5vH+5zJrDGVuFPtS8sKet0EBHFmdcm5gp/j8nMMwgdkjZVlUvAkD7Np62OCqbYP&#10;3tP9EHIRQ9inqKAIwaVS+qwgg75rHXHkLrY2GCKsc6lrfMRwU8l+kgylwZJjQ4GOFgVl18PNKDg1&#10;v4Odv87P60vZd6dtdt66sFGq026+v0AEasK/+M+90nF+MoL3M/ECOX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lLP4wgAAANwAAAAPAAAAAAAAAAAAAAAAAJgCAABkcnMvZG93&#10;bnJldi54bWxQSwUGAAAAAAQABAD1AAAAhwMAAAAA&#10;" path="m,l726186,e" filled="f" strokeweight=".72pt">
                  <v:path arrowok="t" textboxrect="0,0,726186,0"/>
                </v:shape>
                <v:shape id="Shape 108" o:spid="_x0000_s1029" style="position:absolute;left:765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pRUcUA&#10;AADcAAAADwAAAGRycy9kb3ducmV2LnhtbESP0WrCQBBF34X+wzJC33RjAyqpq0hLoVAKNfoBY3bM&#10;hmZn0+zWxL/vPBR8m+HeuffMZjf6Vl2pj01gA4t5Boq4Crbh2sDp+DZbg4oJ2WIbmAzcKMJu+zDZ&#10;YGHDwAe6lqlWEsKxQAMupa7QOlaOPMZ56IhFu4TeY5K1r7XtcZBw3+qnLFtqjw1Lg8OOXhxV3+Wv&#10;N/Bxvq2Wl4V7/eFjvhpOX3k7fubGPE7H/TOoRGO6m/+v363gZ0Irz8gEevs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elFRxQAAANwAAAAPAAAAAAAAAAAAAAAAAJgCAABkcnMv&#10;ZG93bnJldi54bWxQSwUGAAAAAAQABAD1AAAAigMAAAAA&#10;" path="m,l726185,e" filled="f" strokeweight=".72pt">
                  <v:path arrowok="t" textboxrect="0,0,726185,0"/>
                </v:shape>
                <v:shape id="Shape 109" o:spid="_x0000_s1030" style="position:absolute;left:1491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NJ5cUA&#10;AADcAAAADwAAAGRycy9kb3ducmV2LnhtbESPW2sCMRCF3wv+hzBC32pWLaWumxWVCtKHQr28D5tx&#10;L24mS5Jq+u+bQqFvM5wz5ztTrKLpxY2cby0rmE4yEMSV1S3XCk7H3dMrCB+QNfaWScE3eViVo4cC&#10;c23v/Em3Q6hFCmGfo4ImhCGX0lcNGfQTOxAn7WKdwZBWV0vt8J7CTS9nWfYiDbacCA0OtG2ouh6+&#10;TOJ2bv9s5HzzFtfz+LHtdu/YnZV6HMf1EkSgGP7Nf9d7nepnC/h9Jk0g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40nlxQAAANwAAAAPAAAAAAAAAAAAAAAAAJgCAABkcnMv&#10;ZG93bnJldi54bWxQSwUGAAAAAAQABAD1AAAAigMAAAAA&#10;" path="m,l726187,e" filled="f" strokeweight=".72pt">
                  <v:path arrowok="t" textboxrect="0,0,726187,0"/>
                </v:shape>
                <v:shape id="Shape 110" o:spid="_x0000_s1031" style="position:absolute;left:2218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Zts8MA&#10;AADcAAAADwAAAGRycy9kb3ducmV2LnhtbESPzW7CMAzH70i8Q+RJ3CBtDzAKaTVtQ9qFA2wPYDVe&#10;W61xSpKV7u3nw6TdbPn/8fOxnt2gJgqx92wg32SgiBtve24NfLyf1o+gYkK2OHgmAz8Uoa6WiyOW&#10;1t/5QtM1tUpCOJZooEtpLLWOTUcO48aPxHL79MFhkjW02ga8S7gbdJFlW+2wZ2nocKTnjpqv67eT&#10;3qxow3TW59PNX+bXl93ehp01ZvUwPx1AJZrTv/jP/WYFPxd8eUYm0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Zts8MAAADcAAAADwAAAAAAAAAAAAAAAACYAgAAZHJzL2Rv&#10;d25yZXYueG1sUEsFBgAAAAAEAAQA9QAAAIgDAAAAAA==&#10;" path="m,l726184,e" filled="f" strokeweight=".72pt">
                  <v:path arrowok="t" textboxrect="0,0,726184,0"/>
                </v:shape>
                <v:shape id="Shape 111" o:spid="_x0000_s1032" style="position:absolute;left:2944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luEcIA&#10;AADcAAAADwAAAGRycy9kb3ducmV2LnhtbERP3WrCMBS+H/gO4QjezbQrqFSjiEMQZLCpD3Bsjk2x&#10;OalNtPXtzWCwu/Px/Z7Fqre1eFDrK8cK0nECgrhwuuJSwem4fZ+B8AFZY+2YFDzJw2o5eFtgrl3H&#10;P/Q4hFLEEPY5KjAhNLmUvjBk0Y9dQxy5i2sthgjbUuoWuxhua/mRJBNpseLYYLChjaHierhbBfvz&#10;czq5pObzxsds2p2+s7r/ypQaDfv1HESgPvyL/9w7HeenKfw+Ey+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mW4RwgAAANwAAAAPAAAAAAAAAAAAAAAAAJgCAABkcnMvZG93&#10;bnJldi54bWxQSwUGAAAAAAQABAD1AAAAhwMAAAAA&#10;" path="m,l726185,e" filled="f" strokeweight=".72pt">
                  <v:path arrowok="t" textboxrect="0,0,726185,0"/>
                </v:shape>
                <v:shape id="Shape 112" o:spid="_x0000_s1033" style="position:absolute;left:3670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vwZsMA&#10;AADcAAAADwAAAGRycy9kb3ducmV2LnhtbERP22rCQBB9F/oPywi+6SYGtKRuRFoEoRTq5QOm2Uk2&#10;NDubZlcT/75bKPg2h3OdzXa0rbhR7xvHCtJFAoK4dLrhWsHlvJ8/g/ABWWPrmBTcycO2eJpsMNdu&#10;4CPdTqEWMYR9jgpMCF0upS8NWfQL1xFHrnK9xRBhX0vd4xDDbSuXSbKSFhuODQY7ejVUfp+uVsH7&#10;1329qlLz9sPnbD1cPrN2/MiUmk3H3QuIQGN4iP/dBx3np0v4eyZeII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vwZsMAAADcAAAADwAAAAAAAAAAAAAAAACYAgAAZHJzL2Rv&#10;d25yZXYueG1sUEsFBgAAAAAEAAQA9QAAAIgDAAAAAA==&#10;" path="m,l726185,e" filled="f" strokeweight=".72pt">
                  <v:path arrowok="t" textboxrect="0,0,726185,0"/>
                </v:shape>
                <v:shape id="Shape 113" o:spid="_x0000_s1034" style="position:absolute;left:4396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dV/cMA&#10;AADcAAAADwAAAGRycy9kb3ducmV2LnhtbERP3WrCMBS+H+wdwhnsbqZdQaWaijgGgyFs1Qc4NqdN&#10;sTmpTWbr2y/CYHfn4/s9681kO3GlwbeOFaSzBARx5XTLjYLj4f1lCcIHZI2dY1JwIw+b4vFhjbl2&#10;I3/TtQyNiCHsc1RgQuhzKX1lyKKfuZ44crUbLIYIh0bqAccYbjv5miRzabHl2GCwp52h6lz+WAWf&#10;p9tiXqfm7cKHbDEev7Ju2mdKPT9N2xWIQFP4F/+5P3Scn2ZwfyZeII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dV/cMAAADcAAAADwAAAAAAAAAAAAAAAACYAgAAZHJzL2Rv&#10;d25yZXYueG1sUEsFBgAAAAAEAAQA9QAAAIgDAAAAAA==&#10;" path="m,l726185,e" filled="f" strokeweight=".72pt">
                  <v:path arrowok="t" textboxrect="0,0,726185,0"/>
                </v:shape>
                <v:shape id="Shape 114" o:spid="_x0000_s1035" style="position:absolute;left:51229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81rsMIA&#10;AADcAAAADwAAAGRycy9kb3ducmV2LnhtbESPzarCMBCF9xd8hzCCu2uqiD/VKJerghsX/jzA0Ixt&#10;sZnUJNb69kYQ3M1wzpzvzGLVmko05HxpWcGgn4AgzqwuOVdwPm1/pyB8QNZYWSYFT/KwWnZ+Fphq&#10;++ADNceQixjCPkUFRQh1KqXPCjLo+7YmjtrFOoMhri6X2uEjhptKDpNkLA2WHAkF1vRfUHY93k3k&#10;JsPcNXu5397sod2sJzPtJlqpXrf9m4MI1Iav+XO907H+YATvZ+IEcvk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zWuwwgAAANwAAAAPAAAAAAAAAAAAAAAAAJgCAABkcnMvZG93&#10;bnJldi54bWxQSwUGAAAAAAQABAD1AAAAhwMAAAAA&#10;" path="m,l726184,e" filled="f" strokeweight=".72pt">
                  <v:path arrowok="t" textboxrect="0,0,726184,0"/>
                </v:shape>
                <v:shape id="Shape 115" o:spid="_x0000_s1036" style="position:absolute;left:58491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MeycQA&#10;AADcAAAADwAAAGRycy9kb3ducmV2LnhtbERPTWvCQBC9F/wPywje6sZgS4muooWCoj3UFoK3SXZM&#10;gtnZJbvG9N93C4Xe5vE+Z7keTCt66nxjWcFsmoAgLq1uuFLw9fn2+ALCB2SNrWVS8E0e1qvRwxIz&#10;be/8Qf0pVCKGsM9QQR2Cy6T0ZU0G/dQ64shdbGcwRNhVUnd4j+GmlWmSPEuDDceGGh291lReTzej&#10;IB/O83d/3Rb7S5O6/FgWRxcOSk3Gw2YBItAQ/sV/7p2O82dP8PtMvE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THsnEAAAA3AAAAA8AAAAAAAAAAAAAAAAAmAIAAGRycy9k&#10;b3ducmV2LnhtbFBLBQYAAAAABAAEAPUAAACJAwAAAAA=&#10;" path="m,l726186,e" filled="f" strokeweight=".72pt">
                  <v:path arrowok="t" textboxrect="0,0,726186,0"/>
                </v:shape>
                <v:shape id="Shape 116" o:spid="_x0000_s1037" style="position:absolute;left:6575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XmT8UA&#10;AADcAAAADwAAAGRycy9kb3ducmV2LnhtbESPT2vCQBDF74V+h2UKvdWNPQRJXSVIW4SCNBp6HrJj&#10;Es3OhuyaP376riB4m+G935s3y/VoGtFT52rLCuazCARxYXXNpYL88PW2AOE8ssbGMimYyMF69fy0&#10;xETbgTPq974UIYRdggoq79tESldUZNDNbEsctKPtDPqwdqXUHQ4h3DTyPYpiabDmcKHCljYVFef9&#10;xYQa2XAcd3/kvk/TZ75Jf4Y8vf4q9foyph8gPI3+Yb7TWx24eQy3Z8IEcvU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9eZPxQAAANwAAAAPAAAAAAAAAAAAAAAAAJgCAABkcnMv&#10;ZG93bnJldi54bWxQSwUGAAAAAAQABAD1AAAAigMAAAAA&#10;" path="m,l52578,e" filled="f" strokeweight=".72pt">
                  <v:path arrowok="t" textboxrect="0,0,52578,0"/>
                </v:shape>
                <w10:wrap anchorx="page" anchory="page"/>
              </v:group>
            </w:pict>
          </mc:Fallback>
        </mc:AlternateContent>
      </w:r>
    </w:p>
    <w:p w:rsidR="00D5579D" w:rsidRDefault="00976A0F">
      <w:pPr>
        <w:spacing w:after="0" w:line="239" w:lineRule="auto"/>
        <w:ind w:left="585" w:right="-20"/>
        <w:rPr>
          <w:rFonts w:ascii="Calibri" w:eastAsia="Calibri" w:hAnsi="Calibri" w:cs="Calibri"/>
          <w:color w:val="000000"/>
          <w:sz w:val="12"/>
          <w:szCs w:val="12"/>
        </w:rPr>
      </w:pPr>
      <w:r>
        <w:rPr>
          <w:rFonts w:ascii="Calibri" w:eastAsia="Calibri" w:hAnsi="Calibri" w:cs="Calibri"/>
          <w:color w:val="000000"/>
          <w:sz w:val="12"/>
          <w:szCs w:val="12"/>
        </w:rPr>
        <w:t>Webs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>i</w:t>
      </w:r>
      <w:r>
        <w:rPr>
          <w:rFonts w:ascii="Calibri" w:eastAsia="Calibri" w:hAnsi="Calibri" w:cs="Calibri"/>
          <w:color w:val="000000"/>
          <w:sz w:val="12"/>
          <w:szCs w:val="12"/>
        </w:rPr>
        <w:t>te: ww</w:t>
      </w:r>
      <w:r>
        <w:rPr>
          <w:rFonts w:ascii="Calibri" w:eastAsia="Calibri" w:hAnsi="Calibri" w:cs="Calibri"/>
          <w:color w:val="000000"/>
          <w:spacing w:val="-1"/>
          <w:sz w:val="12"/>
          <w:szCs w:val="12"/>
        </w:rPr>
        <w:t>w</w:t>
      </w:r>
      <w:r>
        <w:rPr>
          <w:rFonts w:ascii="Calibri" w:eastAsia="Calibri" w:hAnsi="Calibri" w:cs="Calibri"/>
          <w:color w:val="000000"/>
          <w:sz w:val="12"/>
          <w:szCs w:val="12"/>
        </w:rPr>
        <w:t>.ha</w:t>
      </w:r>
      <w:r>
        <w:rPr>
          <w:rFonts w:ascii="Calibri" w:eastAsia="Calibri" w:hAnsi="Calibri" w:cs="Calibri"/>
          <w:color w:val="000000"/>
          <w:spacing w:val="-3"/>
          <w:sz w:val="12"/>
          <w:szCs w:val="12"/>
        </w:rPr>
        <w:t>w</w:t>
      </w:r>
      <w:r>
        <w:rPr>
          <w:rFonts w:ascii="Calibri" w:eastAsia="Calibri" w:hAnsi="Calibri" w:cs="Calibri"/>
          <w:color w:val="000000"/>
          <w:sz w:val="12"/>
          <w:szCs w:val="12"/>
        </w:rPr>
        <w:t>aii.edu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>/</w:t>
      </w:r>
      <w:r>
        <w:rPr>
          <w:rFonts w:ascii="Calibri" w:eastAsia="Calibri" w:hAnsi="Calibri" w:cs="Calibri"/>
          <w:color w:val="000000"/>
          <w:sz w:val="12"/>
          <w:szCs w:val="12"/>
        </w:rPr>
        <w:t>issm</w:t>
      </w:r>
      <w:r>
        <w:rPr>
          <w:rFonts w:ascii="Calibri" w:eastAsia="Calibri" w:hAnsi="Calibri" w:cs="Calibri"/>
          <w:color w:val="000000"/>
          <w:spacing w:val="1"/>
          <w:sz w:val="12"/>
          <w:szCs w:val="12"/>
        </w:rPr>
        <w:t>a</w:t>
      </w:r>
      <w:r>
        <w:rPr>
          <w:rFonts w:ascii="Calibri" w:eastAsia="Calibri" w:hAnsi="Calibri" w:cs="Calibri"/>
          <w:color w:val="000000"/>
          <w:sz w:val="12"/>
          <w:szCs w:val="12"/>
        </w:rPr>
        <w:t>noa</w:t>
      </w:r>
    </w:p>
    <w:p w:rsidR="00D5579D" w:rsidRDefault="00D5579D">
      <w:pPr>
        <w:spacing w:after="0" w:line="240" w:lineRule="exact"/>
        <w:rPr>
          <w:rFonts w:ascii="Calibri" w:eastAsia="Calibri" w:hAnsi="Calibri" w:cs="Calibri"/>
          <w:sz w:val="24"/>
          <w:szCs w:val="24"/>
        </w:rPr>
      </w:pPr>
    </w:p>
    <w:p w:rsidR="00D5579D" w:rsidRDefault="00D5579D">
      <w:pPr>
        <w:spacing w:after="7" w:line="180" w:lineRule="exact"/>
        <w:rPr>
          <w:rFonts w:ascii="Calibri" w:eastAsia="Calibri" w:hAnsi="Calibri" w:cs="Calibri"/>
          <w:sz w:val="18"/>
          <w:szCs w:val="18"/>
        </w:rPr>
      </w:pPr>
    </w:p>
    <w:p w:rsidR="00D5579D" w:rsidRDefault="00976A0F">
      <w:pPr>
        <w:spacing w:after="0" w:line="240" w:lineRule="auto"/>
        <w:ind w:left="2265" w:right="2191"/>
        <w:jc w:val="center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0000"/>
          <w:spacing w:val="-2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PLIC</w:t>
      </w:r>
      <w:r>
        <w:rPr>
          <w:rFonts w:ascii="Arial" w:eastAsia="Arial" w:hAnsi="Arial" w:cs="Arial"/>
          <w:b/>
          <w:bCs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0000"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ON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O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J-1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EXCHAN</w:t>
      </w:r>
      <w:r>
        <w:rPr>
          <w:rFonts w:ascii="Arial" w:eastAsia="Arial" w:hAnsi="Arial" w:cs="Arial"/>
          <w:b/>
          <w:bCs/>
          <w:color w:val="000000"/>
          <w:spacing w:val="7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VISIT</w:t>
      </w:r>
      <w:r>
        <w:rPr>
          <w:rFonts w:ascii="Arial" w:eastAsia="Arial" w:hAnsi="Arial" w:cs="Arial"/>
          <w:b/>
          <w:bCs/>
          <w:color w:val="000000"/>
          <w:spacing w:val="6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TUDE</w:t>
      </w:r>
      <w:r>
        <w:rPr>
          <w:rFonts w:ascii="Arial" w:eastAsia="Arial" w:hAnsi="Arial" w:cs="Arial"/>
          <w:b/>
          <w:bCs/>
          <w:color w:val="000000"/>
          <w:spacing w:val="1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2"/>
          <w:sz w:val="24"/>
          <w:szCs w:val="24"/>
        </w:rPr>
        <w:t>“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ACADE</w:t>
      </w:r>
      <w:r>
        <w:rPr>
          <w:rFonts w:ascii="Arial" w:eastAsia="Arial" w:hAnsi="Arial" w:cs="Arial"/>
          <w:b/>
          <w:bCs/>
          <w:color w:val="000000"/>
          <w:spacing w:val="2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IC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RAINING”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sz w:val="24"/>
          <w:szCs w:val="24"/>
        </w:rPr>
        <w:t>W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0000"/>
          <w:spacing w:val="6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K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AUTH</w:t>
      </w:r>
      <w:r>
        <w:rPr>
          <w:rFonts w:ascii="Arial" w:eastAsia="Arial" w:hAnsi="Arial" w:cs="Arial"/>
          <w:b/>
          <w:bCs/>
          <w:color w:val="000000"/>
          <w:spacing w:val="3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0000"/>
          <w:spacing w:val="4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IZ</w:t>
      </w:r>
      <w:r>
        <w:rPr>
          <w:rFonts w:ascii="Arial" w:eastAsia="Arial" w:hAnsi="Arial" w:cs="Arial"/>
          <w:b/>
          <w:bCs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ION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17" w:line="200" w:lineRule="exact"/>
        <w:rPr>
          <w:rFonts w:ascii="Arial" w:eastAsia="Arial" w:hAnsi="Arial" w:cs="Arial"/>
          <w:sz w:val="20"/>
          <w:szCs w:val="20"/>
        </w:rPr>
      </w:pPr>
    </w:p>
    <w:p w:rsidR="00D5579D" w:rsidRDefault="00D5579D">
      <w:pPr>
        <w:sectPr w:rsidR="00D5579D">
          <w:type w:val="continuous"/>
          <w:pgSz w:w="12240" w:h="15840"/>
          <w:pgMar w:top="513" w:right="721" w:bottom="715" w:left="721" w:header="720" w:footer="720" w:gutter="0"/>
          <w:cols w:space="708"/>
        </w:sectPr>
      </w:pPr>
    </w:p>
    <w:p w:rsidR="00D5579D" w:rsidRDefault="00976A0F">
      <w:pPr>
        <w:tabs>
          <w:tab w:val="left" w:pos="2632"/>
          <w:tab w:val="left" w:pos="3853"/>
        </w:tabs>
        <w:spacing w:after="0" w:line="240" w:lineRule="auto"/>
        <w:ind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St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’s Name:</w:t>
      </w:r>
      <w:r>
        <w:rPr>
          <w:rFonts w:ascii="Arial" w:eastAsia="Arial" w:hAnsi="Arial" w:cs="Arial"/>
          <w:color w:val="00000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pacing w:val="21"/>
          <w:sz w:val="20"/>
          <w:szCs w:val="20"/>
          <w:u w:val="double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976A0F">
      <w:pPr>
        <w:spacing w:before="115" w:after="0" w:line="233" w:lineRule="auto"/>
        <w:ind w:right="-20"/>
        <w:rPr>
          <w:rFonts w:ascii="Arial" w:eastAsia="Arial" w:hAnsi="Arial" w:cs="Arial"/>
          <w:color w:val="000000"/>
          <w:spacing w:val="8"/>
          <w:sz w:val="20"/>
          <w:szCs w:val="20"/>
          <w:u w:val="singl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347" behindDoc="1" locked="0" layoutInCell="0" allowOverlap="1">
                <wp:simplePos x="0" y="0"/>
                <wp:positionH relativeFrom="page">
                  <wp:posOffset>1452372</wp:posOffset>
                </wp:positionH>
                <wp:positionV relativeFrom="paragraph">
                  <wp:posOffset>206283</wp:posOffset>
                </wp:positionV>
                <wp:extent cx="3121150" cy="0"/>
                <wp:effectExtent l="0" t="0" r="0" b="0"/>
                <wp:wrapNone/>
                <wp:docPr id="117" name="drawingObject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1150" cy="0"/>
                          <a:chOff x="0" y="0"/>
                          <a:chExt cx="3121150" cy="0"/>
                        </a:xfrm>
                        <a:noFill/>
                      </wpg:grpSpPr>
                      <wps:wsp>
                        <wps:cNvPr id="118" name="Shape 118"/>
                        <wps:cNvSpPr/>
                        <wps:spPr>
                          <a:xfrm>
                            <a:off x="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19" name="Shape 119"/>
                        <wps:cNvSpPr/>
                        <wps:spPr>
                          <a:xfrm>
                            <a:off x="72618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0" name="Shape 120"/>
                        <wps:cNvSpPr/>
                        <wps:spPr>
                          <a:xfrm>
                            <a:off x="1452372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1" name="Shape 121"/>
                        <wps:cNvSpPr/>
                        <wps:spPr>
                          <a:xfrm>
                            <a:off x="217855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2" name="Shape 122"/>
                        <wps:cNvSpPr/>
                        <wps:spPr>
                          <a:xfrm>
                            <a:off x="2904742" y="0"/>
                            <a:ext cx="21640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408">
                                <a:moveTo>
                                  <a:pt x="0" y="0"/>
                                </a:moveTo>
                                <a:lnTo>
                                  <a:pt x="216408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17" o:spid="_x0000_s1026" style="position:absolute;margin-left:114.35pt;margin-top:16.25pt;width:245.75pt;height:0;z-index:-503315133;mso-wrap-distance-left:0;mso-wrap-distance-right:0;mso-position-horizontal-relative:page" coordsize="3121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" o:allowincell="f">
                <v:shape id="Shape 118" o:spid="_x0000_s1027" style="position:absolute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8exhscA&#10;AADcAAAADwAAAGRycy9kb3ducmV2LnhtbESPQWsCQQyF74X+hyFCb3XWHkS2jqJCS6GlVK2It7gT&#10;dxdnMsvOVFd/fXMQvCW8l/e+jKedd+pEbawDGxj0M1DERbA1lwZ+12/PI1AxIVt0gcnAhSJMJ48P&#10;Y8xtOPOSTqtUKgnhmKOBKqUm1zoWFXmM/dAQi3YIrccka1tq2+JZwr3TL1k21B5rloYKG1pUVBxX&#10;f96Am/8stp/fx4sfus3sfbu77u3X2pinXjd7BZWoS3fz7frDCv5AaOUZmUBP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fHsYbHAAAA3AAAAA8AAAAAAAAAAAAAAAAAmAIAAGRy&#10;cy9kb3ducmV2LnhtbFBLBQYAAAAABAAEAPUAAACMAwAAAAA=&#10;" path="m,l726185,e" filled="f" strokeweight=".25394mm">
                  <v:path arrowok="t" textboxrect="0,0,726185,0"/>
                </v:shape>
                <v:shape id="Shape 119" o:spid="_x0000_s1028" style="position:absolute;left:7261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1DacAA&#10;AADcAAAADwAAAGRycy9kb3ducmV2LnhtbERPTYvCMBC9C/sfwgh701QXRLtG0YKsFw9W9z40Y1Pa&#10;TLpNVuu/N4LgbR7vc5br3jbiSp2vHCuYjBMQxIXTFZcKzqfdaA7CB2SNjWNScCcP69XHYImpdjc+&#10;0jUPpYgh7FNUYEJoUyl9YciiH7uWOHIX11kMEXal1B3eYrht5DRJZtJixbHBYEuZoaLO/62CXNdu&#10;t91f6q+/xc9vP8syUx5ypT6H/eYbRKA+vMUv917H+ZMFPJ+JF8jV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1DacAAAADcAAAADwAAAAAAAAAAAAAAAACYAgAAZHJzL2Rvd25y&#10;ZXYueG1sUEsFBgAAAAAEAAQA9QAAAIUDAAAAAA==&#10;" path="m,l726187,e" filled="f" strokeweight=".25394mm">
                  <v:path arrowok="t" textboxrect="0,0,726187,0"/>
                </v:shape>
                <v:shape id="Shape 120" o:spid="_x0000_s1029" style="position:absolute;left:14523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TfFscA&#10;AADcAAAADwAAAGRycy9kb3ducmV2LnhtbESPQUvDQBCF7wX/wzJCL8VujCAldltEDVQqlKaC1yE7&#10;ZoPZ2ZjdtvHfO4dCbzO8N+99s1yPvlMnGmIb2MD9PANFXAfbcmPg81DeLUDFhGyxC0wG/ijCenUz&#10;WWJhw5n3dKpSoySEY4EGXEp9oXWsHXmM89ATi/YdBo9J1qHRdsCzhPtO51n2qD22LA0Oe3pxVP9U&#10;R2/ga3ecPWxn7rdsxrf38jX/qOxhYcz0dnx+ApVoTFfz5XpjBT8XfHlGJtCr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hk3xbHAAAA3AAAAA8AAAAAAAAAAAAAAAAAmAIAAGRy&#10;cy9kb3ducmV2LnhtbFBLBQYAAAAABAAEAPUAAACMAwAAAAA=&#10;" path="m,l726184,e" filled="f" strokeweight=".25394mm">
                  <v:path arrowok="t" textboxrect="0,0,726184,0"/>
                </v:shape>
                <v:shape id="Shape 121" o:spid="_x0000_s1030" style="position:absolute;left:21785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HSpsQA&#10;AADcAAAADwAAAGRycy9kb3ducmV2LnhtbERPS2sCMRC+C/0PYQq9uVk9iKxGUaFFsJT6Qnqbbsbd&#10;xWSybFJd/fWmIHibj+8542lrjThT4yvHCnpJCoI4d7riQsFu+94dgvABWaNxTAqu5GE6eemMMdPu&#10;wms6b0IhYgj7DBWUIdSZlD4vyaJPXE0cuaNrLIYIm0LqBi8x3BrZT9OBtFhxbCixpkVJ+WnzZxWY&#10;+ffisPo6Xe3A7Gcfh5/br/7cKvX22s5GIAK14Sl+uJc6zu/34P+ZeIGc3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iR0qbEAAAA3AAAAA8AAAAAAAAAAAAAAAAAmAIAAGRycy9k&#10;b3ducmV2LnhtbFBLBQYAAAAABAAEAPUAAACJAwAAAAA=&#10;" path="m,l726185,e" filled="f" strokeweight=".25394mm">
                  <v:path arrowok="t" textboxrect="0,0,726185,0"/>
                </v:shape>
                <v:shape id="Shape 122" o:spid="_x0000_s1031" style="position:absolute;left:29047;width:2164;height:0;visibility:visible;mso-wrap-style:square;v-text-anchor:top" coordsize="21640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ZLKcIA&#10;AADcAAAADwAAAGRycy9kb3ducmV2LnhtbERPTYvCMBC9C/sfwix4EU2tskg1yiKIIl50FT0OzdiW&#10;bSalSWv992Zhwds83ucsVp0pRUu1KywrGI8iEMSp1QVnCs4/m+EMhPPIGkvLpOBJDlbLj94CE20f&#10;fKT25DMRQtglqCD3vkqkdGlOBt3IVsSBu9vaoA+wzqSu8RHCTSnjKPqSBgsODTlWtM4p/T01RsH0&#10;6dztMGiuUTW5xZPLZb9t2r1S/c/uew7CU+ff4n/3Tof5cQx/z4QL5P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RkspwgAAANwAAAAPAAAAAAAAAAAAAAAAAJgCAABkcnMvZG93&#10;bnJldi54bWxQSwUGAAAAAAQABAD1AAAAhwMAAAAA&#10;" path="m,l216408,e" filled="f" strokeweight=".25394mm">
                  <v:path arrowok="t" textboxrect="0,0,21640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St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nt’s Major: </w:t>
      </w:r>
      <w:r>
        <w:rPr>
          <w:rFonts w:ascii="Arial" w:eastAsia="Arial" w:hAnsi="Arial" w:cs="Arial"/>
          <w:color w:val="000000"/>
          <w:spacing w:val="8"/>
          <w:sz w:val="20"/>
          <w:szCs w:val="20"/>
          <w:u w:val="single"/>
        </w:rPr>
        <w:t xml:space="preserve"> </w:t>
      </w:r>
    </w:p>
    <w:p w:rsidR="00D5579D" w:rsidRDefault="00976A0F">
      <w:pPr>
        <w:tabs>
          <w:tab w:val="left" w:pos="2979"/>
        </w:tabs>
        <w:spacing w:after="0" w:line="240" w:lineRule="auto"/>
        <w:ind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br w:type="column"/>
      </w:r>
      <w:r>
        <w:rPr>
          <w:rFonts w:ascii="Arial" w:eastAsia="Arial" w:hAnsi="Arial" w:cs="Arial"/>
          <w:color w:val="000000"/>
          <w:sz w:val="20"/>
          <w:szCs w:val="20"/>
        </w:rPr>
        <w:lastRenderedPageBreak/>
        <w:t xml:space="preserve">SEVIS 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#: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00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>0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976A0F">
      <w:pPr>
        <w:tabs>
          <w:tab w:val="left" w:pos="2979"/>
        </w:tabs>
        <w:spacing w:before="115" w:after="0" w:line="233" w:lineRule="auto"/>
        <w:ind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18" behindDoc="1" locked="0" layoutInCell="0" allowOverlap="1">
                <wp:simplePos x="0" y="0"/>
                <wp:positionH relativeFrom="page">
                  <wp:posOffset>6535672</wp:posOffset>
                </wp:positionH>
                <wp:positionV relativeFrom="paragraph">
                  <wp:posOffset>209712</wp:posOffset>
                </wp:positionV>
                <wp:extent cx="778765" cy="0"/>
                <wp:effectExtent l="0" t="0" r="0" b="0"/>
                <wp:wrapNone/>
                <wp:docPr id="123" name="drawingObject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765" cy="0"/>
                          <a:chOff x="0" y="0"/>
                          <a:chExt cx="778765" cy="0"/>
                        </a:xfrm>
                        <a:noFill/>
                      </wpg:grpSpPr>
                      <wps:wsp>
                        <wps:cNvPr id="124" name="Shape 124"/>
                        <wps:cNvSpPr/>
                        <wps:spPr>
                          <a:xfrm>
                            <a:off x="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11429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5" name="Shape 125"/>
                        <wps:cNvSpPr/>
                        <wps:spPr>
                          <a:xfrm>
                            <a:off x="726186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11429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23" o:spid="_x0000_s1026" style="position:absolute;margin-left:514.6pt;margin-top:16.5pt;width:61.3pt;height:0;z-index:-503314562;mso-wrap-distance-left:0;mso-wrap-distance-right:0;mso-position-horizontal-relative:page" coordsize="778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" o:allowincell="f">
                <v:shape id="Shape 124" o:spid="_x0000_s1027" style="position:absolute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YwwcIA&#10;AADcAAAADwAAAGRycy9kb3ducmV2LnhtbERPS2sCMRC+C/0PYQrearaLFNkaxYpKqQdf9T5sxt3V&#10;zSQkUbf/vikUvM3H95zxtDOtuJEPjWUFr4MMBHFpdcOVgu/D8mUEIkRkja1lUvBDAaaTp94YC23v&#10;vKPbPlYihXAoUEEdoyukDGVNBsPAOuLEnaw3GBP0ldQe7ynctDLPsjdpsOHUUKOjeU3lZX81Ctzi&#10;w/vzefXlrlXWbpvDOj9u1kr1n7vZO4hIXXyI/92fOs3Ph/D3TLpAT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FjDBwgAAANwAAAAPAAAAAAAAAAAAAAAAAJgCAABkcnMvZG93&#10;bnJldi54bWxQSwUGAAAAAAQABAD1AAAAhwMAAAAA&#10;" path="m,l726186,e" filled="f" strokeweight=".31747mm">
                  <v:path arrowok="t" textboxrect="0,0,726186,0"/>
                </v:shape>
                <v:shape id="Shape 125" o:spid="_x0000_s1028" style="position:absolute;left:7261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l9JMQA&#10;AADcAAAADwAAAGRycy9kb3ducmV2LnhtbESPQWsCMRCF7wX/Qxiht5pVWi2rUWqhRRCE1XofNuNm&#10;cTPZJlld/70pFLzN8N735s1i1dtGXMiH2rGC8SgDQVw6XXOl4Ofw9fIOIkRkjY1jUnCjAKvl4GmB&#10;uXZXLuiyj5VIIRxyVGBibHMpQ2nIYhi5ljhpJ+ctxrT6SmqP1xRuGznJsqm0WHO6YLClT0Pled/Z&#10;VKM7jnfbPhZmvZm9lr9+/d3dCqWeh/3HHESkPj7M//RGJ27yBn/PpAnk8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ZfSTEAAAA3AAAAA8AAAAAAAAAAAAAAAAAmAIAAGRycy9k&#10;b3ducmV2LnhtbFBLBQYAAAAABAAEAPUAAACJAwAAAAA=&#10;" path="m,l52578,e" filled="f" strokeweight=".31747mm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Expec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d Compl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t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Date:</w:t>
      </w:r>
      <w:r>
        <w:rPr>
          <w:rFonts w:ascii="Arial" w:eastAsia="Arial" w:hAnsi="Arial" w:cs="Arial"/>
          <w:color w:val="00000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D5579D">
      <w:pPr>
        <w:sectPr w:rsidR="00D5579D">
          <w:type w:val="continuous"/>
          <w:pgSz w:w="12240" w:h="15840"/>
          <w:pgMar w:top="513" w:right="721" w:bottom="715" w:left="721" w:header="720" w:footer="720" w:gutter="0"/>
          <w:cols w:num="2" w:space="708" w:equalWidth="0">
            <w:col w:w="3854" w:space="2737"/>
            <w:col w:w="4205" w:space="0"/>
          </w:cols>
        </w:sectPr>
      </w:pPr>
    </w:p>
    <w:p w:rsidR="00D5579D" w:rsidRDefault="00976A0F">
      <w:pPr>
        <w:spacing w:before="118" w:after="0" w:line="240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lastRenderedPageBreak/>
        <w:t>(You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6"/>
          <w:szCs w:val="16"/>
        </w:rPr>
        <w:t>m</w:t>
      </w:r>
      <w:r>
        <w:rPr>
          <w:rFonts w:ascii="Arial" w:eastAsia="Arial" w:hAnsi="Arial" w:cs="Arial"/>
          <w:color w:val="000000"/>
          <w:sz w:val="16"/>
          <w:szCs w:val="16"/>
        </w:rPr>
        <w:t>ust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ap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p</w:t>
      </w:r>
      <w:r>
        <w:rPr>
          <w:rFonts w:ascii="Arial" w:eastAsia="Arial" w:hAnsi="Arial" w:cs="Arial"/>
          <w:color w:val="000000"/>
          <w:spacing w:val="1"/>
          <w:w w:val="99"/>
          <w:sz w:val="16"/>
          <w:szCs w:val="16"/>
        </w:rPr>
        <w:t>l</w:t>
      </w:r>
      <w:r>
        <w:rPr>
          <w:rFonts w:ascii="Arial" w:eastAsia="Arial" w:hAnsi="Arial" w:cs="Arial"/>
          <w:color w:val="000000"/>
          <w:sz w:val="16"/>
          <w:szCs w:val="16"/>
        </w:rPr>
        <w:t>y at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l</w:t>
      </w:r>
      <w:r>
        <w:rPr>
          <w:rFonts w:ascii="Arial" w:eastAsia="Arial" w:hAnsi="Arial" w:cs="Arial"/>
          <w:color w:val="000000"/>
          <w:spacing w:val="-1"/>
          <w:sz w:val="16"/>
          <w:szCs w:val="16"/>
        </w:rPr>
        <w:t>e</w:t>
      </w:r>
      <w:r>
        <w:rPr>
          <w:rFonts w:ascii="Arial" w:eastAsia="Arial" w:hAnsi="Arial" w:cs="Arial"/>
          <w:color w:val="000000"/>
          <w:sz w:val="16"/>
          <w:szCs w:val="16"/>
        </w:rPr>
        <w:t>ast 10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bu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s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n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ess 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d</w:t>
      </w:r>
      <w:r>
        <w:rPr>
          <w:rFonts w:ascii="Arial" w:eastAsia="Arial" w:hAnsi="Arial" w:cs="Arial"/>
          <w:color w:val="000000"/>
          <w:sz w:val="16"/>
          <w:szCs w:val="16"/>
        </w:rPr>
        <w:t>a</w:t>
      </w:r>
      <w:r>
        <w:rPr>
          <w:rFonts w:ascii="Arial" w:eastAsia="Arial" w:hAnsi="Arial" w:cs="Arial"/>
          <w:color w:val="000000"/>
          <w:spacing w:val="-2"/>
          <w:sz w:val="16"/>
          <w:szCs w:val="16"/>
        </w:rPr>
        <w:t>y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s 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p</w:t>
      </w:r>
      <w:r>
        <w:rPr>
          <w:rFonts w:ascii="Arial" w:eastAsia="Arial" w:hAnsi="Arial" w:cs="Arial"/>
          <w:color w:val="000000"/>
          <w:sz w:val="16"/>
          <w:szCs w:val="16"/>
        </w:rPr>
        <w:t>r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or 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t</w:t>
      </w:r>
      <w:r>
        <w:rPr>
          <w:rFonts w:ascii="Arial" w:eastAsia="Arial" w:hAnsi="Arial" w:cs="Arial"/>
          <w:color w:val="000000"/>
          <w:sz w:val="16"/>
          <w:szCs w:val="16"/>
        </w:rPr>
        <w:t>o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the 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e</w:t>
      </w:r>
      <w:r>
        <w:rPr>
          <w:rFonts w:ascii="Arial" w:eastAsia="Arial" w:hAnsi="Arial" w:cs="Arial"/>
          <w:color w:val="000000"/>
          <w:sz w:val="16"/>
          <w:szCs w:val="16"/>
        </w:rPr>
        <w:t>nd da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t</w:t>
      </w:r>
      <w:r>
        <w:rPr>
          <w:rFonts w:ascii="Arial" w:eastAsia="Arial" w:hAnsi="Arial" w:cs="Arial"/>
          <w:color w:val="000000"/>
          <w:sz w:val="16"/>
          <w:szCs w:val="16"/>
        </w:rPr>
        <w:t>e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on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y</w:t>
      </w:r>
      <w:r>
        <w:rPr>
          <w:rFonts w:ascii="Arial" w:eastAsia="Arial" w:hAnsi="Arial" w:cs="Arial"/>
          <w:color w:val="000000"/>
          <w:sz w:val="16"/>
          <w:szCs w:val="16"/>
        </w:rPr>
        <w:t>our DS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-</w:t>
      </w:r>
      <w:r>
        <w:rPr>
          <w:rFonts w:ascii="Arial" w:eastAsia="Arial" w:hAnsi="Arial" w:cs="Arial"/>
          <w:color w:val="000000"/>
          <w:sz w:val="16"/>
          <w:szCs w:val="16"/>
        </w:rPr>
        <w:t>20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1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9 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o</w:t>
      </w:r>
      <w:r>
        <w:rPr>
          <w:rFonts w:ascii="Arial" w:eastAsia="Arial" w:hAnsi="Arial" w:cs="Arial"/>
          <w:color w:val="000000"/>
          <w:sz w:val="16"/>
          <w:szCs w:val="16"/>
        </w:rPr>
        <w:t>r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c</w:t>
      </w:r>
      <w:r>
        <w:rPr>
          <w:rFonts w:ascii="Arial" w:eastAsia="Arial" w:hAnsi="Arial" w:cs="Arial"/>
          <w:color w:val="000000"/>
          <w:spacing w:val="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6"/>
          <w:szCs w:val="16"/>
        </w:rPr>
        <w:t>m</w:t>
      </w:r>
      <w:r>
        <w:rPr>
          <w:rFonts w:ascii="Arial" w:eastAsia="Arial" w:hAnsi="Arial" w:cs="Arial"/>
          <w:color w:val="000000"/>
          <w:sz w:val="16"/>
          <w:szCs w:val="16"/>
        </w:rPr>
        <w:t>p</w:t>
      </w:r>
      <w:r>
        <w:rPr>
          <w:rFonts w:ascii="Arial" w:eastAsia="Arial" w:hAnsi="Arial" w:cs="Arial"/>
          <w:color w:val="000000"/>
          <w:spacing w:val="1"/>
          <w:w w:val="99"/>
          <w:sz w:val="16"/>
          <w:szCs w:val="16"/>
        </w:rPr>
        <w:t>l</w:t>
      </w:r>
      <w:r>
        <w:rPr>
          <w:rFonts w:ascii="Arial" w:eastAsia="Arial" w:hAnsi="Arial" w:cs="Arial"/>
          <w:color w:val="000000"/>
          <w:sz w:val="16"/>
          <w:szCs w:val="16"/>
        </w:rPr>
        <w:t>et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o</w:t>
      </w:r>
      <w:r>
        <w:rPr>
          <w:rFonts w:ascii="Arial" w:eastAsia="Arial" w:hAnsi="Arial" w:cs="Arial"/>
          <w:color w:val="000000"/>
          <w:sz w:val="16"/>
          <w:szCs w:val="16"/>
        </w:rPr>
        <w:t>n of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stu</w:t>
      </w:r>
      <w:r>
        <w:rPr>
          <w:rFonts w:ascii="Arial" w:eastAsia="Arial" w:hAnsi="Arial" w:cs="Arial"/>
          <w:color w:val="000000"/>
          <w:spacing w:val="7"/>
          <w:sz w:val="16"/>
          <w:szCs w:val="16"/>
        </w:rPr>
        <w:t>d</w:t>
      </w:r>
      <w:r>
        <w:rPr>
          <w:rFonts w:ascii="Arial" w:eastAsia="Arial" w:hAnsi="Arial" w:cs="Arial"/>
          <w:b/>
          <w:bCs/>
          <w:color w:val="000000"/>
          <w:spacing w:val="-1"/>
          <w:w w:val="94"/>
          <w:sz w:val="16"/>
          <w:szCs w:val="16"/>
        </w:rPr>
        <w:t>y</w:t>
      </w:r>
      <w:r>
        <w:rPr>
          <w:rFonts w:ascii="Arial" w:eastAsia="Arial" w:hAnsi="Arial" w:cs="Arial"/>
          <w:color w:val="000000"/>
          <w:sz w:val="16"/>
          <w:szCs w:val="16"/>
        </w:rPr>
        <w:t>,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wh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>che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er </w:t>
      </w:r>
      <w:r>
        <w:rPr>
          <w:rFonts w:ascii="Arial" w:eastAsia="Arial" w:hAnsi="Arial" w:cs="Arial"/>
          <w:color w:val="000000"/>
          <w:spacing w:val="1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>s</w:t>
      </w:r>
      <w:r>
        <w:rPr>
          <w:rFonts w:ascii="Arial" w:eastAsia="Arial" w:hAnsi="Arial" w:cs="Arial"/>
          <w:color w:val="000000"/>
          <w:spacing w:val="3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e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a</w:t>
      </w:r>
      <w:r>
        <w:rPr>
          <w:rFonts w:ascii="Arial" w:eastAsia="Arial" w:hAnsi="Arial" w:cs="Arial"/>
          <w:color w:val="000000"/>
          <w:sz w:val="16"/>
          <w:szCs w:val="16"/>
        </w:rPr>
        <w:t>r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li</w:t>
      </w:r>
      <w:r>
        <w:rPr>
          <w:rFonts w:ascii="Arial" w:eastAsia="Arial" w:hAnsi="Arial" w:cs="Arial"/>
          <w:color w:val="000000"/>
          <w:sz w:val="16"/>
          <w:szCs w:val="16"/>
        </w:rPr>
        <w:t>er.)</w:t>
      </w:r>
    </w:p>
    <w:p w:rsidR="00D5579D" w:rsidRDefault="00D5579D">
      <w:pPr>
        <w:spacing w:after="84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spacing w:after="0" w:line="359" w:lineRule="auto"/>
        <w:ind w:left="361" w:right="6108" w:hanging="361"/>
        <w:rPr>
          <w:rFonts w:ascii="Arial" w:eastAsia="Arial" w:hAnsi="Arial" w:cs="Arial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19" behindDoc="1" locked="0" layoutInCell="0" allowOverlap="1">
                <wp:simplePos x="0" y="0"/>
                <wp:positionH relativeFrom="page">
                  <wp:posOffset>1329688</wp:posOffset>
                </wp:positionH>
                <wp:positionV relativeFrom="paragraph">
                  <wp:posOffset>351952</wp:posOffset>
                </wp:positionV>
                <wp:extent cx="5984749" cy="0"/>
                <wp:effectExtent l="0" t="0" r="0" b="0"/>
                <wp:wrapNone/>
                <wp:docPr id="126" name="drawingObject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4749" cy="0"/>
                          <a:chOff x="0" y="0"/>
                          <a:chExt cx="5984749" cy="0"/>
                        </a:xfrm>
                        <a:noFill/>
                      </wpg:grpSpPr>
                      <wps:wsp>
                        <wps:cNvPr id="127" name="Shape 127"/>
                        <wps:cNvSpPr/>
                        <wps:spPr>
                          <a:xfrm>
                            <a:off x="0" y="0"/>
                            <a:ext cx="12268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2683">
                                <a:moveTo>
                                  <a:pt x="0" y="0"/>
                                </a:moveTo>
                                <a:lnTo>
                                  <a:pt x="122683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8" name="Shape 128"/>
                        <wps:cNvSpPr/>
                        <wps:spPr>
                          <a:xfrm>
                            <a:off x="122683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29" name="Shape 129"/>
                        <wps:cNvSpPr/>
                        <wps:spPr>
                          <a:xfrm>
                            <a:off x="848868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0" name="Shape 130"/>
                        <wps:cNvSpPr/>
                        <wps:spPr>
                          <a:xfrm>
                            <a:off x="1575055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1" name="Shape 131"/>
                        <wps:cNvSpPr/>
                        <wps:spPr>
                          <a:xfrm>
                            <a:off x="23012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2" name="Shape 132"/>
                        <wps:cNvSpPr/>
                        <wps:spPr>
                          <a:xfrm>
                            <a:off x="3027425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3" name="Shape 133"/>
                        <wps:cNvSpPr/>
                        <wps:spPr>
                          <a:xfrm>
                            <a:off x="3753613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4" name="Shape 134"/>
                        <wps:cNvSpPr/>
                        <wps:spPr>
                          <a:xfrm>
                            <a:off x="4479799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5" name="Shape 135"/>
                        <wps:cNvSpPr/>
                        <wps:spPr>
                          <a:xfrm>
                            <a:off x="520598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6" name="Shape 136"/>
                        <wps:cNvSpPr/>
                        <wps:spPr>
                          <a:xfrm>
                            <a:off x="5932170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26" o:spid="_x0000_s1026" style="position:absolute;margin-left:104.7pt;margin-top:27.7pt;width:471.25pt;height:0;z-index:-503314561;mso-wrap-distance-left:0;mso-wrap-distance-right:0;mso-position-horizontal-relative:page" coordsize="5984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" o:allowincell="f">
                <v:shape id="Shape 127" o:spid="_x0000_s1027" style="position:absolute;width:1226;height:0;visibility:visible;mso-wrap-style:square;v-text-anchor:top" coordsize="12268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F2CMUA&#10;AADcAAAADwAAAGRycy9kb3ducmV2LnhtbESPQW/CMAyF75P2HyIjcRtpK21DHQGhaZu4tnBgN6sx&#10;TaFxuiaj7b9fkJB2s/We3/e82oy2FVfqfeNYQbpIQBBXTjdcKzjsP5+WIHxA1tg6JgUTedisHx9W&#10;mGs3cEHXMtQihrDPUYEJocul9JUhi37hOuKonVxvMcS1r6XucYjhtpVZkrxIiw1HgsGO3g1Vl/LX&#10;Ru6h+5qeP5bbbz1mP+lxb2x6LpSaz8btG4hAY/g33693OtbPXuH2TJxAr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kXYIxQAAANwAAAAPAAAAAAAAAAAAAAAAAJgCAABkcnMv&#10;ZG93bnJldi54bWxQSwUGAAAAAAQABAD1AAAAigMAAAAA&#10;" path="m,l122683,e" filled="f" strokeweight=".25394mm">
                  <v:path arrowok="t" textboxrect="0,0,122683,0"/>
                </v:shape>
                <v:shape id="Shape 128" o:spid="_x0000_s1028" style="position:absolute;left:1226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t7O8cA&#10;AADcAAAADwAAAGRycy9kb3ducmV2LnhtbESPQWsCQQyF74X+hyEFb3VWD1K2jqJCS6EirVbEW9yJ&#10;u4szmWVn1LW/vjkUvCW8l/e+jKedd+pCbawDGxj0M1DERbA1lwZ+Nm/PL6BiQrboApOBG0WYTh4f&#10;xpjbcOVvuqxTqSSEY44GqpSaXOtYVOQx9kNDLNoxtB6TrG2pbYtXCfdOD7NspD3WLA0VNrSoqDit&#10;z96Am38tdp+r082P3Hb2vtv/HuxyY0zvqZu9gkrUpbv5//rDCv5QaOUZmUBP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mrezvHAAAA3AAAAA8AAAAAAAAAAAAAAAAAmAIAAGRy&#10;cy9kb3ducmV2LnhtbFBLBQYAAAAABAAEAPUAAACMAwAAAAA=&#10;" path="m,l726185,e" filled="f" strokeweight=".25394mm">
                  <v:path arrowok="t" textboxrect="0,0,726185,0"/>
                </v:shape>
                <v:shape id="Shape 129" o:spid="_x0000_s1029" style="position:absolute;left:8488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GJ1MAA&#10;AADcAAAADwAAAGRycy9kb3ducmV2LnhtbERPTYvCMBC9C/sfwix401QF0a5R3ILoxcNW9z40Y1Pa&#10;TLpN1PrvjbDgbR7vc1ab3jbiRp2vHCuYjBMQxIXTFZcKzqfdaAHCB2SNjWNS8CAPm/XHYIWpdnf+&#10;oVseShFD2KeowITQplL6wpBFP3YtceQurrMYIuxKqTu8x3DbyGmSzKXFimODwZYyQ0WdX62CXNdu&#10;93241LO/5f63n2eZKY+5UsPPfvsFIlAf3uJ/90HH+dMlvJ6JF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GJ1MAAAADcAAAADwAAAAAAAAAAAAAAAACYAgAAZHJzL2Rvd25y&#10;ZXYueG1sUEsFBgAAAAAEAAQA9QAAAIUDAAAAAA==&#10;" path="m,l726187,e" filled="f" strokeweight=".25394mm">
                  <v:path arrowok="t" textboxrect="0,0,726187,0"/>
                </v:shape>
                <v:shape id="Shape 130" o:spid="_x0000_s1030" style="position:absolute;left:15750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1Jy8cA&#10;AADcAAAADwAAAGRycy9kb3ducmV2LnhtbESPQWvCQBCF70L/wzIFL1I3VRBJXaW0BloUpLHQ65Cd&#10;ZkOzs2l21fTfdw6Ctxnem/e+WW0G36oz9bEJbOBxmoEiroJtuDbweSwelqBiQrbYBiYDfxRhs74b&#10;rTC34cIfdC5TrSSEY44GXEpdrnWsHHmM09ARi/Ydeo9J1r7WtseLhPtWz7JsoT02LA0OO3pxVP2U&#10;J2/g63CazHcT91vUw/a9eJ3tS3tcGjO+H56fQCUa0s18vX6zgj8XfHlGJtDr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29ScvHAAAA3AAAAA8AAAAAAAAAAAAAAAAAmAIAAGRy&#10;cy9kb3ducmV2LnhtbFBLBQYAAAAABAAEAPUAAACMAwAAAAA=&#10;" path="m,l726184,e" filled="f" strokeweight=".25394mm">
                  <v:path arrowok="t" textboxrect="0,0,726184,0"/>
                </v:shape>
                <v:shape id="Shape 131" o:spid="_x0000_s1031" style="position:absolute;left:23012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hEe8UA&#10;AADcAAAADwAAAGRycy9kb3ducmV2LnhtbERP32vCMBB+F/Y/hBv4pqkTZHSmxQkbgjKmbsjebs2t&#10;LSaX0kSt++uNIPh2H9/Pm+adNeJIra8dKxgNExDEhdM1lwq+tm+DZxA+IGs0jknBmTzk2UNviql2&#10;J17TcRNKEUPYp6igCqFJpfRFRRb90DXEkftzrcUQYVtK3eIphlsjn5JkIi3WHBsqbGheUbHfHKwC&#10;8/o53y0/9mc7Md+z993P/69ebZXqP3azFxCBunAX39wLHeePR3B9Jl4gsw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SER7xQAAANwAAAAPAAAAAAAAAAAAAAAAAJgCAABkcnMv&#10;ZG93bnJldi54bWxQSwUGAAAAAAQABAD1AAAAigMAAAAA&#10;" path="m,l726185,e" filled="f" strokeweight=".25394mm">
                  <v:path arrowok="t" textboxrect="0,0,726185,0"/>
                </v:shape>
                <v:shape id="Shape 132" o:spid="_x0000_s1032" style="position:absolute;left:30274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6sBsMA&#10;AADcAAAADwAAAGRycy9kb3ducmV2LnhtbERP22rCQBB9L/QflhH6VjcaSEp0FWkRClJo1Q+YZsds&#10;MDubZtdc/t4tFPo2h3Od9Xa0jeip87VjBYt5AoK4dLrmSsH5tH9+AeEDssbGMSmYyMN28/iwxkK7&#10;gb+oP4ZKxBD2BSowIbSFlL40ZNHPXUscuYvrLIYIu0rqDocYbhu5TJJMWqw5Nhhs6dVQeT3erILD&#10;95Rnl4V5++FTmg/nz7QZP1KlnmbjbgUi0Bj+xX/udx3np0v4fSZeID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/6sBsMAAADcAAAADwAAAAAAAAAAAAAAAACYAgAAZHJzL2Rv&#10;d25yZXYueG1sUEsFBgAAAAAEAAQA9QAAAIgDAAAAAA==&#10;" path="m,l726185,e" filled="f" strokeweight=".72pt">
                  <v:path arrowok="t" textboxrect="0,0,726185,0"/>
                </v:shape>
                <v:shape id="Shape 133" o:spid="_x0000_s1033" style="position:absolute;left:37536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Z/l8QA&#10;AADcAAAADwAAAGRycy9kb3ducmV2LnhtbERPTWsCMRC9C/6HMEJvmlVBytYoKihCi1Rtkd7Gzbi7&#10;mEyWTaqrv74pCN7m8T5nPG2sEReqfelYQb+XgCDOnC45V/C1X3ZfQfiArNE4JgU38jCdtFtjTLW7&#10;8pYuu5CLGMI+RQVFCFUqpc8Ksuh7riKO3MnVFkOEdS51jdcYbo0cJMlIWiw5NhRY0aKg7Lz7tQrM&#10;/HNxeN+cb3Zkvmerw8/9qD/2Sr10mtkbiEBNeIof7rWO84dD+H8mXiA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Wf5fEAAAA3AAAAA8AAAAAAAAAAAAAAAAAmAIAAGRycy9k&#10;b3ducmV2LnhtbFBLBQYAAAAABAAEAPUAAACJAwAAAAA=&#10;" path="m,l726185,e" filled="f" strokeweight=".25394mm">
                  <v:path arrowok="t" textboxrect="0,0,726185,0"/>
                </v:shape>
                <v:shape id="Shape 134" o:spid="_x0000_s1034" style="position:absolute;left:44797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ZPyMQA&#10;AADcAAAADwAAAGRycy9kb3ducmV2LnhtbERP32vCMBB+H+x/CDfwRTRVh0g1ylALGxPEKvh6NGdT&#10;1lxqE7X775fBYG/38f28xaqztbhT6yvHCkbDBARx4XTFpYLTMRvMQPiArLF2TAq+ycNq+fy0wFS7&#10;Bx/onodSxBD2KSowITSplL4wZNEPXUMcuYtrLYYI21LqFh8x3NZynCRTabHi2GCwobWh4iu/WQXn&#10;/a0/+eyba1Z2249sM97l+jhTqvfSvc1BBOrCv/jP/a7j/Mkr/D4TL5D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KGT8jEAAAA3AAAAA8AAAAAAAAAAAAAAAAAmAIAAGRycy9k&#10;b3ducmV2LnhtbFBLBQYAAAAABAAEAPUAAACJAwAAAAA=&#10;" path="m,l726184,e" filled="f" strokeweight=".25394mm">
                  <v:path arrowok="t" textboxrect="0,0,726184,0"/>
                </v:shape>
                <v:shape id="Shape 135" o:spid="_x0000_s1035" style="position:absolute;left:52059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/bFEsIA&#10;AADcAAAADwAAAGRycy9kb3ducmV2LnhtbERPS2sCMRC+F/ofwhR6q1kVS1mNooLQU8HtA7wNmzG7&#10;upmEJK5rf31TKPQ2H99zFqvBdqKnEFvHCsajAgRx7XTLRsHH++7pBURMyBo7x6TgRhFWy/u7BZba&#10;XXlPfZWMyCEcS1TQpORLKWPdkMU4cp44c0cXLKYMg5E64DWH205OiuJZWmw5NzToadtQfa4uVsHk&#10;9HY0h4o+v92XNL4PfjO9eaUeH4b1HESiIf2L/9yvOs+fzuD3mXyBX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9sUSwgAAANwAAAAPAAAAAAAAAAAAAAAAAJgCAABkcnMvZG93&#10;bnJldi54bWxQSwUGAAAAAAQABAD1AAAAhwMAAAAA&#10;" path="m,l726186,e" filled="f" strokeweight=".25394mm">
                  <v:path arrowok="t" textboxrect="0,0,726186,0"/>
                </v:shape>
                <v:shape id="Shape 136" o:spid="_x0000_s1036" style="position:absolute;left:59321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TqdcMA&#10;AADcAAAADwAAAGRycy9kb3ducmV2LnhtbERPTWvCQBC9F/wPywi91U0thBrdiAjaHNsoirchO01C&#10;srNhd6tpf323UPA2j/c5q/VoenEl51vLCp5nCQjiyuqWawXHw+7pFYQPyBp7y6Tgmzys88nDCjNt&#10;b/xB1zLUIoawz1BBE8KQSemrhgz6mR2II/dpncEQoauldniL4aaX8yRJpcGWY0ODA20bqrryyyho&#10;dz+Lw2a/vVxKp99DZ86nt+Ks1ON03CxBBBrDXfzvLnSc/5LC3zPxApn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gTqdcMAAADcAAAADwAAAAAAAAAAAAAAAACYAgAAZHJzL2Rv&#10;d25yZXYueG1sUEsFBgAAAAAEAAQA9QAAAIgDAAAAAA==&#10;" path="m,l52578,e" filled="f" strokeweight=".25394mm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1.</w:t>
      </w:r>
      <w:r>
        <w:rPr>
          <w:rFonts w:ascii="Arial" w:eastAsia="Arial" w:hAnsi="Arial" w:cs="Arial"/>
          <w:color w:val="000000"/>
          <w:spacing w:val="13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ESCRIPT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ON OF THE 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C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MIC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I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NG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mployer:</w:t>
      </w:r>
    </w:p>
    <w:p w:rsidR="00D5579D" w:rsidRDefault="00976A0F">
      <w:pPr>
        <w:spacing w:after="0" w:line="360" w:lineRule="auto"/>
        <w:ind w:left="361" w:right="9568"/>
        <w:rPr>
          <w:rFonts w:ascii="Arial" w:eastAsia="Arial" w:hAnsi="Arial" w:cs="Arial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21" behindDoc="1" locked="0" layoutInCell="0" allowOverlap="1">
                <wp:simplePos x="0" y="0"/>
                <wp:positionH relativeFrom="page">
                  <wp:posOffset>1230630</wp:posOffset>
                </wp:positionH>
                <wp:positionV relativeFrom="paragraph">
                  <wp:posOffset>351952</wp:posOffset>
                </wp:positionV>
                <wp:extent cx="6083808" cy="0"/>
                <wp:effectExtent l="0" t="0" r="0" b="0"/>
                <wp:wrapNone/>
                <wp:docPr id="137" name="drawingObject1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3808" cy="0"/>
                          <a:chOff x="0" y="0"/>
                          <a:chExt cx="6083808" cy="0"/>
                        </a:xfrm>
                        <a:noFill/>
                      </wpg:grpSpPr>
                      <wps:wsp>
                        <wps:cNvPr id="138" name="Shape 138"/>
                        <wps:cNvSpPr/>
                        <wps:spPr>
                          <a:xfrm>
                            <a:off x="0" y="0"/>
                            <a:ext cx="2217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1741">
                                <a:moveTo>
                                  <a:pt x="0" y="0"/>
                                </a:moveTo>
                                <a:lnTo>
                                  <a:pt x="221741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39" name="Shape 139"/>
                        <wps:cNvSpPr/>
                        <wps:spPr>
                          <a:xfrm>
                            <a:off x="221741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0" name="Shape 140"/>
                        <wps:cNvSpPr/>
                        <wps:spPr>
                          <a:xfrm>
                            <a:off x="947926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1" name="Shape 141"/>
                        <wps:cNvSpPr/>
                        <wps:spPr>
                          <a:xfrm>
                            <a:off x="1674113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2" name="Shape 142"/>
                        <wps:cNvSpPr/>
                        <wps:spPr>
                          <a:xfrm>
                            <a:off x="2400298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3" name="Shape 143"/>
                        <wps:cNvSpPr/>
                        <wps:spPr>
                          <a:xfrm>
                            <a:off x="3126484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4" name="Shape 144"/>
                        <wps:cNvSpPr/>
                        <wps:spPr>
                          <a:xfrm>
                            <a:off x="385267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5" name="Shape 145"/>
                        <wps:cNvSpPr/>
                        <wps:spPr>
                          <a:xfrm>
                            <a:off x="4578858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6" name="Shape 146"/>
                        <wps:cNvSpPr/>
                        <wps:spPr>
                          <a:xfrm>
                            <a:off x="5305042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47" name="Shape 147"/>
                        <wps:cNvSpPr/>
                        <wps:spPr>
                          <a:xfrm>
                            <a:off x="6031229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2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37" o:spid="_x0000_s1026" style="position:absolute;margin-left:96.9pt;margin-top:27.7pt;width:479.05pt;height:0;z-index:-503314559;mso-wrap-distance-left:0;mso-wrap-distance-right:0;mso-position-horizontal-relative:page" coordsize="6083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" o:allowincell="f">
                <v:shape id="Shape 138" o:spid="_x0000_s1027" style="position:absolute;width:2217;height:0;visibility:visible;mso-wrap-style:square;v-text-anchor:top" coordsize="2217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rURcYA&#10;AADcAAAADwAAAGRycy9kb3ducmV2LnhtbESPQU/DMAyF70j7D5EncWPpKEJQlk1jCASTOLBN2tVq&#10;TNvROCEJW/n3+DCJm633/N7n2WJwvTpSTJ1nA9NJAYq49rbjxsBu+3x1ByplZIu9ZzLwSwkW89HF&#10;DCvrT/xBx01ulIRwqtBAm3OotE51Sw7TxAdi0T59dJhljY22EU8S7np9XRS32mHH0tBioFVL9dfm&#10;xxkIS7t/XEf9/l0+vazL+7C9Wb0djLkcD8sHUJmG/G8+X79awS+FVp6RCfT8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TrURcYAAADcAAAADwAAAAAAAAAAAAAAAACYAgAAZHJz&#10;L2Rvd25yZXYueG1sUEsFBgAAAAAEAAQA9QAAAIsDAAAAAA==&#10;" path="m,l221741,e" filled="f" strokeweight=".25394mm">
                  <v:path arrowok="t" textboxrect="0,0,221741,0"/>
                </v:shape>
                <v:shape id="Shape 139" o:spid="_x0000_s1028" style="position:absolute;left:2217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5IfcUA&#10;AADcAAAADwAAAGRycy9kb3ducmV2LnhtbERP32vCMBB+F/wfwgl701QHsnVGUUERNoarG+Lb2Zxt&#10;MbmUJmrdX78MBnu7j+/nTWatNeJKja8cKxgOEhDEudMVFwo+d6v+EwgfkDUax6TgTh5m025ngql2&#10;N/6gaxYKEUPYp6igDKFOpfR5SRb9wNXEkTu5xmKIsCmkbvAWw62RoyQZS4sVx4YSa1qWlJ+zi1Vg&#10;Ftvl/vX9fLdj8zVf7w/fR/22U+qh185fQARqw7/4z73Rcf7jM/w+Ey+Q0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Pkh9xQAAANwAAAAPAAAAAAAAAAAAAAAAAJgCAABkcnMv&#10;ZG93bnJldi54bWxQSwUGAAAAAAQABAD1AAAAigMAAAAA&#10;" path="m,l726185,e" filled="f" strokeweight=".25394mm">
                  <v:path arrowok="t" textboxrect="0,0,726185,0"/>
                </v:shape>
                <v:shape id="Shape 140" o:spid="_x0000_s1029" style="position:absolute;left:9479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TF6cQA&#10;AADcAAAADwAAAGRycy9kb3ducmV2LnhtbESPT2/CMAzF75P2HSJP2m2k+yMEhYBGJQSXHSjb3WpM&#10;U7VxSpNB+fbzYRI3W+/5vZ+X69F36kJDbAIbeJ1koIirYBuuDXwfty8zUDEhW+wCk4EbRVivHh+W&#10;mNtw5QNdylQrCeGYowGXUp9rHStHHuMk9MSincLgMck61NoOeJVw3+m3LJtqjw1Lg8OeCkdVW/56&#10;A6Vtw3azP7Xv5/nuZ5wWhau/SmOen8bPBahEY7qb/6/3VvA/BF+ekQn06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ExenEAAAA3AAAAA8AAAAAAAAAAAAAAAAAmAIAAGRycy9k&#10;b3ducmV2LnhtbFBLBQYAAAAABAAEAPUAAACJAwAAAAA=&#10;" path="m,l726187,e" filled="f" strokeweight=".25394mm">
                  <v:path arrowok="t" textboxrect="0,0,726187,0"/>
                </v:shape>
                <v:shape id="Shape 141" o:spid="_x0000_s1030" style="position:absolute;left:16741;width:7261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efLcQA&#10;AADcAAAADwAAAGRycy9kb3ducmV2LnhtbERP32vCMBB+F/wfwg18kZnqZEhnFHErKBPGquDr0dya&#10;suZSm6jdf28Ggm/38f28+bKztbhQ6yvHCsajBARx4XTFpYLDPnuegfABWWPtmBT8kYflot+bY6rd&#10;lb/pkodSxBD2KSowITSplL4wZNGPXEMcuR/XWgwRtqXULV5juK3lJElepcWKY4PBhtaGit/8bBUc&#10;v87Dl8+hOWVl97HN3ie7XO9nSg2eutUbiEBdeIjv7o2O86dj+H8mXi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3ny3EAAAA3AAAAA8AAAAAAAAAAAAAAAAAmAIAAGRycy9k&#10;b3ducmV2LnhtbFBLBQYAAAAABAAEAPUAAACJAwAAAAA=&#10;" path="m,l726184,e" filled="f" strokeweight=".25394mm">
                  <v:path arrowok="t" textboxrect="0,0,726184,0"/>
                </v:shape>
                <v:shape id="Shape 142" o:spid="_x0000_s1031" style="position:absolute;left:24002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ypccUA&#10;AADcAAAADwAAAGRycy9kb3ducmV2LnhtbERP22rCQBB9L/gPywh9q5tKkRJdJRVaCi1Sb4hvY3ZM&#10;gruzIbuN0a/vFgTf5nCuM5l11oiWGl85VvA8SEAQ505XXCjYrN+fXkH4gKzROCYFF/Iwm/YeJphq&#10;d+YltatQiBjCPkUFZQh1KqXPS7LoB64mjtzRNRZDhE0hdYPnGG6NHCbJSFqsODaUWNO8pPy0+rUK&#10;zNvPfPe1OF3syGyzj93+etDfa6Ue+102BhGoC3fxzf2p4/yXIfw/Ey+Q0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nKlxxQAAANwAAAAPAAAAAAAAAAAAAAAAAJgCAABkcnMv&#10;ZG93bnJldi54bWxQSwUGAAAAAAQABAD1AAAAigMAAAAA&#10;" path="m,l726185,e" filled="f" strokeweight=".25394mm">
                  <v:path arrowok="t" textboxrect="0,0,726185,0"/>
                </v:shape>
                <v:shape id="Shape 143" o:spid="_x0000_s1032" style="position:absolute;left:31264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R64MIA&#10;AADcAAAADwAAAGRycy9kb3ducmV2LnhtbERP24rCMBB9F/Yfwizsm6ZaUalGWVwWBFnw9gFjMzbF&#10;ZtJtsrb+vVkQfJvDuc5i1dlK3KjxpWMFw0ECgjh3uuRCwen43Z+B8AFZY+WYFNzJw2r51ltgpl3L&#10;e7odQiFiCPsMFZgQ6kxKnxuy6AeuJo7cxTUWQ4RNIXWDbQy3lRwlyURaLDk2GKxpbSi/Hv6sgu35&#10;Pp1chubrl4/ptD3t0qr7SZX6eO8+5yACdeElfro3Os4fp/D/TLxAL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tHrgwgAAANwAAAAPAAAAAAAAAAAAAAAAAJgCAABkcnMvZG93&#10;bnJldi54bWxQSwUGAAAAAAQABAD1AAAAhwMAAAAA&#10;" path="m,l726185,e" filled="f" strokeweight=".72pt">
                  <v:path arrowok="t" textboxrect="0,0,726185,0"/>
                </v:shape>
                <v:shape id="Shape 144" o:spid="_x0000_s1033" style="position:absolute;left:38526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mUnsQA&#10;AADcAAAADwAAAGRycy9kb3ducmV2LnhtbERPTWsCMRC9C/6HMEJvmlVEytYoKihCi1Rtkd7Gzbi7&#10;mEyWTaqrv74pCN7m8T5nPG2sEReqfelYQb+XgCDOnC45V/C1X3ZfQfiArNE4JgU38jCdtFtjTLW7&#10;8pYuu5CLGMI+RQVFCFUqpc8Ksuh7riKO3MnVFkOEdS51jdcYbo0cJMlIWiw5NhRY0aKg7Lz7tQrM&#10;/HNxeN+cb3Zkvmerw8/9qD/2Sr10mtkbiEBNeIof7rWO84dD+H8mXiA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5lJ7EAAAA3AAAAA8AAAAAAAAAAAAAAAAAmAIAAGRycy9k&#10;b3ducmV2LnhtbFBLBQYAAAAABAAEAPUAAACJAwAAAAA=&#10;" path="m,l726185,e" filled="f" strokeweight=".25394mm">
                  <v:path arrowok="t" textboxrect="0,0,726185,0"/>
                </v:shape>
                <v:shape id="Shape 145" o:spid="_x0000_s1034" style="position:absolute;left:45788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yZLsQA&#10;AADcAAAADwAAAGRycy9kb3ducmV2LnhtbERP32vCMBB+H/g/hBP2IppON5FqFNlWcDgQq+Dr0ZxN&#10;sbl0TdTuv18Gg73dx/fzFqvO1uJGra8cK3gaJSCIC6crLhUcD9lwBsIHZI21Y1LwTR5Wy97DAlPt&#10;7rynWx5KEUPYp6jAhNCkUvrCkEU/cg1x5M6utRgibEupW7zHcFvLcZJMpcWKY4PBhl4NFZf8ahWc&#10;dtfBZDswX1nZvX9kb+PPXB9mSj32u/UcRKAu/Iv/3Bsd5z+/wO8z8QK5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MmS7EAAAA3AAAAA8AAAAAAAAAAAAAAAAAmAIAAGRycy9k&#10;b3ducmV2LnhtbFBLBQYAAAAABAAEAPUAAACJAwAAAAA=&#10;" path="m,l726184,e" filled="f" strokeweight=".25394mm">
                  <v:path arrowok="t" textboxrect="0,0,726184,0"/>
                </v:shape>
                <v:shape id="Shape 146" o:spid="_x0000_s1035" style="position:absolute;left:53050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IoGMIA&#10;AADcAAAADwAAAGRycy9kb3ducmV2LnhtbERPS2sCMRC+F/ofwhS81axWpGyNokKhJ8HtA3obNmN2&#10;280kJOm6+uuNIPQ2H99zFqvBdqKnEFvHCibjAgRx7XTLRsHH++vjM4iYkDV2jknBiSKslvd3Cyy1&#10;O/Ke+ioZkUM4lqigScmXUsa6IYtx7Dxx5g4uWEwZBiN1wGMOt52cFsVcWmw5NzToadtQ/Vv9WQXT&#10;n93BfFf0eXZf0vg++M3TySs1ehjWLyASDelffHO/6Tx/NofrM/kCub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IigYwgAAANwAAAAPAAAAAAAAAAAAAAAAAJgCAABkcnMvZG93&#10;bnJldi54bWxQSwUGAAAAAAQABAD1AAAAhwMAAAAA&#10;" path="m,l726186,e" filled="f" strokeweight=".25394mm">
                  <v:path arrowok="t" textboxrect="0,0,726186,0"/>
                </v:shape>
                <v:shape id="Shape 147" o:spid="_x0000_s1036" style="position:absolute;left:60312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48k8MA&#10;AADcAAAADwAAAGRycy9kb3ducmV2LnhtbERPS2vCQBC+C/0PyxS86aZFtE1dRQQfx5qUirchO02C&#10;2dmwu2r013cFwdt8fM+ZzjvTiDM5X1tW8DZMQBAXVtdcKvjJV4MPED4ga2wsk4IreZjPXnpTTLW9&#10;8I7OWShFDGGfooIqhDaV0hcVGfRD2xJH7s86gyFCV0rt8BLDTSPfk2QsDdYcGypsaVlRccxORkG9&#10;un3mi/XycMic/g5Hs//dbPdK9V+7xReIQF14ih/urY7zRxO4PxMvkL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U48k8MAAADcAAAADwAAAAAAAAAAAAAAAACYAgAAZHJzL2Rv&#10;d25yZXYueG1sUEsFBgAAAAAEAAQA9QAAAIgDAAAAAA==&#10;" path="m,l52578,e" filled="f" strokeweight=".25394mm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1920" behindDoc="1" locked="0" layoutInCell="0" allowOverlap="1">
                <wp:simplePos x="0" y="0"/>
                <wp:positionH relativeFrom="page">
                  <wp:posOffset>1273302</wp:posOffset>
                </wp:positionH>
                <wp:positionV relativeFrom="paragraph">
                  <wp:posOffset>133258</wp:posOffset>
                </wp:positionV>
                <wp:extent cx="6041136" cy="0"/>
                <wp:effectExtent l="0" t="0" r="0" b="0"/>
                <wp:wrapNone/>
                <wp:docPr id="148" name="drawingObject1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1136" cy="0"/>
                          <a:chOff x="0" y="0"/>
                          <a:chExt cx="6041136" cy="0"/>
                        </a:xfrm>
                        <a:noFill/>
                      </wpg:grpSpPr>
                      <wps:wsp>
                        <wps:cNvPr id="149" name="Shape 149"/>
                        <wps:cNvSpPr/>
                        <wps:spPr>
                          <a:xfrm>
                            <a:off x="0" y="0"/>
                            <a:ext cx="17906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9069">
                                <a:moveTo>
                                  <a:pt x="0" y="0"/>
                                </a:moveTo>
                                <a:lnTo>
                                  <a:pt x="179069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0" name="Shape 150"/>
                        <wps:cNvSpPr/>
                        <wps:spPr>
                          <a:xfrm>
                            <a:off x="17906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1" name="Shape 151"/>
                        <wps:cNvSpPr/>
                        <wps:spPr>
                          <a:xfrm>
                            <a:off x="90525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2" name="Shape 152"/>
                        <wps:cNvSpPr/>
                        <wps:spPr>
                          <a:xfrm>
                            <a:off x="163144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3" name="Shape 153"/>
                        <wps:cNvSpPr/>
                        <wps:spPr>
                          <a:xfrm>
                            <a:off x="235762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4" name="Shape 154"/>
                        <wps:cNvSpPr/>
                        <wps:spPr>
                          <a:xfrm>
                            <a:off x="308381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5" name="Shape 155"/>
                        <wps:cNvSpPr/>
                        <wps:spPr>
                          <a:xfrm>
                            <a:off x="381000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6" name="Shape 156"/>
                        <wps:cNvSpPr/>
                        <wps:spPr>
                          <a:xfrm>
                            <a:off x="453618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7" name="Shape 157"/>
                        <wps:cNvSpPr/>
                        <wps:spPr>
                          <a:xfrm>
                            <a:off x="526237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58" name="Shape 158"/>
                        <wps:cNvSpPr/>
                        <wps:spPr>
                          <a:xfrm>
                            <a:off x="598855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48" o:spid="_x0000_s1026" style="position:absolute;margin-left:100.25pt;margin-top:10.5pt;width:475.7pt;height:0;z-index:-503314560;mso-wrap-distance-left:0;mso-wrap-distance-right:0;mso-position-horizontal-relative:page" coordsize="6041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" o:allowincell="f">
                <v:shape id="Shape 149" o:spid="_x0000_s1027" style="position:absolute;width:1790;height:0;visibility:visible;mso-wrap-style:square;v-text-anchor:top" coordsize="17906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RBe8MA&#10;AADcAAAADwAAAGRycy9kb3ducmV2LnhtbERPTWvCQBC9C/6HZQq9SN20FNHoKlIo5FAsiXrobciO&#10;2dDs7JLdmvTfu4WCt3m8z9nsRtuJK/WhdazgeZ6BIK6dbrlRcDq+Py1BhIissXNMCn4pwG47nWww&#10;127gkq5VbEQK4ZCjAhOjz6UMtSGLYe48ceIurrcYE+wbqXscUrjt5EuWLaTFllODQU9vhurv6scq&#10;KHhpDsPnCuvmHEr99eGLcuaVenwY92sQkcZ4F/+7C53mv67g75l0gdz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RBe8MAAADcAAAADwAAAAAAAAAAAAAAAACYAgAAZHJzL2Rv&#10;d25yZXYueG1sUEsFBgAAAAAEAAQA9QAAAIgDAAAAAA==&#10;" path="m,l179069,e" filled="f" strokeweight=".25397mm">
                  <v:path arrowok="t" textboxrect="0,0,179069,0"/>
                </v:shape>
                <v:shape id="Shape 150" o:spid="_x0000_s1028" style="position:absolute;left:1790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AYuMcA&#10;AADcAAAADwAAAGRycy9kb3ducmV2LnhtbESPT0vDQBDF74V+h2UKXordWKjatJsiQv0DghrF85Cd&#10;bEKzsyG7tvHbO4dCbzO8N+/9ZrsbfaeONMQ2sIGbRQaKuAq2ZWfg+2t/fQ8qJmSLXWAy8EcRdsV0&#10;ssXchhN/0rFMTkkIxxwNNCn1udaxashjXISeWLQ6DB6TrIPTdsCThPtOL7PsVntsWRoa7OmxoepQ&#10;/noD6758/XB3af/c1pVbz59+3lbvS2OuZuPDBlSiMV3M5+sXK/grwZdnZAJd/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aQGLjHAAAA3AAAAA8AAAAAAAAAAAAAAAAAmAIAAGRy&#10;cy9kb3ducmV2LnhtbFBLBQYAAAAABAAEAPUAAACMAwAAAAA=&#10;" path="m,l726185,e" filled="f" strokeweight=".25397mm">
                  <v:path arrowok="t" textboxrect="0,0,726185,0"/>
                </v:shape>
                <v:shape id="Shape 151" o:spid="_x0000_s1029" style="position:absolute;left:9052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8HdcQA&#10;AADcAAAADwAAAGRycy9kb3ducmV2LnhtbERPTWvCQBC9C/6HZYTe6saWBomuYktb0lMwFXods2MS&#10;zM6G7MYk/75bKHibx/uc7X40jbhR52rLClbLCARxYXXNpYLT98fjGoTzyBoby6RgIgf73Xy2xUTb&#10;gY90y30pQgi7BBVU3reJlK6oyKBb2pY4cBfbGfQBdqXUHQ4h3DTyKYpiabDm0FBhS28VFde8NwqG&#10;189zn2Wn8f2c19cp7n8uX+mzUg+L8bAB4Wn0d/G/O9Vh/ssK/p4JF8jd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vB3XEAAAA3AAAAA8AAAAAAAAAAAAAAAAAmAIAAGRycy9k&#10;b3ducmV2LnhtbFBLBQYAAAAABAAEAPUAAACJAwAAAAA=&#10;" path="m,l726187,e" filled="f" strokeweight=".25397mm">
                  <v:path arrowok="t" textboxrect="0,0,726187,0"/>
                </v:shape>
                <v:shape id="Shape 152" o:spid="_x0000_s1030" style="position:absolute;left:16314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0S5MMA&#10;AADcAAAADwAAAGRycy9kb3ducmV2LnhtbERP22rCQBB9L/gPywi+6UZprKRZRYWWQivUC/g6ZCcX&#10;mp2N2TWmf98VhL7N4VwnXfWmFh21rrKsYDqJQBBnVldcKDgd38YLEM4ja6wtk4JfcrBaDp5STLS9&#10;8Z66gy9ECGGXoILS+yaR0mUlGXQT2xAHLretQR9gW0jd4i2Em1rOomguDVYcGkpsaFtS9nO4GgXd&#10;13Tx/vxyxt335hJfunodf+aFUqNhv34F4an3/+KH+0OH+fEM7s+EC+Ty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80S5MMAAADcAAAADwAAAAAAAAAAAAAAAACYAgAAZHJzL2Rv&#10;d25yZXYueG1sUEsFBgAAAAAEAAQA9QAAAIgDAAAAAA==&#10;" path="m,l726184,e" filled="f" strokeweight=".25397mm">
                  <v:path arrowok="t" textboxrect="0,0,726184,0"/>
                </v:shape>
                <v:shape id="Shape 153" o:spid="_x0000_s1031" style="position:absolute;left:23576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KGz8MA&#10;AADcAAAADwAAAGRycy9kb3ducmV2LnhtbERP32vCMBB+F/wfwg18EU3ncGpnlCHoJgjTOvZ8NGda&#10;bC6lidr998tA8O0+vp83X7a2EldqfOlYwfMwAUGcO12yUfB9XA+mIHxA1lg5JgW/5GG56HbmmGp3&#10;4wNds2BEDGGfooIihDqV0ucFWfRDVxNH7uQaiyHCxkjd4C2G20qOkuRVWiw5NhRY06qg/JxdrIJZ&#10;nW33ZhLWH+UpN7P+5mc3/hop1Xtq399ABGrDQ3x3f+o4f/wC/8/EC+Ti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kKGz8MAAADcAAAADwAAAAAAAAAAAAAAAACYAgAAZHJzL2Rv&#10;d25yZXYueG1sUEsFBgAAAAAEAAQA9QAAAIgDAAAAAA==&#10;" path="m,l726185,e" filled="f" strokeweight=".25397mm">
                  <v:path arrowok="t" textboxrect="0,0,726185,0"/>
                </v:shape>
                <v:shape id="Shape 154" o:spid="_x0000_s1032" style="position:absolute;left:30838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bhq8EA&#10;AADcAAAADwAAAGRycy9kb3ducmV2LnhtbERPS4vCMBC+C/6HMMLeNFVcka5RRBRcWKE+LnubbWbb&#10;YjMpTWzrvzeC4G0+vucsVp0pRUO1KywrGI8iEMSp1QVnCi7n3XAOwnlkjaVlUnAnB6tlv7fAWNuW&#10;j9ScfCZCCLsYFeTeV7GULs3JoBvZijhw/7Y26AOsM6lrbEO4KeUkimbSYMGhIceKNjml19PNKEjc&#10;X/fz2yZNdKha9t943yZUKPUx6NZfIDx1/i1+ufc6zP+cwvOZcIF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Zm4avBAAAA3AAAAA8AAAAAAAAAAAAAAAAAmAIAAGRycy9kb3du&#10;cmV2LnhtbFBLBQYAAAAABAAEAPUAAACGAwAAAAA=&#10;" path="m,l726185,e" filled="f" strokeweight=".25403mm">
                  <v:path arrowok="t" textboxrect="0,0,726185,0"/>
                </v:shape>
                <v:shape id="Shape 155" o:spid="_x0000_s1033" style="position:absolute;left:38100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e7IMMA&#10;AADcAAAADwAAAGRycy9kb3ducmV2LnhtbERP32vCMBB+H+x/CDfYi2iq0E2rUYagThCmVXw+mjMt&#10;ay6lybT7781A2Nt9fD9vtuhsLa7U+sqxguEgAUFcOF2xUXA6rvpjED4ga6wdk4Jf8rCYPz/NMNPu&#10;xge65sGIGMI+QwVlCE0mpS9KsugHriGO3MW1FkOErZG6xVsMt7UcJcmbtFhxbCixoWVJxXf+YxVM&#10;mny7N+9htakuhZn01udd+jVS6vWl+5iCCNSFf/HD/anj/DSFv2fiBX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ue7IMMAAADcAAAADwAAAAAAAAAAAAAAAACYAgAAZHJzL2Rv&#10;d25yZXYueG1sUEsFBgAAAAAEAAQA9QAAAIgDAAAAAA==&#10;" path="m,l726185,e" filled="f" strokeweight=".25397mm">
                  <v:path arrowok="t" textboxrect="0,0,726185,0"/>
                </v:shape>
                <v:shape id="Shape 156" o:spid="_x0000_s1034" style="position:absolute;left:4536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YU58QA&#10;AADcAAAADwAAAGRycy9kb3ducmV2LnhtbERP22rCQBB9L/Qflin4VjeK0RCzihZahFawVvB1yE4u&#10;mJ2N2W2Mf98tFPo2h3OdbD2YRvTUudqygsk4AkGcW11zqeD09fqcgHAeWWNjmRTcycF69fiQYart&#10;jT+pP/pShBB2KSqovG9TKV1ekUE3ti1x4ArbGfQBdqXUHd5CuGnkNIrm0mDNoaHCll4qyi/Hb6Og&#10;/5gkb7PFGfeH7TW+9s0mfi9KpUZPw2YJwtPg/8V/7p0O8+M5/D4TLp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j2FOfEAAAA3AAAAA8AAAAAAAAAAAAAAAAAmAIAAGRycy9k&#10;b3ducmV2LnhtbFBLBQYAAAAABAAEAPUAAACJAwAAAAA=&#10;" path="m,l726184,e" filled="f" strokeweight=".25397mm">
                  <v:path arrowok="t" textboxrect="0,0,726184,0"/>
                </v:shape>
                <v:shape id="Shape 157" o:spid="_x0000_s1035" style="position:absolute;left:52623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0eMsMA&#10;AADcAAAADwAAAGRycy9kb3ducmV2LnhtbERPTWvCQBC9F/wPyxS81U2FVomuooVADlJa9eBx2J1m&#10;Q7OzIbsm0V/fLRR6m8f7nPV2dI3oqQu1ZwXPswwEsfam5krB+VQ8LUGEiGyw8UwKbhRgu5k8rDE3&#10;fuBP6o+xEimEQ44KbIxtLmXQlhyGmW+JE/flO4cxwa6SpsMhhbtGzrPsVTqsOTVYbOnNkv4+Xp0C&#10;ft/bj+y8uFzkvMC7Lg/V7qqVmj6OuxWISGP8F/+5S5Pmvyzg95l0gd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C0eMsMAAADcAAAADwAAAAAAAAAAAAAAAACYAgAAZHJzL2Rv&#10;d25yZXYueG1sUEsFBgAAAAAEAAQA9QAAAIgDAAAAAA==&#10;" path="m,l726186,e" filled="f" strokeweight=".25397mm">
                  <v:path arrowok="t" textboxrect="0,0,726186,0"/>
                </v:shape>
                <v:shape id="Shape 158" o:spid="_x0000_s1036" style="position:absolute;left:59885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I7ksIA&#10;AADcAAAADwAAAGRycy9kb3ducmV2LnhtbESPTWvCQBCG74L/YRnBm24UK5K6SlEKngpVweskO01C&#10;s7Mhu022/75zKHibYd6PZ/bH5Fo1UB8azwZWywwUceltw5WB++19sQMVIrLF1jMZ+KUAx8N0ssfc&#10;+pE/abjGSkkIhxwN1DF2udahrMlhWPqOWG5fvncYZe0rbXscJdy1ep1lW+2wYWmosaNTTeX39cdJ&#10;ycmW5zQ+qLmtP1IxFJuq0Bdj5rP09goqUopP8b/7YgX/RWjlGZlAH/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ojuSwgAAANwAAAAPAAAAAAAAAAAAAAAAAJgCAABkcnMvZG93&#10;bnJldi54bWxQSwUGAAAAAAQABAD1AAAAhwMAAAAA&#10;" path="m,l52578,e" filled="f" strokeweight=".25397mm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ocation: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ob title:</w:t>
      </w:r>
    </w:p>
    <w:p w:rsidR="00D5579D" w:rsidRDefault="00976A0F">
      <w:pPr>
        <w:spacing w:after="0" w:line="240" w:lineRule="auto"/>
        <w:ind w:left="361" w:right="-20"/>
        <w:rPr>
          <w:rFonts w:ascii="Arial" w:eastAsia="Arial" w:hAnsi="Arial" w:cs="Arial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22" behindDoc="1" locked="0" layoutInCell="0" allowOverlap="1">
                <wp:simplePos x="0" y="0"/>
                <wp:positionH relativeFrom="page">
                  <wp:posOffset>3288028</wp:posOffset>
                </wp:positionH>
                <wp:positionV relativeFrom="paragraph">
                  <wp:posOffset>133258</wp:posOffset>
                </wp:positionV>
                <wp:extent cx="4026409" cy="0"/>
                <wp:effectExtent l="0" t="0" r="0" b="0"/>
                <wp:wrapNone/>
                <wp:docPr id="159" name="drawingObject1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26409" cy="0"/>
                          <a:chOff x="0" y="0"/>
                          <a:chExt cx="4026409" cy="0"/>
                        </a:xfrm>
                        <a:noFill/>
                      </wpg:grpSpPr>
                      <wps:wsp>
                        <wps:cNvPr id="160" name="Shape 160"/>
                        <wps:cNvSpPr/>
                        <wps:spPr>
                          <a:xfrm>
                            <a:off x="0" y="0"/>
                            <a:ext cx="3429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>
                                <a:moveTo>
                                  <a:pt x="0" y="0"/>
                                </a:moveTo>
                                <a:lnTo>
                                  <a:pt x="342900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1" name="Shape 161"/>
                        <wps:cNvSpPr/>
                        <wps:spPr>
                          <a:xfrm>
                            <a:off x="34290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2" name="Shape 162"/>
                        <wps:cNvSpPr/>
                        <wps:spPr>
                          <a:xfrm>
                            <a:off x="1069085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3" name="Shape 163"/>
                        <wps:cNvSpPr/>
                        <wps:spPr>
                          <a:xfrm>
                            <a:off x="1795273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4" name="Shape 164"/>
                        <wps:cNvSpPr/>
                        <wps:spPr>
                          <a:xfrm>
                            <a:off x="2521459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5" name="Shape 165"/>
                        <wps:cNvSpPr/>
                        <wps:spPr>
                          <a:xfrm>
                            <a:off x="324764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6" name="Shape 166"/>
                        <wps:cNvSpPr/>
                        <wps:spPr>
                          <a:xfrm>
                            <a:off x="3973830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3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59" o:spid="_x0000_s1026" style="position:absolute;margin-left:258.9pt;margin-top:10.5pt;width:317.05pt;height:0;z-index:-503314558;mso-wrap-distance-left:0;mso-wrap-distance-right:0;mso-position-horizontal-relative:page" coordsize="4026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" o:allowincell="f">
                <v:shape id="Shape 160" o:spid="_x0000_s1027" style="position:absolute;width:3429;height:0;visibility:visible;mso-wrap-style:square;v-text-anchor:top" coordsize="34290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I1V8cA&#10;AADcAAAADwAAAGRycy9kb3ducmV2LnhtbESPQUvDQBCF74L/YRnBi7QbFUqJ3ZZWKQhqS2sQexuy&#10;001odjZk1zT9985B8DbDe/PeN7PF4BvVUxfrwAbuxxko4jLYmp2B4nM9moKKCdliE5gMXCjCYn59&#10;NcPchjPvqN8npySEY44GqpTaXOtYVuQxjkNLLNoxdB6TrJ3TtsOzhPtGP2TZRHusWRoqbOm5ovK0&#10;//EG3j/w5e7iVo+4/Co2xcFt12/fvTG3N8PyCVSiIf2b/65freBPBF+ekQn0/B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JiNVfHAAAA3AAAAA8AAAAAAAAAAAAAAAAAmAIAAGRy&#10;cy9kb3ducmV2LnhtbFBLBQYAAAAABAAEAPUAAACMAwAAAAA=&#10;" path="m,l342900,e" filled="f" strokeweight=".25397mm">
                  <v:path arrowok="t" textboxrect="0,0,342900,0"/>
                </v:shape>
                <v:shape id="Shape 161" o:spid="_x0000_s1028" style="position:absolute;left:3429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B3nsQA&#10;AADcAAAADwAAAGRycy9kb3ducmV2LnhtbERP32vCMBB+F/Y/hBvsRTRVmJtdo4jgpiC41bHno7mm&#10;Zc2lNJl2/70RBN/u4/t52bK3jThR52vHCibjBARx4XTNRsH3cTN6BeEDssbGMSn4Jw/LxcMgw1S7&#10;M3/RKQ9GxBD2KSqoQmhTKX1RkUU/di1x5ErXWQwRdkbqDs8x3DZymiQzabHm2FBhS+uKit/8zyqY&#10;t/nu07yEzUddFmY+fP/ZPx+mSj099qs3EIH6cBff3Fsd588mcH0mXi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wd57EAAAA3AAAAA8AAAAAAAAAAAAAAAAAmAIAAGRycy9k&#10;b3ducmV2LnhtbFBLBQYAAAAABAAEAPUAAACJAwAAAAA=&#10;" path="m,l726185,e" filled="f" strokeweight=".25397mm">
                  <v:path arrowok="t" textboxrect="0,0,726185,0"/>
                </v:shape>
                <v:shape id="Shape 162" o:spid="_x0000_s1029" style="position:absolute;left:10690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8W+cEA&#10;AADcAAAADwAAAGRycy9kb3ducmV2LnhtbERPS4vCMBC+C/sfwix403R7KNI1iiy7oKBQH5e9jc3Y&#10;FptJaWJb/70RBG/z8T1nvhxMLTpqXWVZwdc0AkGcW11xoeB0/JvMQDiPrLG2TAru5GC5+BjNMdW2&#10;5z11B1+IEMIuRQWl900qpctLMuimtiEO3MW2Bn2AbSF1i30IN7WMoyiRBisODSU29FNSfj3cjILM&#10;nYftf5910a7p2W/w/ptRpdT4c1h9g/A0+Lf45V7rMD+J4flMuE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ivFvnBAAAA3AAAAA8AAAAAAAAAAAAAAAAAmAIAAGRycy9kb3du&#10;cmV2LnhtbFBLBQYAAAAABAAEAPUAAACGAwAAAAA=&#10;" path="m,l726185,e" filled="f" strokeweight=".25403mm">
                  <v:path arrowok="t" textboxrect="0,0,726185,0"/>
                </v:shape>
                <v:shape id="Shape 163" o:spid="_x0000_s1030" style="position:absolute;left:17952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5McsQA&#10;AADcAAAADwAAAGRycy9kb3ducmV2LnhtbERP22oCMRB9F/oPYQq+iGZr8bY1ShG0FQrVtfR52IzZ&#10;pZvJsom6/r0pCL7N4VxnvmxtJc7U+NKxgpdBAoI4d7pko+DnsO5PQfiArLFyTAqu5GG5eOrMMdXu&#10;wns6Z8GIGMI+RQVFCHUqpc8LsugHriaO3NE1FkOEjZG6wUsMt5UcJslYWiw5NhRY06qg/C87WQWz&#10;OtvuzCSsP8pjbma9ze/X6HuoVPe5fX8DEagND/Hd/anj/PEr/D8TL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uTHLEAAAA3AAAAA8AAAAAAAAAAAAAAAAAmAIAAGRycy9k&#10;b3ducmV2LnhtbFBLBQYAAAAABAAEAPUAAACJAwAAAAA=&#10;" path="m,l726185,e" filled="f" strokeweight=".25397mm">
                  <v:path arrowok="t" textboxrect="0,0,726185,0"/>
                </v:shape>
                <v:shape id="Shape 164" o:spid="_x0000_s1031" style="position:absolute;left:25214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ltsIA&#10;AADcAAAADwAAAGRycy9kb3ducmV2LnhtbERP24rCMBB9X/Afwgi+ranijWoUFVwEXVgv4OvQjG2x&#10;mdQmW+vfG2Fh3+ZwrjNbNKYQNVUut6yg141AECdW55wqOJ82nxMQziNrLCyTgic5WMxbHzOMtX3w&#10;geqjT0UIYRejgsz7MpbSJRkZdF1bEgfuaiuDPsAqlbrCRwg3hexH0UgazDk0ZFjSOqPkdvw1Cup9&#10;b/I1GF/w+2d1H97rYjncXVOlOu1mOQXhqfH/4j/3Vof5owG8nwkXyP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BOW2wgAAANwAAAAPAAAAAAAAAAAAAAAAAJgCAABkcnMvZG93&#10;bnJldi54bWxQSwUGAAAAAAQABAD1AAAAhwMAAAAA&#10;" path="m,l726184,e" filled="f" strokeweight=".25397mm">
                  <v:path arrowok="t" textboxrect="0,0,726184,0"/>
                </v:shape>
                <v:shape id="Shape 165" o:spid="_x0000_s1032" style="position:absolute;left:32476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/vY8EA&#10;AADcAAAADwAAAGRycy9kb3ducmV2LnhtbERPS4vCMBC+C/sfwgh701RBXbpGcQXBwyK+Dh6HZGyK&#10;zaQ0Ubv7640geJuP7znTeesqcaMmlJ4VDPoZCGLtTcmFguNh1fsCESKywcozKfijAPPZR2eKufF3&#10;3tFtHwuRQjjkqMDGWOdSBm3JYej7mjhxZ984jAk2hTQN3lO4q+Qwy8bSYcmpwWJNS0v6sr86Bbz5&#10;sdvsODmd5HCF/3r9WyyuWqnPbrv4BhGpjW/xy702af54BM9n0gVy9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3f72PBAAAA3AAAAA8AAAAAAAAAAAAAAAAAmAIAAGRycy9kb3du&#10;cmV2LnhtbFBLBQYAAAAABAAEAPUAAACGAwAAAAA=&#10;" path="m,l726186,e" filled="f" strokeweight=".25397mm">
                  <v:path arrowok="t" textboxrect="0,0,726186,0"/>
                </v:shape>
                <v:shape id="Shape 166" o:spid="_x0000_s1033" style="position:absolute;left:39738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3AxsMA&#10;AADcAAAADwAAAGRycy9kb3ducmV2LnhtbESPT4vCMBDF78J+hzAL3myqLEWqUcRF8LTgH/A6bWbb&#10;ss2kNNk2fnsjCN5meG/e7816G0wrBupdY1nBPElBEJdWN1wpuF4OsyUI55E1tpZJwZ0cbDcfkzXm&#10;2o58ouHsKxFD2OWooPa+y6V0ZU0GXWI74qj92t6gj2tfSd3jGMNNKxdpmkmDDUdCjR3tayr/zv8m&#10;Qva6/A7jjZrL4icUQ/FVFfKo1PQz7FYgPAX/Nr+ujzrWzzJ4PhMnkJ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h3AxsMAAADcAAAADwAAAAAAAAAAAAAAAACYAgAAZHJzL2Rv&#10;d25yZXYueG1sUEsFBgAAAAAEAAQA9QAAAIgDAAAAAA==&#10;" path="m,l52578,e" filled="f" strokeweight=".25397mm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me and a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>d</w:t>
      </w:r>
      <w:r>
        <w:rPr>
          <w:rFonts w:ascii="Arial" w:eastAsia="Arial" w:hAnsi="Arial" w:cs="Arial"/>
          <w:color w:val="000000"/>
          <w:sz w:val="20"/>
          <w:szCs w:val="20"/>
        </w:rPr>
        <w:t>d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ss of th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raining sup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isor: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18" w:line="200" w:lineRule="exact"/>
        <w:rPr>
          <w:rFonts w:ascii="Arial" w:eastAsia="Arial" w:hAnsi="Arial" w:cs="Arial"/>
          <w:sz w:val="20"/>
          <w:szCs w:val="20"/>
        </w:rPr>
      </w:pPr>
    </w:p>
    <w:p w:rsidR="00D5579D" w:rsidRDefault="00976A0F">
      <w:pPr>
        <w:tabs>
          <w:tab w:val="left" w:pos="3596"/>
          <w:tab w:val="left" w:pos="8702"/>
          <w:tab w:val="left" w:pos="9571"/>
        </w:tabs>
        <w:spacing w:after="0" w:line="240" w:lineRule="auto"/>
        <w:ind w:left="361"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24" behindDoc="1" locked="0" layoutInCell="0" allowOverlap="1">
                <wp:simplePos x="0" y="0"/>
                <wp:positionH relativeFrom="page">
                  <wp:posOffset>6535672</wp:posOffset>
                </wp:positionH>
                <wp:positionV relativeFrom="paragraph">
                  <wp:posOffset>133257</wp:posOffset>
                </wp:positionV>
                <wp:extent cx="778765" cy="0"/>
                <wp:effectExtent l="0" t="0" r="0" b="0"/>
                <wp:wrapNone/>
                <wp:docPr id="167" name="drawingObject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765" cy="0"/>
                          <a:chOff x="0" y="0"/>
                          <a:chExt cx="778765" cy="0"/>
                        </a:xfrm>
                        <a:noFill/>
                      </wpg:grpSpPr>
                      <wps:wsp>
                        <wps:cNvPr id="168" name="Shape 168"/>
                        <wps:cNvSpPr/>
                        <wps:spPr>
                          <a:xfrm>
                            <a:off x="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69" name="Shape 169"/>
                        <wps:cNvSpPr/>
                        <wps:spPr>
                          <a:xfrm>
                            <a:off x="726186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67" o:spid="_x0000_s1026" style="position:absolute;margin-left:514.6pt;margin-top:10.5pt;width:61.3pt;height:0;z-index:-503314556;mso-wrap-distance-left:0;mso-wrap-distance-right:0;mso-position-horizontal-relative:page" coordsize="778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" o:allowincell="f">
                <v:shape id="Shape 168" o:spid="_x0000_s1027" style="position:absolute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TCKsYA&#10;AADcAAAADwAAAGRycy9kb3ducmV2LnhtbESPQWvCQBCF70L/wzJCb7pRikjqRrRQaKk9aAvS2yQ7&#10;JsHs7JLdavrvOwfB2wzvzXvfrNaD69SF+th6NjCbZqCIK29brg18f71OlqBiQrbYeSYDfxRhXTyM&#10;Vphbf+U9XQ6pVhLCMUcDTUoh1zpWDTmMUx+IRTv53mGSta+17fEq4a7T8yxbaIctS0ODgV4aqs6H&#10;X2fgOPw8fcbztnw/tfNw3FXlLqQPYx7Hw+YZVKIh3c236zcr+AuhlWdkAl3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dTCKsYAAADcAAAADwAAAAAAAAAAAAAAAACYAgAAZHJz&#10;L2Rvd25yZXYueG1sUEsFBgAAAAAEAAQA9QAAAIsDAAAAAA==&#10;" path="m,l726186,e" filled="f" strokeweight=".72pt">
                  <v:path arrowok="t" textboxrect="0,0,726186,0"/>
                </v:shape>
                <v:shape id="Shape 169" o:spid="_x0000_s1028" style="position:absolute;left:7261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wBQMQA&#10;AADcAAAADwAAAGRycy9kb3ducmV2LnhtbESPQYvCMBCF74L/IYzgTVM9iHaNUmRXBGFRt+x5aMa2&#10;azMpTbR1f70RBG8zvPe9ebNcd6YSN2pcaVnBZByBIM6sLjlXkP58jeYgnEfWWFkmBXdysF71e0uM&#10;tW35SLeTz0UIYRejgsL7OpbSZQUZdGNbEwftbBuDPqxNLnWDbQg3lZxG0UwaLDlcKLCmTUHZ5XQ1&#10;ocaxPXffv+S2f/fPdJPs2zT5Pyg1HHTJBwhPnX+bX/ROB262gOczYQK5e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dsAUDEAAAA3AAAAA8AAAAAAAAAAAAAAAAAmAIAAGRycy9k&#10;b3ducmV2LnhtbFBLBQYAAAAABAAEAPUAAACJAwAAAAA=&#10;" path="m,l52578,e" filled="f" strokeweight=".72pt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ber of h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s per we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k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</w:rPr>
        <w:t xml:space="preserve">         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Dates of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he training:</w:t>
      </w:r>
      <w:r>
        <w:rPr>
          <w:rFonts w:ascii="Arial" w:eastAsia="Arial" w:hAnsi="Arial" w:cs="Arial"/>
          <w:color w:val="00000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F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om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</w:rPr>
        <w:t xml:space="preserve">to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D5579D">
      <w:pPr>
        <w:spacing w:after="106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tabs>
          <w:tab w:val="left" w:pos="7284"/>
        </w:tabs>
        <w:spacing w:after="0" w:line="240" w:lineRule="auto"/>
        <w:ind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25" behindDoc="1" locked="0" layoutInCell="0" allowOverlap="1">
                <wp:simplePos x="0" y="0"/>
                <wp:positionH relativeFrom="page">
                  <wp:posOffset>5083302</wp:posOffset>
                </wp:positionH>
                <wp:positionV relativeFrom="paragraph">
                  <wp:posOffset>133258</wp:posOffset>
                </wp:positionV>
                <wp:extent cx="2231135" cy="0"/>
                <wp:effectExtent l="0" t="0" r="0" b="0"/>
                <wp:wrapNone/>
                <wp:docPr id="170" name="drawingObject1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1135" cy="0"/>
                          <a:chOff x="0" y="0"/>
                          <a:chExt cx="2231135" cy="0"/>
                        </a:xfrm>
                        <a:noFill/>
                      </wpg:grpSpPr>
                      <wps:wsp>
                        <wps:cNvPr id="171" name="Shape 171"/>
                        <wps:cNvSpPr/>
                        <wps:spPr>
                          <a:xfrm>
                            <a:off x="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2" name="Shape 172"/>
                        <wps:cNvSpPr/>
                        <wps:spPr>
                          <a:xfrm>
                            <a:off x="726185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3" name="Shape 173"/>
                        <wps:cNvSpPr/>
                        <wps:spPr>
                          <a:xfrm>
                            <a:off x="145237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4" name="Shape 174"/>
                        <wps:cNvSpPr/>
                        <wps:spPr>
                          <a:xfrm>
                            <a:off x="2178556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70" o:spid="_x0000_s1026" style="position:absolute;margin-left:400.25pt;margin-top:10.5pt;width:175.7pt;height:0;z-index:-503314555;mso-wrap-distance-left:0;mso-wrap-distance-right:0;mso-position-horizontal-relative:page" coordsize="2231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" o:allowincell="f">
                <v:shape id="Shape 171" o:spid="_x0000_s1027" style="position:absolute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aLscIA&#10;AADcAAAADwAAAGRycy9kb3ducmV2LnhtbERP3WrCMBS+H/gO4QjezbQrWOmMMhyCMASnPsBZc2zK&#10;mpPaRFvffhGE3Z2P7/csVoNtxI06XztWkE4TEMSl0zVXCk7HzeschA/IGhvHpOBOHlbL0csCC+16&#10;/qbbIVQihrAvUIEJoS2k9KUhi37qWuLInV1nMUTYVVJ32Mdw28i3JJlJizXHBoMtrQ2Vv4erVfD1&#10;c89n59R8XviY5f1pnzXDLlNqMh4+3kEEGsK/+One6jg/T+HxTLxAL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RouxwgAAANwAAAAPAAAAAAAAAAAAAAAAAJgCAABkcnMvZG93&#10;bnJldi54bWxQSwUGAAAAAAQABAD1AAAAhwMAAAAA&#10;" path="m,l726185,e" filled="f" strokeweight=".72pt">
                  <v:path arrowok="t" textboxrect="0,0,726185,0"/>
                </v:shape>
                <v:shape id="Shape 172" o:spid="_x0000_s1028" style="position:absolute;left:7261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ez/8QA&#10;AADcAAAADwAAAGRycy9kb3ducmV2LnhtbESPwW7CMBBE75X4B2uReisOOTQlYCJUisSFQ9J+wCpe&#10;koh4ndomSf8eV6rU265mdt7srphNL0ZyvrOsYL1KQBDXVnfcKPj6PL28gfABWWNvmRT8kIdiv3ja&#10;Ya7txCWNVWhEDGGfo4I2hCGX0tctGfQrOxBH7WqdwRBX10jtcIrhppdpkrxKgx1HQosDvbdU36q7&#10;idwkbdx4kZfTty3nj2O20S7TSj0v58MWRKA5/Jv/rs861s9S+H0mTiD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63s//EAAAA3AAAAA8AAAAAAAAAAAAAAAAAmAIAAGRycy9k&#10;b3ducmV2LnhtbFBLBQYAAAAABAAEAPUAAACJAwAAAAA=&#10;" path="m,l726184,e" filled="f" strokeweight=".72pt">
                  <v:path arrowok="t" textboxrect="0,0,726184,0"/>
                </v:shape>
                <v:shape id="Shape 173" o:spid="_x0000_s1029" style="position:absolute;left:14523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nGhsQA&#10;AADcAAAADwAAAGRycy9kb3ducmV2LnhtbERPTWvCQBC9F/wPywi96UYrKjGr2EKhpfZQFcTbJDsm&#10;wezskt1q/PddQehtHu9zslVnGnGh1teWFYyGCQjiwuqaSwX73ftgDsIHZI2NZVJwIw+rZe8pw1Tb&#10;K//QZRtKEUPYp6igCsGlUvqiIoN+aB1x5E62NRgibEupW7zGcNPIcZJMpcGaY0OFjt4qKs7bX6Pg&#10;0B0n3/78mn+e6rE7bIp848KXUs/9br0AEagL/+KH+0PH+bMXuD8TL5D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6pxobEAAAA3AAAAA8AAAAAAAAAAAAAAAAAmAIAAGRycy9k&#10;b3ducmV2LnhtbFBLBQYAAAAABAAEAPUAAACJAwAAAAA=&#10;" path="m,l726186,e" filled="f" strokeweight=".72pt">
                  <v:path arrowok="t" textboxrect="0,0,726186,0"/>
                </v:shape>
                <v:shape id="Shape 174" o:spid="_x0000_s1030" style="position:absolute;left:21785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Q4A8UA&#10;AADcAAAADwAAAGRycy9kb3ducmV2LnhtbESPQWvCQBCF74L/YRnBm24UqSV1lSBaCgVRG3oesmMS&#10;zc6G7NbE/npXELzN8N735s1i1ZlKXKlxpWUFk3EEgjizuuRcQfqzHb2DcB5ZY2WZFNzIwWrZ7y0w&#10;1rblA12PPhchhF2MCgrv61hKlxVk0I1tTRy0k20M+rA2udQNtiHcVHIaRW/SYMnhQoE1rQvKLsc/&#10;E2oc2lO3+yX3eb5t0nXy3abJ/16p4aBLPkB46vzL/KS/dODmM3g8Eya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tDgDxQAAANwAAAAPAAAAAAAAAAAAAAAAAJgCAABkcnMv&#10;ZG93bnJldi54bWxQSwUGAAAAAAQABAD1AAAAigMAAAAA&#10;" path="m,l52578,e" filled="f" strokeweight=".72pt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2.</w:t>
      </w:r>
      <w:r>
        <w:rPr>
          <w:rFonts w:ascii="Arial" w:eastAsia="Arial" w:hAnsi="Arial" w:cs="Arial"/>
          <w:color w:val="000000"/>
          <w:spacing w:val="13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>OALS AND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BJECTIV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OF TH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P</w:t>
      </w:r>
      <w:r>
        <w:rPr>
          <w:rFonts w:ascii="Arial" w:eastAsia="Arial" w:hAnsi="Arial" w:cs="Arial"/>
          <w:color w:val="000000"/>
          <w:sz w:val="20"/>
          <w:szCs w:val="20"/>
        </w:rPr>
        <w:t>ECIFIC 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000000"/>
          <w:spacing w:val="-1"/>
          <w:w w:val="95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IN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 PR</w:t>
      </w:r>
      <w:r>
        <w:rPr>
          <w:rFonts w:ascii="Arial" w:eastAsia="Arial" w:hAnsi="Arial" w:cs="Arial"/>
          <w:color w:val="000000"/>
          <w:spacing w:val="6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G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RAM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74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spacing w:after="0" w:line="240" w:lineRule="auto"/>
        <w:ind w:right="-20"/>
        <w:rPr>
          <w:rFonts w:ascii="Arial" w:eastAsia="Arial" w:hAnsi="Arial" w:cs="Arial"/>
          <w:color w:val="000000"/>
          <w:spacing w:val="16"/>
          <w:sz w:val="20"/>
          <w:szCs w:val="20"/>
          <w:u w:val="singl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28" behindDoc="1" locked="0" layoutInCell="0" allowOverlap="1">
                <wp:simplePos x="0" y="0"/>
                <wp:positionH relativeFrom="page">
                  <wp:posOffset>5809488</wp:posOffset>
                </wp:positionH>
                <wp:positionV relativeFrom="paragraph">
                  <wp:posOffset>133258</wp:posOffset>
                </wp:positionV>
                <wp:extent cx="1504950" cy="0"/>
                <wp:effectExtent l="0" t="0" r="0" b="0"/>
                <wp:wrapNone/>
                <wp:docPr id="175" name="drawingObject1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4950" cy="0"/>
                          <a:chOff x="0" y="0"/>
                          <a:chExt cx="1504950" cy="0"/>
                        </a:xfrm>
                        <a:noFill/>
                      </wpg:grpSpPr>
                      <wps:wsp>
                        <wps:cNvPr id="176" name="Shape 176"/>
                        <wps:cNvSpPr/>
                        <wps:spPr>
                          <a:xfrm>
                            <a:off x="0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7" name="Shape 177"/>
                        <wps:cNvSpPr/>
                        <wps:spPr>
                          <a:xfrm>
                            <a:off x="726184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78" name="Shape 178"/>
                        <wps:cNvSpPr/>
                        <wps:spPr>
                          <a:xfrm>
                            <a:off x="1452371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75" o:spid="_x0000_s1026" style="position:absolute;margin-left:457.45pt;margin-top:10.5pt;width:118.5pt;height:0;z-index:-503314552;mso-wrap-distance-left:0;mso-wrap-distance-right:0;mso-position-horizontal-relative:page" coordsize="1504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" o:allowincell="f">
                <v:shape id="Shape 176" o:spid="_x0000_s1027" style="position:absolute;width:7261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y1/MIA&#10;AADcAAAADwAAAGRycy9kb3ducmV2LnhtbESPzY7CMAyE7yvxDpGRuC0pHCgUAkK7IHHhwM8DWI1p&#10;KxqnJKGUtydISNxszXi+8WLVmVq05HxlWcFomIAgzq2uuFBwPm1/pyB8QNZYWyYFT/KwWvZ+Fphp&#10;++ADtcdQiBjCPkMFZQhNJqXPSzLoh7YhjtrFOoMhrq6Q2uEjhptajpNkIg1WHAklNvRXUn493k3k&#10;JuPCtXu5397sodv8pzPtUq3UoN+t5yACdeFr/lzvdKyfTuD9TJx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jLX8wgAAANwAAAAPAAAAAAAAAAAAAAAAAJgCAABkcnMvZG93&#10;bnJldi54bWxQSwUGAAAAAAQABAD1AAAAhwMAAAAA&#10;" path="m,l726184,e" filled="f" strokeweight=".72pt">
                  <v:path arrowok="t" textboxrect="0,0,726184,0"/>
                </v:shape>
                <v:shape id="Shape 177" o:spid="_x0000_s1028" style="position:absolute;left:7261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LAhcQA&#10;AADcAAAADwAAAGRycy9kb3ducmV2LnhtbERPTWvCQBC9F/wPywje6sYgtURXUaHQUnuoCsHbJDsm&#10;IdnZJbvV9N93C4Xe5vE+Z7UZTCdu1PvGsoLZNAFBXFrdcKXgfHp5fAbhA7LGzjIp+CYPm/XoYYWZ&#10;tnf+pNsxVCKGsM9QQR2Cy6T0ZU0G/dQ64shdbW8wRNhXUvd4j+Gmk2mSPEmDDceGGh3tayrb45dR&#10;kA+X+Ydvd8XbtUldfiiLgwvvSk3Gw3YJItAQ/sV/7lcd5y8W8PtMvEC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SwIXEAAAA3AAAAA8AAAAAAAAAAAAAAAAAmAIAAGRycy9k&#10;b3ducmV2LnhtbFBLBQYAAAAABAAEAPUAAACJAwAAAAA=&#10;" path="m,l726186,e" filled="f" strokeweight=".72pt">
                  <v:path arrowok="t" textboxrect="0,0,726186,0"/>
                </v:shape>
                <v:shape id="Shape 178" o:spid="_x0000_s1029" style="position:absolute;left:14523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kyBsUA&#10;AADcAAAADwAAAGRycy9kb3ducmV2LnhtbESPT2vCQBDF7wW/wzJCb3VjD1pSVwliRSgU/4Seh+yY&#10;pM3OhuxqYj+9cxB6m8e835s3i9XgGnWlLtSeDUwnCSjiwtuaSwP56ePlDVSIyBYbz2TgRgFWy9HT&#10;AlPrez7Q9RhLJSEcUjRQxdimWoeiIodh4lti2Z195zCK7EptO+wl3DX6NUlm2mHNcqHCltYVFb/H&#10;i5Mah/48fH1T2P7cNvk6++zz7G9vzPN4yN5BRRriv/lB76xwc2krz8gEe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+TIGxQAAANwAAAAPAAAAAAAAAAAAAAAAAJgCAABkcnMv&#10;ZG93bnJldi54bWxQSwUGAAAAAAQABAD1AAAAigMAAAAA&#10;" path="m,l52578,e" filled="f" strokeweight=".72pt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3.</w:t>
      </w:r>
      <w:r>
        <w:rPr>
          <w:rFonts w:ascii="Arial" w:eastAsia="Arial" w:hAnsi="Arial" w:cs="Arial"/>
          <w:color w:val="000000"/>
          <w:spacing w:val="13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>OW DOES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HE 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IN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 RELAT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O THE S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DENT’S M</w:t>
      </w:r>
      <w:r>
        <w:rPr>
          <w:rFonts w:ascii="Arial" w:eastAsia="Arial" w:hAnsi="Arial" w:cs="Arial"/>
          <w:color w:val="000000"/>
          <w:spacing w:val="6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J</w:t>
      </w:r>
      <w:r>
        <w:rPr>
          <w:rFonts w:ascii="Arial" w:eastAsia="Arial" w:hAnsi="Arial" w:cs="Arial"/>
          <w:color w:val="000000"/>
          <w:sz w:val="20"/>
          <w:szCs w:val="20"/>
        </w:rPr>
        <w:t>OR FIELD</w:t>
      </w:r>
      <w:r>
        <w:rPr>
          <w:rFonts w:ascii="Arial" w:eastAsia="Arial" w:hAnsi="Arial" w:cs="Arial"/>
          <w:color w:val="00000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F STUD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Y</w:t>
      </w:r>
      <w:r>
        <w:rPr>
          <w:rFonts w:ascii="Arial" w:eastAsia="Arial" w:hAnsi="Arial" w:cs="Arial"/>
          <w:color w:val="000000"/>
          <w:sz w:val="20"/>
          <w:szCs w:val="20"/>
        </w:rPr>
        <w:t>?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16"/>
          <w:sz w:val="20"/>
          <w:szCs w:val="20"/>
          <w:u w:val="single"/>
        </w:rPr>
        <w:t xml:space="preserve"> 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pacing w:val="16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pacing w:val="16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pacing w:val="16"/>
          <w:sz w:val="24"/>
          <w:szCs w:val="24"/>
        </w:rPr>
      </w:pPr>
    </w:p>
    <w:p w:rsidR="00D5579D" w:rsidRDefault="00D5579D">
      <w:pPr>
        <w:spacing w:after="74" w:line="240" w:lineRule="exact"/>
        <w:rPr>
          <w:rFonts w:ascii="Arial" w:eastAsia="Arial" w:hAnsi="Arial" w:cs="Arial"/>
          <w:spacing w:val="16"/>
          <w:sz w:val="24"/>
          <w:szCs w:val="24"/>
        </w:rPr>
      </w:pPr>
    </w:p>
    <w:p w:rsidR="00D5579D" w:rsidRDefault="00976A0F">
      <w:pPr>
        <w:tabs>
          <w:tab w:val="left" w:pos="10714"/>
        </w:tabs>
        <w:spacing w:after="0" w:line="240" w:lineRule="auto"/>
        <w:ind w:right="-20"/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931" behindDoc="1" locked="0" layoutInCell="0" allowOverlap="1">
                <wp:simplePos x="0" y="0"/>
                <wp:positionH relativeFrom="page">
                  <wp:posOffset>7261859</wp:posOffset>
                </wp:positionH>
                <wp:positionV relativeFrom="paragraph">
                  <wp:posOffset>133257</wp:posOffset>
                </wp:positionV>
                <wp:extent cx="52578" cy="0"/>
                <wp:effectExtent l="0" t="0" r="0" b="0"/>
                <wp:wrapNone/>
                <wp:docPr id="179" name="drawingObject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78">
                              <a:moveTo>
                                <a:pt x="0" y="0"/>
                              </a:moveTo>
                              <a:lnTo>
                                <a:pt x="52578" y="0"/>
                              </a:lnTo>
                            </a:path>
                          </a:pathLst>
                        </a:custGeom>
                        <a:noFill/>
                        <a:ln w="9144" cap="flat">
                          <a:solidFill>
                            <a:srgbClr val="000000"/>
                          </a:solidFill>
                          <a:prstDash/>
                        </a:ln>
                      </wps:spPr>
                      <wps:bodyPr vertOverflow="overflow" horzOverflow="overflow" vert="horz" lIns="91440" tIns="45720" rIns="91440" bIns="45720" anchor="t"/>
                    </wps:wsp>
                  </a:graphicData>
                </a:graphic>
              </wp:anchor>
            </w:drawing>
          </mc:Choice>
          <mc:Fallback>
            <w:pict>
              <v:shape id="drawingObject179" o:spid="_x0000_s1026" style="position:absolute;margin-left:571.8pt;margin-top:10.5pt;width:4.15pt;height:0;z-index:-503314549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257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" o:allowincell="f" path="m,l52578,e" filled="f" strokeweight=".72pt">
                <v:path arrowok="t" textboxrect="0,0,52578,0"/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>4.</w:t>
      </w:r>
      <w:r>
        <w:rPr>
          <w:rFonts w:ascii="Arial" w:eastAsia="Arial" w:hAnsi="Arial" w:cs="Arial"/>
          <w:color w:val="000000"/>
          <w:spacing w:val="13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W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>Y IS THE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RAINING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 INTEG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R CRITIC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L PART </w:t>
      </w:r>
      <w:r>
        <w:rPr>
          <w:rFonts w:ascii="Arial" w:eastAsia="Arial" w:hAnsi="Arial" w:cs="Arial"/>
          <w:color w:val="000000"/>
          <w:spacing w:val="7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F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DENT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’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CADEM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PROG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?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74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spacing w:after="0" w:line="239" w:lineRule="auto"/>
        <w:ind w:right="139"/>
        <w:rPr>
          <w:rFonts w:ascii="Arial" w:eastAsia="Arial" w:hAnsi="Arial" w:cs="Arial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34" behindDoc="1" locked="0" layoutInCell="0" allowOverlap="1">
                <wp:simplePos x="0" y="0"/>
                <wp:positionH relativeFrom="page">
                  <wp:posOffset>457962</wp:posOffset>
                </wp:positionH>
                <wp:positionV relativeFrom="paragraph">
                  <wp:posOffset>863254</wp:posOffset>
                </wp:positionV>
                <wp:extent cx="6856476" cy="0"/>
                <wp:effectExtent l="0" t="0" r="0" b="0"/>
                <wp:wrapNone/>
                <wp:docPr id="180" name="drawingObject1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6476" cy="0"/>
                          <a:chOff x="0" y="0"/>
                          <a:chExt cx="6856476" cy="0"/>
                        </a:xfrm>
                        <a:noFill/>
                      </wpg:grpSpPr>
                      <wps:wsp>
                        <wps:cNvPr id="181" name="Shape 181"/>
                        <wps:cNvSpPr/>
                        <wps:spPr>
                          <a:xfrm>
                            <a:off x="0" y="0"/>
                            <a:ext cx="26822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223">
                                <a:moveTo>
                                  <a:pt x="0" y="0"/>
                                </a:moveTo>
                                <a:lnTo>
                                  <a:pt x="268223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2" name="Shape 182"/>
                        <wps:cNvSpPr/>
                        <wps:spPr>
                          <a:xfrm>
                            <a:off x="268223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3" name="Shape 183"/>
                        <wps:cNvSpPr/>
                        <wps:spPr>
                          <a:xfrm>
                            <a:off x="994409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4" name="Shape 184"/>
                        <wps:cNvSpPr/>
                        <wps:spPr>
                          <a:xfrm>
                            <a:off x="1720594" y="0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5" name="Shape 185"/>
                        <wps:cNvSpPr/>
                        <wps:spPr>
                          <a:xfrm>
                            <a:off x="2446781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6" name="Shape 186"/>
                        <wps:cNvSpPr/>
                        <wps:spPr>
                          <a:xfrm>
                            <a:off x="3172966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7" name="Shape 187"/>
                        <wps:cNvSpPr/>
                        <wps:spPr>
                          <a:xfrm>
                            <a:off x="3899152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8" name="Shape 188"/>
                        <wps:cNvSpPr/>
                        <wps:spPr>
                          <a:xfrm>
                            <a:off x="4625340" y="0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89" name="Shape 189"/>
                        <wps:cNvSpPr/>
                        <wps:spPr>
                          <a:xfrm>
                            <a:off x="5351526" y="0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0" name="Shape 190"/>
                        <wps:cNvSpPr/>
                        <wps:spPr>
                          <a:xfrm>
                            <a:off x="6077710" y="0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1" name="Shape 191"/>
                        <wps:cNvSpPr/>
                        <wps:spPr>
                          <a:xfrm>
                            <a:off x="6803897" y="0"/>
                            <a:ext cx="525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">
                                <a:moveTo>
                                  <a:pt x="0" y="0"/>
                                </a:moveTo>
                                <a:lnTo>
                                  <a:pt x="52578" y="0"/>
                                </a:lnTo>
                              </a:path>
                            </a:pathLst>
                          </a:custGeom>
                          <a:noFill/>
                          <a:ln w="9144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80" o:spid="_x0000_s1026" style="position:absolute;margin-left:36.05pt;margin-top:67.95pt;width:539.9pt;height:0;z-index:-503314546;mso-wrap-distance-left:0;mso-wrap-distance-right:0;mso-position-horizontal-relative:page" coordsize="6856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" o:allowincell="f">
                <v:shape id="Shape 181" o:spid="_x0000_s1027" style="position:absolute;width:2682;height:0;visibility:visible;mso-wrap-style:square;v-text-anchor:top" coordsize="26822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Eg/cMA&#10;AADcAAAADwAAAGRycy9kb3ducmV2LnhtbERPTYvCMBC9C/6HMII3Tau4SNcoIqwIirAqwt5mm9m2&#10;2ky6TdT6740geJvH+5zJrDGluFLtCssK4n4Egji1uuBMwWH/1RuDcB5ZY2mZFNzJwWzabk0w0fbG&#10;33Td+UyEEHYJKsi9rxIpXZqTQde3FXHg/mxt0AdYZ1LXeAvhppSDKPqQBgsODTlWtMgpPe8uRsE6&#10;/V/aeHnclof972b4cxqM7Mgo1e00808Qnhr/Fr/cKx3mj2N4PhMukN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PEg/cMAAADcAAAADwAAAAAAAAAAAAAAAACYAgAAZHJzL2Rv&#10;d25yZXYueG1sUEsFBgAAAAAEAAQA9QAAAIgDAAAAAA==&#10;" path="m,l268223,e" filled="f" strokeweight=".72pt">
                  <v:path arrowok="t" textboxrect="0,0,268223,0"/>
                </v:shape>
                <v:shape id="Shape 182" o:spid="_x0000_s1028" style="position:absolute;left:2682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ATOsIA&#10;AADcAAAADwAAAGRycy9kb3ducmV2LnhtbERPTYvCMBC9C/6HMMLeNLUsItUoKiysrB5WBfE2NmNb&#10;bCahidr990ZY8DaP9znTeWtqcafGV5YVDAcJCOLc6ooLBYf9V38MwgdkjbVlUvBHHuazbmeKmbYP&#10;/qX7LhQihrDPUEEZgsuk9HlJBv3AOuLIXWxjMETYFFI3+IjhppZpkoykwYpjQ4mOViXl193NKDi2&#10;p8+tvy7P60uVuuMmP29c+FHqo9cuJiACteEt/nd/6zh/nMLrmXiBn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MBM6wgAAANwAAAAPAAAAAAAAAAAAAAAAAJgCAABkcnMvZG93&#10;bnJldi54bWxQSwUGAAAAAAQABAD1AAAAhwMAAAAA&#10;" path="m,l726186,e" filled="f" strokeweight=".72pt">
                  <v:path arrowok="t" textboxrect="0,0,726186,0"/>
                </v:shape>
                <v:shape id="Shape 183" o:spid="_x0000_s1029" style="position:absolute;left:9944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3AesMA&#10;AADcAAAADwAAAGRycy9kb3ducmV2LnhtbERP22rCQBB9F/oPyxT6phsbSCS6ilgKhVJo1Q8Ys2M2&#10;mJ2N2W0uf98tFPo2h3OdzW60jeip87VjBctFAoK4dLrmSsH59DpfgfABWWPjmBRM5GG3fZhtsNBu&#10;4C/qj6ESMYR9gQpMCG0hpS8NWfQL1xJH7uo6iyHCrpK6wyGG20Y+J0kmLdYcGwy2dDBU3o7fVsH7&#10;Zcqz69K83PmU5sP5M23Gj1Spp8dxvwYRaAz/4j/3m47zVyn8PhMv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3AesMAAADcAAAADwAAAAAAAAAAAAAAAACYAgAAZHJzL2Rv&#10;d25yZXYueG1sUEsFBgAAAAAEAAQA9QAAAIgDAAAAAA==&#10;" path="m,l726185,e" filled="f" strokeweight=".72pt">
                  <v:path arrowok="t" textboxrect="0,0,726185,0"/>
                </v:shape>
                <v:shape id="Shape 184" o:spid="_x0000_s1030" style="position:absolute;left:17205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HlIcQA&#10;AADcAAAADwAAAGRycy9kb3ducmV2LnhtbESPT2sCMRDF74LfIYzQm2atUmRrXLaiID0Uurb3YTPd&#10;P24mSxI1/fZNodDbDO/N+73ZFtEM4kbOd5YVLBcZCOLa6o4bBR/n43wDwgdkjYNlUvBNHorddLLF&#10;XNs7v9OtCo1IIexzVNCGMOZS+rolg35hR+KkfVlnMKTVNVI7vKdwM8jHLHuSBjtOhBZH2rdUX6qr&#10;SdzendZGrl4OsVzFt31/fMX+U6mHWSyfQQSK4d/8d33Sqf5mDb/PpAnk7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sx5SHEAAAA3AAAAA8AAAAAAAAAAAAAAAAAmAIAAGRycy9k&#10;b3ducmV2LnhtbFBLBQYAAAAABAAEAPUAAACJAwAAAAA=&#10;" path="m,l726187,e" filled="f" strokeweight=".72pt">
                  <v:path arrowok="t" textboxrect="0,0,726187,0"/>
                </v:shape>
                <v:shape id="Shape 185" o:spid="_x0000_s1031" style="position:absolute;left:24467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tbrMMA&#10;AADcAAAADwAAAGRycy9kb3ducmV2LnhtbESP3YrCMBCF7wXfIYywd5oquGo1LeIP7I0XuvsAQzO2&#10;xWZSk1i7b79ZELyb4Zw535lN3ptGdOR8bVnBdJKAIC6srrlU8PN9HC9B+ICssbFMCn7JQ54NBxtM&#10;tX3ymbpLKEUMYZ+igiqENpXSFxUZ9BPbEkftap3BEFdXSu3wGcNNI2dJ8ikN1hwJFba0q6i4XR4m&#10;cpNZ6bqTPB3v9twf9ouVdgut1Meo365BBOrD2/y6/tKx/nIO/8/ECWT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ItbrMMAAADcAAAADwAAAAAAAAAAAAAAAACYAgAAZHJzL2Rv&#10;d25yZXYueG1sUEsFBgAAAAAEAAQA9QAAAIgDAAAAAA==&#10;" path="m,l726184,e" filled="f" strokeweight=".72pt">
                  <v:path arrowok="t" textboxrect="0,0,726184,0"/>
                </v:shape>
                <v:shape id="Shape 186" o:spid="_x0000_s1032" style="position:absolute;left:31729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pj4sIA&#10;AADcAAAADwAAAGRycy9kb3ducmV2LnhtbERP24rCMBB9X/Afwgj7tqZaqNI1iigLCyKslw+Ybcam&#10;2Exqk7X1742w4NscznXmy97W4katrxwrGI8SEMSF0xWXCk7Hr48ZCB+QNdaOScGdPCwXg7c55tp1&#10;vKfbIZQihrDPUYEJocml9IUhi37kGuLInV1rMUTYllK32MVwW8tJkmTSYsWxwWBDa0PF5fBnFWx/&#10;79PsPDabKx/TaXf6Set+lyr1PuxXnyAC9eEl/nd/6zh/lsHzmXiB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emPiwgAAANwAAAAPAAAAAAAAAAAAAAAAAJgCAABkcnMvZG93&#10;bnJldi54bWxQSwUGAAAAAAQABAD1AAAAhwMAAAAA&#10;" path="m,l726185,e" filled="f" strokeweight=".72pt">
                  <v:path arrowok="t" textboxrect="0,0,726185,0"/>
                </v:shape>
                <v:shape id="Shape 187" o:spid="_x0000_s1033" style="position:absolute;left:38991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bGecIA&#10;AADcAAAADwAAAGRycy9kb3ducmV2LnhtbERP3WrCMBS+H/gO4QjezdQVrHRGEYcgDMGpD3DWHJti&#10;c1KbaOvbL4Kwu/Px/Z75sre1uFPrK8cKJuMEBHHhdMWlgtNx8z4D4QOyxtoxKXiQh+Vi8DbHXLuO&#10;f+h+CKWIIexzVGBCaHIpfWHIoh+7hjhyZ9daDBG2pdQtdjHc1vIjSabSYsWxwWBDa0PF5XCzCr5/&#10;H9n0PDFfVz6mWXfap3W/S5UaDfvVJ4hAffgXv9xbHefPMng+Ey+Qi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NsZ5wgAAANwAAAAPAAAAAAAAAAAAAAAAAJgCAABkcnMvZG93&#10;bnJldi54bWxQSwUGAAAAAAQABAD1AAAAhwMAAAAA&#10;" path="m,l726185,e" filled="f" strokeweight=".72pt">
                  <v:path arrowok="t" textboxrect="0,0,726185,0"/>
                </v:shape>
                <v:shape id="Shape 188" o:spid="_x0000_s1034" style="position:absolute;left:46253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lSC8UA&#10;AADcAAAADwAAAGRycy9kb3ducmV2LnhtbESP0WrCQBBF3wv9h2UKfasbDaikrlJahEIpaPQDxuyY&#10;Dc3OptmtiX/feRB8m+HeuffMajP6Vl2oj01gA9NJBoq4Crbh2sDxsH1ZgooJ2WIbmAxcKcJm/fiw&#10;wsKGgfd0KVOtJIRjgQZcSl2hdawceYyT0BGLdg69xyRrX2vb4yDhvtWzLJtrjw1Lg8OO3h1VP+Wf&#10;N/B1ui7m56n7+OVDvhiOu7wdv3Njnp/Gt1dQicZ0N9+uP63gL4VWnpEJ9P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qVILxQAAANwAAAAPAAAAAAAAAAAAAAAAAJgCAABkcnMv&#10;ZG93bnJldi54bWxQSwUGAAAAAAQABAD1AAAAigMAAAAA&#10;" path="m,l726185,e" filled="f" strokeweight=".72pt">
                  <v:path arrowok="t" textboxrect="0,0,726185,0"/>
                </v:shape>
                <v:shape id="Shape 189" o:spid="_x0000_s1035" style="position:absolute;left:53515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ZRqcMA&#10;AADcAAAADwAAAGRycy9kb3ducmV2LnhtbESPzY7CMAyE70i8Q2SkvUEKhwUKaYV2QdoLB34ewGpM&#10;W9E4JQmlvD1ZCYmbrRnPN17nvWlER87XlhVMJwkI4sLqmksF59NuvADhA7LGxjIpeJKHPBsO1phq&#10;++ADdcdQihjCPkUFVQhtKqUvKjLoJ7YljtrFOoMhrq6U2uEjhptGzpLkWxqsORIqbOmnouJ6vJvI&#10;TWal6/Zyv7vZQ7/9nS+1m2ulvkb9ZgUiUB8+5vf1n471F0v4fyZOIL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cZRqcMAAADcAAAADwAAAAAAAAAAAAAAAACYAgAAZHJzL2Rv&#10;d25yZXYueG1sUEsFBgAAAAAEAAQA9QAAAIgDAAAAAA==&#10;" path="m,l726184,e" filled="f" strokeweight=".72pt">
                  <v:path arrowok="t" textboxrect="0,0,726184,0"/>
                </v:shape>
                <v:shape id="Shape 190" o:spid="_x0000_s1036" style="position:absolute;left:60777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e+C8YA&#10;AADcAAAADwAAAGRycy9kb3ducmV2LnhtbESPQWsCQQyF7wX/wxDBW51VpLSro6hQaKk9VAXxFnfi&#10;7uJOZtiZ6vrvzaHQW8J7ee/LbNG5Rl2pjbVnA6NhBoq48Lbm0sB+9/78CiomZIuNZzJwpwiLee9p&#10;hrn1N/6h6zaVSkI45migSinkWseiIodx6AOxaGffOkyytqW2Ld4k3DV6nGUv2mHN0lBhoHVFxWX7&#10;6wwcuuPkO15Wp89zPQ6HTXHahPRlzKDfLaegEnXp3/x3/WEF/03w5RmZQM8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ne+C8YAAADcAAAADwAAAAAAAAAAAAAAAACYAgAAZHJz&#10;L2Rvd25yZXYueG1sUEsFBgAAAAAEAAQA9QAAAIsDAAAAAA==&#10;" path="m,l726186,e" filled="f" strokeweight=".72pt">
                  <v:path arrowok="t" textboxrect="0,0,726186,0"/>
                </v:shape>
                <v:shape id="Shape 191" o:spid="_x0000_s1037" style="position:absolute;left:68038;width:526;height:0;visibility:visible;mso-wrap-style:square;v-text-anchor:top" coordsize="525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99YcYA&#10;AADcAAAADwAAAGRycy9kb3ducmV2LnhtbESPQWvCQBCF7wX/wzJCb3WTHqSNriGILUKhNBo8D9kx&#10;iWZnQ3Zrkv76bqHgbYb3vjdv1uloWnGj3jWWFcSLCARxaXXDlYLi+Pb0AsJ5ZI2tZVIwkYN0M3tY&#10;Y6LtwDndDr4SIYRdggpq77tESlfWZNAtbEcctLPtDfqw9pXUPQ4h3LTyOYqW0mDD4UKNHW1rKq+H&#10;bxNq5MN5/DyRe79Mu2KbfQxF9vOl1ON8zFYgPI3+bv6n9zpwrzH8PRMm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M99YcYAAADcAAAADwAAAAAAAAAAAAAAAACYAgAAZHJz&#10;L2Rvd25yZXYueG1sUEsFBgAAAAAEAAQA9QAAAIsDAAAAAA==&#10;" path="m,l52578,e" filled="f" strokeweight=".72pt">
                  <v:path arrowok="t" textboxrect="0,0,52578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z w:val="20"/>
          <w:szCs w:val="20"/>
        </w:rPr>
        <w:t xml:space="preserve">As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>e s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d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t’s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cademic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000000"/>
          <w:spacing w:val="-1"/>
          <w:w w:val="95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iser or </w:t>
      </w:r>
      <w:r>
        <w:rPr>
          <w:rFonts w:ascii="Arial" w:eastAsia="Arial" w:hAnsi="Arial" w:cs="Arial"/>
          <w:color w:val="000000"/>
          <w:sz w:val="20"/>
          <w:szCs w:val="20"/>
        </w:rPr>
        <w:t>Department Chai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 ha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e set </w:t>
      </w: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fo</w:t>
      </w:r>
      <w:r>
        <w:rPr>
          <w:rFonts w:ascii="Arial" w:eastAsia="Arial" w:hAnsi="Arial" w:cs="Arial"/>
          <w:color w:val="000000"/>
          <w:spacing w:val="-58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rth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 xml:space="preserve"> the natu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 d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ails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f the a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de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>ic tr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ing pr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m.</w:t>
      </w:r>
      <w:r>
        <w:rPr>
          <w:rFonts w:ascii="Arial" w:eastAsia="Arial" w:hAnsi="Arial" w:cs="Arial"/>
          <w:color w:val="000000"/>
          <w:spacing w:val="5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I appr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000000"/>
          <w:sz w:val="20"/>
          <w:szCs w:val="20"/>
        </w:rPr>
        <w:t>e of th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>m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unt of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time r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quested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s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cess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y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mplete the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000000"/>
          <w:sz w:val="20"/>
          <w:szCs w:val="20"/>
        </w:rPr>
        <w:t>als and o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b</w:t>
      </w:r>
      <w:r>
        <w:rPr>
          <w:rFonts w:ascii="Arial" w:eastAsia="Arial" w:hAnsi="Arial" w:cs="Arial"/>
          <w:color w:val="000000"/>
          <w:sz w:val="20"/>
          <w:szCs w:val="20"/>
        </w:rPr>
        <w:t>jectives of t</w:t>
      </w:r>
      <w:r>
        <w:rPr>
          <w:rFonts w:ascii="Arial" w:eastAsia="Arial" w:hAnsi="Arial" w:cs="Arial"/>
          <w:b/>
          <w:bCs/>
          <w:color w:val="000000"/>
          <w:spacing w:val="1"/>
          <w:w w:val="95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>e trai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g. With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this letter I </w:t>
      </w:r>
      <w:r>
        <w:rPr>
          <w:rFonts w:ascii="Arial" w:eastAsia="Arial" w:hAnsi="Arial" w:cs="Arial"/>
          <w:color w:val="00000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ecomme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d 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h</w:t>
      </w:r>
      <w:r>
        <w:rPr>
          <w:rFonts w:ascii="Arial" w:eastAsia="Arial" w:hAnsi="Arial" w:cs="Arial"/>
          <w:color w:val="000000"/>
          <w:sz w:val="20"/>
          <w:szCs w:val="20"/>
        </w:rPr>
        <w:t>at you auth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ize this </w:t>
      </w:r>
      <w:r>
        <w:rPr>
          <w:rFonts w:ascii="Arial" w:eastAsia="Arial" w:hAnsi="Arial" w:cs="Arial"/>
          <w:color w:val="000000"/>
          <w:sz w:val="20"/>
          <w:szCs w:val="20"/>
        </w:rPr>
        <w:t>stud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t t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partici</w:t>
      </w:r>
      <w:r>
        <w:rPr>
          <w:rFonts w:ascii="Arial" w:eastAsia="Arial" w:hAnsi="Arial" w:cs="Arial"/>
          <w:color w:val="000000"/>
          <w:spacing w:val="8"/>
          <w:sz w:val="20"/>
          <w:szCs w:val="20"/>
        </w:rPr>
        <w:t>p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e in the “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demic 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ing” progr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000000"/>
          <w:w w:val="95"/>
          <w:sz w:val="20"/>
          <w:szCs w:val="20"/>
        </w:rPr>
        <w:t>m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that I h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ve des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ribed.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19" w:line="200" w:lineRule="exact"/>
        <w:rPr>
          <w:rFonts w:ascii="Arial" w:eastAsia="Arial" w:hAnsi="Arial" w:cs="Arial"/>
          <w:sz w:val="20"/>
          <w:szCs w:val="20"/>
        </w:rPr>
      </w:pPr>
    </w:p>
    <w:p w:rsidR="00D5579D" w:rsidRDefault="00D5579D">
      <w:pPr>
        <w:sectPr w:rsidR="00D5579D">
          <w:type w:val="continuous"/>
          <w:pgSz w:w="12240" w:h="15840"/>
          <w:pgMar w:top="513" w:right="721" w:bottom="715" w:left="721" w:header="720" w:footer="720" w:gutter="0"/>
          <w:cols w:space="708"/>
        </w:sectPr>
      </w:pPr>
    </w:p>
    <w:p w:rsidR="00D5579D" w:rsidRDefault="00976A0F">
      <w:pPr>
        <w:spacing w:after="0" w:line="240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lastRenderedPageBreak/>
        <w:t>S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g</w:t>
      </w:r>
      <w:r>
        <w:rPr>
          <w:rFonts w:ascii="Arial" w:eastAsia="Arial" w:hAnsi="Arial" w:cs="Arial"/>
          <w:color w:val="000000"/>
          <w:sz w:val="16"/>
          <w:szCs w:val="16"/>
        </w:rPr>
        <w:t>n</w:t>
      </w:r>
      <w:r>
        <w:rPr>
          <w:rFonts w:ascii="Arial" w:eastAsia="Arial" w:hAnsi="Arial" w:cs="Arial"/>
          <w:color w:val="000000"/>
          <w:spacing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t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ure 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o</w:t>
      </w:r>
      <w:r>
        <w:rPr>
          <w:rFonts w:ascii="Arial" w:eastAsia="Arial" w:hAnsi="Arial" w:cs="Arial"/>
          <w:color w:val="000000"/>
          <w:sz w:val="16"/>
          <w:szCs w:val="16"/>
        </w:rPr>
        <w:t>f the</w:t>
      </w:r>
      <w:r>
        <w:rPr>
          <w:rFonts w:ascii="Arial" w:eastAsia="Arial" w:hAnsi="Arial" w:cs="Arial"/>
          <w:color w:val="000000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Aca</w:t>
      </w:r>
      <w:r>
        <w:rPr>
          <w:rFonts w:ascii="Arial" w:eastAsia="Arial" w:hAnsi="Arial" w:cs="Arial"/>
          <w:color w:val="000000"/>
          <w:spacing w:val="-1"/>
          <w:sz w:val="16"/>
          <w:szCs w:val="16"/>
        </w:rPr>
        <w:t>d</w:t>
      </w:r>
      <w:r>
        <w:rPr>
          <w:rFonts w:ascii="Arial" w:eastAsia="Arial" w:hAnsi="Arial" w:cs="Arial"/>
          <w:color w:val="000000"/>
          <w:sz w:val="16"/>
          <w:szCs w:val="16"/>
        </w:rPr>
        <w:t>em</w:t>
      </w:r>
      <w:r>
        <w:rPr>
          <w:rFonts w:ascii="Arial" w:eastAsia="Arial" w:hAnsi="Arial" w:cs="Arial"/>
          <w:color w:val="000000"/>
          <w:spacing w:val="1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 xml:space="preserve">c 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A</w:t>
      </w:r>
      <w:r>
        <w:rPr>
          <w:rFonts w:ascii="Arial" w:eastAsia="Arial" w:hAnsi="Arial" w:cs="Arial"/>
          <w:color w:val="000000"/>
          <w:sz w:val="16"/>
          <w:szCs w:val="16"/>
        </w:rPr>
        <w:t>d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>ser or</w:t>
      </w:r>
      <w:r>
        <w:rPr>
          <w:rFonts w:ascii="Arial" w:eastAsia="Arial" w:hAnsi="Arial" w:cs="Arial"/>
          <w:color w:val="00000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D</w:t>
      </w:r>
      <w:r>
        <w:rPr>
          <w:rFonts w:ascii="Arial" w:eastAsia="Arial" w:hAnsi="Arial" w:cs="Arial"/>
          <w:color w:val="000000"/>
          <w:sz w:val="16"/>
          <w:szCs w:val="16"/>
        </w:rPr>
        <w:t>epa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r</w:t>
      </w:r>
      <w:r>
        <w:rPr>
          <w:rFonts w:ascii="Arial" w:eastAsia="Arial" w:hAnsi="Arial" w:cs="Arial"/>
          <w:color w:val="000000"/>
          <w:sz w:val="16"/>
          <w:szCs w:val="16"/>
        </w:rPr>
        <w:t>tm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en</w:t>
      </w:r>
      <w:r>
        <w:rPr>
          <w:rFonts w:ascii="Arial" w:eastAsia="Arial" w:hAnsi="Arial" w:cs="Arial"/>
          <w:color w:val="000000"/>
          <w:sz w:val="16"/>
          <w:szCs w:val="16"/>
        </w:rPr>
        <w:t>t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Cha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z w:val="16"/>
          <w:szCs w:val="16"/>
        </w:rPr>
        <w:t>r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19" w:line="200" w:lineRule="exact"/>
        <w:rPr>
          <w:rFonts w:ascii="Arial" w:eastAsia="Arial" w:hAnsi="Arial" w:cs="Arial"/>
          <w:sz w:val="20"/>
          <w:szCs w:val="20"/>
        </w:rPr>
      </w:pPr>
    </w:p>
    <w:p w:rsidR="00D5579D" w:rsidRDefault="00976A0F">
      <w:pPr>
        <w:spacing w:after="0" w:line="233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E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m</w:t>
      </w:r>
      <w:r>
        <w:rPr>
          <w:rFonts w:ascii="Arial" w:eastAsia="Arial" w:hAnsi="Arial" w:cs="Arial"/>
          <w:color w:val="000000"/>
          <w:sz w:val="16"/>
          <w:szCs w:val="16"/>
        </w:rPr>
        <w:t>a</w:t>
      </w:r>
      <w:r>
        <w:rPr>
          <w:rFonts w:ascii="Arial" w:eastAsia="Arial" w:hAnsi="Arial" w:cs="Arial"/>
          <w:color w:val="000000"/>
          <w:spacing w:val="1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l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00000"/>
          <w:sz w:val="16"/>
          <w:szCs w:val="16"/>
        </w:rPr>
        <w:t>(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h</w:t>
      </w:r>
      <w:r>
        <w:rPr>
          <w:rFonts w:ascii="Arial" w:eastAsia="Arial" w:hAnsi="Arial" w:cs="Arial"/>
          <w:color w:val="000000"/>
          <w:sz w:val="16"/>
          <w:szCs w:val="16"/>
        </w:rPr>
        <w:t>aw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a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.</w:t>
      </w:r>
      <w:r>
        <w:rPr>
          <w:rFonts w:ascii="Arial" w:eastAsia="Arial" w:hAnsi="Arial" w:cs="Arial"/>
          <w:color w:val="000000"/>
          <w:sz w:val="16"/>
          <w:szCs w:val="16"/>
        </w:rPr>
        <w:t>edu)</w:t>
      </w:r>
    </w:p>
    <w:p w:rsidR="00D5579D" w:rsidRDefault="00976A0F">
      <w:pPr>
        <w:spacing w:after="0" w:line="240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color w:val="000000"/>
          <w:sz w:val="16"/>
          <w:szCs w:val="16"/>
        </w:rPr>
        <w:lastRenderedPageBreak/>
        <w:t>Pr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n</w:t>
      </w:r>
      <w:r>
        <w:rPr>
          <w:rFonts w:ascii="Arial" w:eastAsia="Arial" w:hAnsi="Arial" w:cs="Arial"/>
          <w:color w:val="000000"/>
          <w:sz w:val="16"/>
          <w:szCs w:val="16"/>
        </w:rPr>
        <w:t>t Na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m</w:t>
      </w:r>
      <w:r>
        <w:rPr>
          <w:rFonts w:ascii="Arial" w:eastAsia="Arial" w:hAnsi="Arial" w:cs="Arial"/>
          <w:color w:val="000000"/>
          <w:sz w:val="16"/>
          <w:szCs w:val="16"/>
        </w:rPr>
        <w:t>e</w:t>
      </w:r>
    </w:p>
    <w:p w:rsidR="00D5579D" w:rsidRDefault="00D5579D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D5579D">
      <w:pPr>
        <w:spacing w:after="19" w:line="200" w:lineRule="exact"/>
        <w:rPr>
          <w:rFonts w:ascii="Arial" w:eastAsia="Arial" w:hAnsi="Arial" w:cs="Arial"/>
          <w:sz w:val="20"/>
          <w:szCs w:val="20"/>
        </w:rPr>
      </w:pPr>
    </w:p>
    <w:p w:rsidR="00D5579D" w:rsidRDefault="00976A0F">
      <w:pPr>
        <w:spacing w:after="0" w:line="233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Date</w:t>
      </w:r>
    </w:p>
    <w:p w:rsidR="00D5579D" w:rsidRDefault="00D5579D">
      <w:pPr>
        <w:sectPr w:rsidR="00D5579D">
          <w:type w:val="continuous"/>
          <w:pgSz w:w="12240" w:h="15840"/>
          <w:pgMar w:top="513" w:right="721" w:bottom="715" w:left="721" w:header="720" w:footer="720" w:gutter="0"/>
          <w:cols w:num="2" w:space="708" w:equalWidth="0">
            <w:col w:w="3944" w:space="2536"/>
            <w:col w:w="4316" w:space="0"/>
          </w:cols>
        </w:sectPr>
      </w:pPr>
    </w:p>
    <w:p w:rsidR="00D5579D" w:rsidRDefault="00D5579D">
      <w:pPr>
        <w:spacing w:after="16" w:line="220" w:lineRule="exact"/>
        <w:rPr>
          <w:rFonts w:ascii="Times New Roman" w:eastAsia="Times New Roman" w:hAnsi="Times New Roman" w:cs="Times New Roman"/>
          <w:szCs w:val="22"/>
        </w:rPr>
      </w:pPr>
    </w:p>
    <w:p w:rsidR="00D5579D" w:rsidRDefault="00976A0F">
      <w:pPr>
        <w:spacing w:after="0" w:line="240" w:lineRule="auto"/>
        <w:ind w:left="1330" w:right="-20"/>
        <w:rPr>
          <w:rFonts w:ascii="Arial" w:eastAsia="Arial" w:hAnsi="Arial" w:cs="Arial"/>
          <w:color w:val="000000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937" behindDoc="1" locked="0" layoutInCell="0" allowOverlap="1">
                <wp:simplePos x="0" y="0"/>
                <wp:positionH relativeFrom="page">
                  <wp:posOffset>359568</wp:posOffset>
                </wp:positionH>
                <wp:positionV relativeFrom="paragraph">
                  <wp:posOffset>-94393</wp:posOffset>
                </wp:positionV>
                <wp:extent cx="7045325" cy="1444625"/>
                <wp:effectExtent l="0" t="0" r="0" b="0"/>
                <wp:wrapNone/>
                <wp:docPr id="192" name="drawingObject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5325" cy="1444625"/>
                          <a:chOff x="0" y="0"/>
                          <a:chExt cx="7045325" cy="1444625"/>
                        </a:xfrm>
                        <a:noFill/>
                      </wpg:grpSpPr>
                      <wps:wsp>
                        <wps:cNvPr id="193" name="Shape 193"/>
                        <wps:cNvSpPr/>
                        <wps:spPr>
                          <a:xfrm>
                            <a:off x="79343" y="1217422"/>
                            <a:ext cx="28727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7273">
                                <a:moveTo>
                                  <a:pt x="0" y="0"/>
                                </a:moveTo>
                                <a:lnTo>
                                  <a:pt x="287273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4" name="Shape 194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5" name="Shape 195"/>
                        <wps:cNvSpPr/>
                        <wps:spPr>
                          <a:xfrm>
                            <a:off x="366617" y="1217422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6" name="Shape 196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7" name="Shape 197"/>
                        <wps:cNvSpPr/>
                        <wps:spPr>
                          <a:xfrm>
                            <a:off x="1092803" y="1217422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8" name="Shape 198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199" name="Shape 199"/>
                        <wps:cNvSpPr/>
                        <wps:spPr>
                          <a:xfrm>
                            <a:off x="1818988" y="1217422"/>
                            <a:ext cx="72618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7">
                                <a:moveTo>
                                  <a:pt x="0" y="0"/>
                                </a:moveTo>
                                <a:lnTo>
                                  <a:pt x="726187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0" name="Shape 200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1" name="Shape 201"/>
                        <wps:cNvSpPr/>
                        <wps:spPr>
                          <a:xfrm>
                            <a:off x="2545175" y="1217422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2" name="Shape 202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3" name="Shape 203"/>
                        <wps:cNvSpPr/>
                        <wps:spPr>
                          <a:xfrm>
                            <a:off x="3271360" y="1217422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4" name="Shape 204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5" name="Shape 205"/>
                        <wps:cNvSpPr/>
                        <wps:spPr>
                          <a:xfrm>
                            <a:off x="3997545" y="1217422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6" name="Shape 206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7" name="Shape 207"/>
                        <wps:cNvSpPr/>
                        <wps:spPr>
                          <a:xfrm>
                            <a:off x="4725637" y="657352"/>
                            <a:ext cx="0" cy="83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381">
                                <a:moveTo>
                                  <a:pt x="0" y="838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08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8" name="Shape 208"/>
                        <wps:cNvSpPr/>
                        <wps:spPr>
                          <a:xfrm>
                            <a:off x="4723733" y="1217422"/>
                            <a:ext cx="7261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5">
                                <a:moveTo>
                                  <a:pt x="0" y="0"/>
                                </a:moveTo>
                                <a:lnTo>
                                  <a:pt x="726185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09" name="Shape 209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0" name="Shape 210"/>
                        <wps:cNvSpPr/>
                        <wps:spPr>
                          <a:xfrm>
                            <a:off x="5449919" y="1217422"/>
                            <a:ext cx="726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4">
                                <a:moveTo>
                                  <a:pt x="0" y="0"/>
                                </a:moveTo>
                                <a:lnTo>
                                  <a:pt x="726184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1" name="Shape 211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2" name="Shape 212"/>
                        <wps:cNvSpPr/>
                        <wps:spPr>
                          <a:xfrm>
                            <a:off x="6176103" y="1217422"/>
                            <a:ext cx="72618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6186">
                                <a:moveTo>
                                  <a:pt x="0" y="0"/>
                                </a:moveTo>
                                <a:lnTo>
                                  <a:pt x="726186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3" name="Shape 213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4" name="Shape 214"/>
                        <wps:cNvSpPr/>
                        <wps:spPr>
                          <a:xfrm>
                            <a:off x="6902290" y="1217422"/>
                            <a:ext cx="7162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628">
                                <a:moveTo>
                                  <a:pt x="0" y="0"/>
                                </a:moveTo>
                                <a:lnTo>
                                  <a:pt x="71628" y="0"/>
                                </a:lnTo>
                              </a:path>
                            </a:pathLst>
                          </a:custGeom>
                          <a:noFill/>
                          <a:ln w="6095" cap="flat">
                            <a:solidFill>
                              <a:srgbClr val="000000"/>
                            </a:solidFill>
                            <a:prstDash/>
                          </a:ln>
                        </wps:spPr>
                        <wps:bodyPr vertOverflow="overflow" horzOverflow="overflow" vert="horz" lIns="91440" tIns="45720" rIns="91440" bIns="45720" anchor="t"/>
                      </wps:wsp>
                      <wps:wsp>
                        <wps:cNvPr id="215" name="Shape 215"/>
                        <wps:cNvSpPr/>
                        <wps:spPr>
                          <a:xfrm>
                            <a:off x="0" y="0"/>
                            <a:ext cx="7045325" cy="1444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45325" h="1444625">
                                <a:moveTo>
                                  <a:pt x="2381" y="0"/>
                                </a:moveTo>
                                <a:lnTo>
                                  <a:pt x="7038975" y="3175"/>
                                </a:lnTo>
                                <a:lnTo>
                                  <a:pt x="70421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7042150" y="1438275"/>
                                </a:lnTo>
                                <a:lnTo>
                                  <a:pt x="7038975" y="1441450"/>
                                </a:lnTo>
                                <a:lnTo>
                                  <a:pt x="7038975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6350"/>
                                </a:lnTo>
                                <a:lnTo>
                                  <a:pt x="7038975" y="6350"/>
                                </a:lnTo>
                                <a:lnTo>
                                  <a:pt x="7038975" y="3175"/>
                                </a:lnTo>
                                <a:lnTo>
                                  <a:pt x="2381" y="0"/>
                                </a:lnTo>
                                <a:lnTo>
                                  <a:pt x="2381" y="1438275"/>
                                </a:lnTo>
                                <a:lnTo>
                                  <a:pt x="6350" y="1438275"/>
                                </a:lnTo>
                                <a:lnTo>
                                  <a:pt x="6350" y="1441450"/>
                                </a:lnTo>
                                <a:lnTo>
                                  <a:pt x="2381" y="1438275"/>
                                </a:lnTo>
                                <a:lnTo>
                                  <a:pt x="2381" y="6350"/>
                                </a:lnTo>
                                <a:lnTo>
                                  <a:pt x="6350" y="3175"/>
                                </a:lnTo>
                                <a:lnTo>
                                  <a:pt x="6350" y="6350"/>
                                </a:lnTo>
                                <a:lnTo>
                                  <a:pt x="2381" y="6350"/>
                                </a:lnTo>
                                <a:lnTo>
                                  <a:pt x="2381" y="0"/>
                                </a:lnTo>
                                <a:lnTo>
                                  <a:pt x="0" y="3175"/>
                                </a:lnTo>
                                <a:lnTo>
                                  <a:pt x="0" y="1441450"/>
                                </a:lnTo>
                                <a:lnTo>
                                  <a:pt x="2381" y="1444625"/>
                                </a:lnTo>
                                <a:lnTo>
                                  <a:pt x="7042150" y="1444625"/>
                                </a:lnTo>
                                <a:lnTo>
                                  <a:pt x="7045325" y="1441450"/>
                                </a:lnTo>
                                <a:lnTo>
                                  <a:pt x="7045325" y="3175"/>
                                </a:lnTo>
                                <a:lnTo>
                                  <a:pt x="7042150" y="0"/>
                                </a:lnTo>
                                <a:lnTo>
                                  <a:pt x="238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vertOverflow="overflow" horzOverflow="overflow" vert="horz" lIns="91440" tIns="45720" rIns="91440" bIns="4572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id="drawingObject192" o:spid="_x0000_s1026" style="position:absolute;margin-left:28.3pt;margin-top:-7.45pt;width:554.75pt;height:113.75pt;z-index:-503314543;mso-wrap-distance-left:0;mso-wrap-distance-right:0;mso-position-horizontal-relative:page" coordsize="70453,14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" o:allowincell="f">
                <v:shape id="Shape 193" o:spid="_x0000_s1027" style="position:absolute;left:793;top:12174;width:2873;height:0;visibility:visible;mso-wrap-style:square;v-text-anchor:top" coordsize="28727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pxIsEA&#10;AADcAAAADwAAAGRycy9kb3ducmV2LnhtbERPS2sCMRC+C/6HMIIX0WzXInZrFCkUe/R1sLdhM92s&#10;biZLkur23xuh4G0+vucsVp1txJV8qB0reJlkIIhLp2uuFBwPn+M5iBCRNTaOScEfBVgt+70FFtrd&#10;eEfXfaxECuFQoAITY1tIGUpDFsPEtcSJ+3HeYkzQV1J7vKVw28g8y2bSYs2pwWBLH4bKy/7XKnjd&#10;0Wibn84H8vX3OeblJjeelRoOuvU7iEhdfIr/3V86zX+bwuOZdIFc3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qcSLBAAAA3AAAAA8AAAAAAAAAAAAAAAAAmAIAAGRycy9kb3du&#10;cmV2LnhtbFBLBQYAAAAABAAEAPUAAACGAwAAAAA=&#10;" path="m,l287273,e" filled="f" strokeweight=".16931mm">
                  <v:path arrowok="t" textboxrect="0,0,287273,0"/>
                </v:shape>
                <v:shape id="Shape 194" o:spid="_x0000_s1028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bxUsYA&#10;AADcAAAADwAAAGRycy9kb3ducmV2LnhtbESPW2sCMRCF3wv+hzBC37pZS7G6mpW2IG2hL14QfBs2&#10;417cTJYk1W1/vREE32Y4Z853Zr7oTStO5HxtWcEoSUEQF1bXXCrYbpZPExA+IGtsLZOCP/KwyAcP&#10;c8y0PfOKTutQihjCPkMFVQhdJqUvKjLoE9sRR+1gncEQV1dK7fAcw00rn9N0LA3WHAkVdvRRUXFc&#10;/5rIZS39st65n+/Psd7t/9+b5nWl1OOwf5uBCNSHu/l2/aVj/ekLXJ+JE8j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hbxUsYAAADcAAAADwAAAAAAAAAAAAAAAACYAgAAZHJz&#10;L2Rvd25yZXYueG1sUEsFBgAAAAAEAAQA9QAAAIsDAAAAAA==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195" o:spid="_x0000_s1029" style="position:absolute;left:3666;top:12174;width:7262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SHNpsMA&#10;AADcAAAADwAAAGRycy9kb3ducmV2LnhtbERPTWvCQBC9F/oflil4azZVKk3qKkUQlJ5MpL1Os9Mk&#10;NDubZtck+utdQfA2j/c5i9VoGtFT52rLCl6iGARxYXXNpYJDvnl+A+E8ssbGMik4kYPV8vFhgam2&#10;A++pz3wpQgi7FBVU3replK6oyKCLbEscuF/bGfQBdqXUHQ4h3DRyGsdzabDm0FBhS+uKir/saBTM&#10;8yTpf2bDV3/eHfl7dPn/Z3ZWavI0fryD8DT6u/jm3uowP3mF6zPhArm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SHNpsMAAADcAAAADwAAAAAAAAAAAAAAAACYAgAAZHJzL2Rv&#10;d25yZXYueG1sUEsFBgAAAAAEAAQA9QAAAIgDAAAAAA==&#10;" path="m,l726186,e" filled="f" strokeweight=".16931mm">
                  <v:path arrowok="t" textboxrect="0,0,726186,0"/>
                </v:shape>
                <v:shape id="Shape 196" o:spid="_x0000_s1030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jKvsYA&#10;AADcAAAADwAAAGRycy9kb3ducmV2LnhtbESPT2sCMRDF74V+hzCF3mrWHtZ2NSsqSCt40ZYFb8Nm&#10;3D9uJkuS6tZPb4RCbzO8N+/3ZjYfTCfO5HxjWcF4lIAgLq1uuFLw/bV+eQPhA7LGzjIp+CUP8/zx&#10;YYaZthfe0XkfKhFD2GeooA6hz6T0ZU0G/cj2xFE7WmcwxNVVUju8xHDTydckSaXBhiOhxp5WNZWn&#10;/Y+JXNbSr5vCbTcfqS4O12XbTnZKPT8NiymIQEP4N/9df+pY/z2F+zNxAp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YjKvsYAAADcAAAADwAAAAAAAAAAAAAAAACYAgAAZHJz&#10;L2Rvd25yZXYueG1sUEsFBgAAAAAEAAQA9QAAAIsDAAAAAA==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197" o:spid="_x0000_s1031" style="position:absolute;left:10928;top:12174;width:7261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IIrMMA&#10;AADcAAAADwAAAGRycy9kb3ducmV2LnhtbERPzWrCQBC+C77DMoXedNPSaozZiAhCe+hBzQMM2TEb&#10;zM7G7NakffpuQfA2H9/v5JvRtuJGvW8cK3iZJyCIK6cbrhWUp/0sBeEDssbWMSn4IQ+bYjrJMdNu&#10;4APdjqEWMYR9hgpMCF0mpa8MWfRz1xFH7ux6iyHCvpa6xyGG21a+JslCWmw4NhjsaGeouhy/rYKW&#10;t93u/HX9fNsvh9OvseV7mpZKPT+N2zWIQGN4iO/uDx3nr5bw/0y8QB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IIrMMAAADcAAAADwAAAAAAAAAAAAAAAACYAgAAZHJzL2Rv&#10;d25yZXYueG1sUEsFBgAAAAAEAAQA9QAAAIgDAAAAAA==&#10;" path="m,l726185,e" filled="f" strokeweight=".16931mm">
                  <v:path arrowok="t" textboxrect="0,0,726185,0"/>
                </v:shape>
                <v:shape id="Shape 198" o:spid="_x0000_s1032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v7V8UA&#10;AADcAAAADwAAAGRycy9kb3ducmV2LnhtbESPTWvCQBCG70L/wzJCb7rRg9roKq0gbaEXbQn0NmTH&#10;JDY7G3a3mvrrOwfB2wzzfjyz2vSuVWcKsfFsYDLOQBGX3jZcGfj63I0WoGJCtth6JgN/FGGzfhis&#10;MLf+wns6H1KlJIRjjgbqlLpc61jW5DCOfUcst6MPDpOsodI24EXCXaunWTbTDhuWhho72tZU/hx+&#10;nfSy1XHXFOHj/XVmi+/ry+k03xvzOOyfl6AS9ekuvrnfrOA/Ca08IxPo9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W/tX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199" o:spid="_x0000_s1033" style="position:absolute;left:18189;top:12174;width:7262;height:0;visibility:visible;mso-wrap-style:square;v-text-anchor:top" coordsize="72618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/q2MMA&#10;AADcAAAADwAAAGRycy9kb3ducmV2LnhtbERPTUvDQBC9C/6HZQRvdmMpYtNui5RalArFtvQ8ZKdJ&#10;SHY27o5p9Ne7guBtHu9z5svBtaqnEGvPBu5HGSjiwtuaSwPHw/PdI6goyBZbz2TgiyIsF9dXc8yt&#10;v/A79XspVQrhmKOBSqTLtY5FRQ7jyHfEiTv74FASDKW2AS8p3LV6nGUP2mHNqaHCjlYVFc3+0xnY&#10;ut3HMXy/rk/jzaTpt40Ub0GMub0ZnmaghAb5F/+5X2yaP53C7zPpAr3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l/q2MMAAADcAAAADwAAAAAAAAAAAAAAAACYAgAAZHJzL2Rv&#10;d25yZXYueG1sUEsFBgAAAAAEAAQA9QAAAIgDAAAAAA==&#10;" path="m,l726187,e" filled="f" strokeweight=".16931mm">
                  <v:path arrowok="t" textboxrect="0,0,726187,0"/>
                </v:shape>
                <v:shape id="Shape 200" o:spid="_x0000_s1034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IDqsQA&#10;AADcAAAADwAAAGRycy9kb3ducmV2LnhtbESPQWvCQBSE74L/YXlCb83GHrSkWUUL0hZ6iZZAb4/s&#10;axLNvg27W5P217uC4HGYmW+YfD2aTpzJ+daygnmSgiCurG65VvB12D0+g/ABWWNnmRT8kYf1ajrJ&#10;MdN24ILO+1CLCGGfoYImhD6T0lcNGfSJ7Ymj92OdwRClq6V2OES46eRTmi6kwZbjQoM9vTZUnfa/&#10;Ju6yln7Xlu7z422hy+//7fG4LJR6mI2bFxCBxnAP39rvWkEkwvVMPAJyd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4CA6rEAAAA3AAAAA8AAAAAAAAAAAAAAAAAmAIAAGRycy9k&#10;b3ducmV2LnhtbFBLBQYAAAAABAAEAPUAAACJAwAAAAA=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01" o:spid="_x0000_s1035" style="position:absolute;left:25451;top:12174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8Xh8UA&#10;AADcAAAADwAAAGRycy9kb3ducmV2LnhtbESPT4vCMBTE7wt+h/CEvSyamoOUahT/sLDgYV0Vz4/m&#10;2Rabl9JE2/XTbwRhj8PM/IaZL3tbizu1vnKsYTJOQBDnzlRcaDgdP0cpCB+QDdaOScMveVguBm9z&#10;zIzr+Ifuh1CICGGfoYYyhCaT0uclWfRj1xBH7+JaiyHKtpCmxS7CbS1VkkylxYrjQokNbUrKr4eb&#10;1XBeqw+lHucLpfR9rLabbpde91q/D/vVDESgPvyHX+0vo0ElE3ieiUd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PxeHxQAAANwAAAAPAAAAAAAAAAAAAAAAAJgCAABkcnMv&#10;ZG93bnJldi54bWxQSwUGAAAAAAQABAD1AAAAigMAAAAA&#10;" path="m,l726184,e" filled="f" strokeweight=".16931mm">
                  <v:path arrowok="t" textboxrect="0,0,726184,0"/>
                </v:shape>
                <v:shape id="Shape 202" o:spid="_x0000_s1036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w4RsUA&#10;AADcAAAADwAAAGRycy9kb3ducmV2LnhtbESPzWrCQBSF94W+w3CF7nRiFlFSR2kLwRbcJIrQ3SVz&#10;m8Rm7oSZUVOf3ikUujycn4+z2oymFxdyvrOsYD5LQBDXVnfcKDjsi+kShA/IGnvLpOCHPGzWjw8r&#10;zLW9ckmXKjQijrDPUUEbwpBL6euWDPqZHYij92WdwRCla6R2eI3jppdpkmTSYMeR0OJAby3V39XZ&#10;RC5r6Yvu6HYf20wfP2+vp9OiVOppMr48gwg0hv/wX/tdK0iTFH7PxCMg1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nDhG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03" o:spid="_x0000_s1037" style="position:absolute;left:32713;top:12174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b6VMQA&#10;AADcAAAADwAAAGRycy9kb3ducmV2LnhtbESPQWvCQBSE7wX/w/IEb3Wjthqiq4gg2EMP1fyAR/aZ&#10;DWbfxuxqYn99tyB4HGbmG2a16W0t7tT6yrGCyTgBQVw4XXGpID/t31MQPiBrrB2Tggd52KwHbyvM&#10;tOv4h+7HUIoIYZ+hAhNCk0npC0MW/dg1xNE7u9ZiiLItpW6xi3Bby2mSzKXFiuOCwYZ2horL8WYV&#10;1Lxtdufv69fHftGdfo3NP9M0V2o07LdLEIH68Ao/2wetYJrM4P9MPAJ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2+lTEAAAA3AAAAA8AAAAAAAAAAAAAAAAAmAIAAGRycy9k&#10;b3ducmV2LnhtbFBLBQYAAAAABAAEAPUAAACJAwAAAAA=&#10;" path="m,l726185,e" filled="f" strokeweight=".16931mm">
                  <v:path arrowok="t" textboxrect="0,0,726185,0"/>
                </v:shape>
                <v:shape id="Shape 204" o:spid="_x0000_s1038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kFqcMA&#10;AADcAAAADwAAAGRycy9kb3ducmV2LnhtbESPzYrCMBSF94LvEK4wO00VUekYRQVxBtyogzC7S3On&#10;rTY3JYna8emNILg8nJ+PM503phJXcr60rKDfS0AQZ1aXnCv4Oay7ExA+IGusLJOCf/Iwn7VbU0y1&#10;vfGOrvuQizjCPkUFRQh1KqXPCjLoe7Ymjt6fdQZDlC6X2uEtjptKDpJkJA2WHAkF1rQqKDvvLyZy&#10;WUu/Lo9u+70Z6ePvfXk6jXdKfXSaxSeIQE14h1/tL61gkAzheSYeAT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TkFqcMAAADcAAAADwAAAAAAAAAAAAAAAACYAgAAZHJzL2Rv&#10;d25yZXYueG1sUEsFBgAAAAAEAAQA9QAAAIgDAAAAAA==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05" o:spid="_x0000_s1039" style="position:absolute;left:39975;top:12174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PHu8QA&#10;AADcAAAADwAAAGRycy9kb3ducmV2LnhtbESPQYvCMBSE7wv+h/AEb2uq6FqqUUQQdg8e1P6AR/Ns&#10;is1LbbK2+us3grDHYWa+YVab3tbiTq2vHCuYjBMQxIXTFZcK8vP+MwXhA7LG2jEpeJCHzXrwscJM&#10;u46PdD+FUkQI+wwVmBCaTEpfGLLox64hjt7FtRZDlG0pdYtdhNtaTpPkS1qsOC4YbGhnqLiefq2C&#10;mrfN7nK4/cz2i+78NDafp2mu1GjYb5cgAvXhP/xuf2sF02QOrzPxCM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nTx7vEAAAA3AAAAA8AAAAAAAAAAAAAAAAAmAIAAGRycy9k&#10;b3ducmV2LnhtbFBLBQYAAAAABAAEAPUAAACJAwAAAAA=&#10;" path="m,l726185,e" filled="f" strokeweight=".16931mm">
                  <v:path arrowok="t" textboxrect="0,0,726185,0"/>
                </v:shape>
                <v:shape id="Shape 206" o:spid="_x0000_s1040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c+RcUA&#10;AADcAAAADwAAAGRycy9kb3ducmV2LnhtbESPy2rDMBBF94X+g5hAd7GcLJzgRgltIaSFbPLA0N1g&#10;TW2n1shIiu3m66NCocvLfRzuajOaVvTkfGNZwSxJQRCXVjdcKTifttMlCB+QNbaWScEPedisHx9W&#10;mGs78IH6Y6hEHGGfo4I6hC6X0pc1GfSJ7Yij92WdwRClq6R2OMRx08p5mmbSYMORUGNHbzWV38er&#10;iVzW0m+bwu0/dpkuPm+vl8vioNTTZHx5BhFoDP/hv/a7VjBPM/g9E4+AX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pz5F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07" o:spid="_x0000_s1041" style="position:absolute;left:47256;top:6573;width:0;height:84;visibility:visible;mso-wrap-style:square;v-text-anchor:top" coordsize="0,83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NQz8YA&#10;AADcAAAADwAAAGRycy9kb3ducmV2LnhtbESPT2vCQBTE7wW/w/IEb3XTCI2kriJCaUCkNPVgb4/s&#10;yx+afRuzaxK/fbdQ6HGYmd8wm91kWjFQ7xrLCp6WEQjiwuqGKwXnz9fHNQjnkTW2lknBnRzstrOH&#10;DabajvxBQ+4rESDsUlRQe9+lUrqiJoNuaTvi4JW2N+iD7CupexwD3LQyjqJnabDhsFBjR4eaiu/8&#10;ZhS4Mjsmw6l5Ly4r+/Y1ltVluO6VWsyn/QsIT5P/D/+1M60gjhL4PROOgN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yNQz8YAAADcAAAADwAAAAAAAAAAAAAAAACYAgAAZHJz&#10;L2Rvd25yZXYueG1sUEsFBgAAAAAEAAQA9QAAAIsDAAAAAA==&#10;" path="m,8381l,e" filled="f" strokeweight=".1058mm">
                  <v:path arrowok="t" textboxrect="0,0,0,8381"/>
                </v:shape>
                <v:shape id="Shape 208" o:spid="_x0000_s1042" style="position:absolute;left:47237;top:12174;width:7262;height:0;visibility:visible;mso-wrap-style:square;v-text-anchor:top" coordsize="7261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JoJcAA&#10;AADcAAAADwAAAGRycy9kb3ducmV2LnhtbERPy4rCMBTdD/gP4QruxlTxUapRRBBmFi7UfsCluTbF&#10;5qY2GVv9+slCcHk47/W2t7V4UOsrxwom4wQEceF0xaWC/HL4TkH4gKyxdkwKnuRhuxl8rTHTruMT&#10;Pc6hFDGEfYYKTAhNJqUvDFn0Y9cQR+7qWoshwraUusUuhttaTpNkIS1WHBsMNrQ3VNzOf1ZBzbtm&#10;fz3ef2eHZXd5GZvP0zRXajTsdysQgfrwEb/dP1rBNIlr45l4BOTm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9JoJcAAAADcAAAADwAAAAAAAAAAAAAAAACYAgAAZHJzL2Rvd25y&#10;ZXYueG1sUEsFBgAAAAAEAAQA9QAAAIUDAAAAAA==&#10;" path="m,l726185,e" filled="f" strokeweight=".16931mm">
                  <v:path arrowok="t" textboxrect="0,0,726185,0"/>
                </v:shape>
                <v:shape id="Shape 209" o:spid="_x0000_s1043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iqN8UA&#10;AADcAAAADwAAAGRycy9kb3ducmV2LnhtbESPzWrCQBSF90LfYbiF7nTSLNI2OkpbCLXgRiuCu0vm&#10;msRm7oSZaYw+vSMUXB7Oz8eZLQbTip6cbywreJ4kIIhLqxuuFGx/ivErCB+QNbaWScGZPCzmD6MZ&#10;5tqeeE39JlQijrDPUUEdQpdL6cuaDPqJ7Yijd7DOYIjSVVI7PMVx08o0STJpsOFIqLGjz5rK382f&#10;iVzW0hfNzq2+vzK9218+jseXtVJPj8P7FESgIdzD/+2lVpAmb3A7E4+AnF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OKo3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10" o:spid="_x0000_s1044" style="position:absolute;left:54499;top:12174;width:7262;height:0;visibility:visible;mso-wrap-style:square;v-text-anchor:top" coordsize="726184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okwcEA&#10;AADcAAAADwAAAGRycy9kb3ducmV2LnhtbERPTYvCMBC9C/sfwgheRFNzkFKNoi4Lwh50VTwPzdgW&#10;m0lpsrbrrzcHYY+P971c97YWD2p95VjDbJqAIM6dqbjQcDl/TVIQPiAbrB2Thj/ysF59DJaYGdfx&#10;Dz1OoRAxhH2GGsoQmkxKn5dk0U9dQxy5m2sthgjbQpoWuxhua6mSZC4tVhwbSmxoV1J+P/1aDdet&#10;Giv1vN4opcO5+tx13+n9qPVo2G8WIAL14V/8du+NBjWL8+OZe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KqJMHBAAAA3AAAAA8AAAAAAAAAAAAAAAAAmAIAAGRycy9kb3du&#10;cmV2LnhtbFBLBQYAAAAABAAEAPUAAACGAwAAAAA=&#10;" path="m,l726184,e" filled="f" strokeweight=".16931mm">
                  <v:path arrowok="t" textboxrect="0,0,726184,0"/>
                </v:shape>
                <v:shape id="Shape 211" o:spid="_x0000_s1045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cw7MMA&#10;AADcAAAADwAAAGRycy9kb3ducmV2LnhtbESPS4vCMBSF9wP+h3AFd2NaFzpUo6gg44AbHwjuLs21&#10;rTY3Jclox19vBGGWh/P4OJNZa2pxI+crywrSfgKCOLe64kLBYb/6/ALhA7LG2jIp+CMPs2nnY4KZ&#10;tnfe0m0XChFH2GeooAyhyaT0eUkGfd82xNE7W2cwROkKqR3e47ip5SBJhtJgxZFQYkPLkvLr7tdE&#10;LmvpV9XRbX6+h/p4eiwul9FWqV63nY9BBGrDf/jdXmsFgzSF15l4BOT0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Jcw7MMAAADcAAAADwAAAAAAAAAAAAAAAACYAgAAZHJzL2Rv&#10;d25yZXYueG1sUEsFBgAAAAAEAAQA9QAAAIgDAAAAAA==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12" o:spid="_x0000_s1046" style="position:absolute;left:61761;top:12174;width:7261;height:0;visibility:visible;mso-wrap-style:square;v-text-anchor:top" coordsize="72618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439MQA&#10;AADcAAAADwAAAGRycy9kb3ducmV2LnhtbESPQWvCQBSE7wX/w/IEb3VjBKnRVUQoKD01Eb0+s88k&#10;mH2bZtck9dd3C4Ueh5n5hllvB1OLjlpXWVYwm0YgiHOrKy4UnLL31zcQziNrrC2Tgm9ysN2MXtaY&#10;aNvzJ3WpL0SAsEtQQel9k0jp8pIMuqltiIN3s61BH2RbSN1iH+CmlnEULaTBisNCiQ3tS8rv6cMo&#10;WGTLZXed9+fueXzwZXDZ10f6VGoyHnYrEJ4G/x/+ax+0gngWw++ZcATk5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+N/TEAAAA3AAAAA8AAAAAAAAAAAAAAAAAmAIAAGRycy9k&#10;b3ducmV2LnhtbFBLBQYAAAAABAAEAPUAAACJAwAAAAA=&#10;" path="m,l726186,e" filled="f" strokeweight=".16931mm">
                  <v:path arrowok="t" textboxrect="0,0,726186,0"/>
                </v:shape>
                <v:shape id="Shape 213" o:spid="_x0000_s1047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kLAMUA&#10;AADcAAAADwAAAGRycy9kb3ducmV2LnhtbESPX2vCMBTF3wd+h3AHe1tTO3CjGmUOyjbwRR0F3y7N&#10;ta02NyXJtPPTG2Hg4+H8+XFmi8F04kTOt5YVjJMUBHFldcu1gp9t8fwGwgdkjZ1lUvBHHhbz0cMM&#10;c23PvKbTJtQijrDPUUETQp9L6auGDPrE9sTR21tnMETpaqkdnuO46WSWphNpsOVIaLCnj4aq4+bX&#10;RC5r6Yu2dKvvz4kud5fl4fC6VurpcXifggg0hHv4v/2lFWTjF7idiUdA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CQsA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v:shape id="Shape 214" o:spid="_x0000_s1048" style="position:absolute;left:69022;top:12174;width:717;height:0;visibility:visible;mso-wrap-style:square;v-text-anchor:top" coordsize="7162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b2gsYA&#10;AADcAAAADwAAAGRycy9kb3ducmV2LnhtbESPQWsCMRSE74L/ITzBi9Ssi9iyNYoIgp5ELYXeXjev&#10;m62bl3UTde2vbwTB4zAz3zDTeWsrcaHGl44VjIYJCOLc6ZILBR+H1csbCB+QNVaOScGNPMxn3c4U&#10;M+2uvKPLPhQiQthnqMCEUGdS+tyQRT90NXH0flxjMUTZFFI3eI1wW8k0SSbSYslxwWBNS0P5cX+2&#10;CjZU6sV4tz2+mt9zPjj9fX6Hr1Spfq9dvIMI1IZn+NFeawXpaAz3M/EIyN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Qb2gsYAAADcAAAADwAAAAAAAAAAAAAAAACYAgAAZHJz&#10;L2Rvd25yZXYueG1sUEsFBgAAAAAEAAQA9QAAAIsDAAAAAA==&#10;" path="m,l71628,e" filled="f" strokeweight=".16931mm">
                  <v:path arrowok="t" textboxrect="0,0,71628,0"/>
                </v:shape>
                <v:shape id="Shape 215" o:spid="_x0000_s1049" style="position:absolute;width:70453;height:14446;visibility:visible;mso-wrap-style:square;v-text-anchor:top" coordsize="7045325,1444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6w278UA&#10;AADcAAAADwAAAGRycy9kb3ducmV2LnhtbESPX2vCMBTF3wd+h3AHe1tTC3OjGmUOyjbwRR0F3y7N&#10;ta02NyXJtPPTG2Hg4+H8+XFmi8F04kTOt5YVjJMUBHFldcu1gp9t8fwGwgdkjZ1lUvBHHhbz0cMM&#10;c23PvKbTJtQijrDPUUETQp9L6auGDPrE9sTR21tnMETpaqkdnuO46WSWphNpsOVIaLCnj4aq4+bX&#10;RC5r6Yu2dKvvz4kud5fl4fC6VurpcXifggg0hHv4v/2lFWTjF7idiUdA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rDbvxQAAANwAAAAPAAAAAAAAAAAAAAAAAJgCAABkcnMv&#10;ZG93bnJldi54bWxQSwUGAAAAAAQABAD1AAAAigMAAAAA&#10;" path="m2381,l7038975,3175r3175,3175l7038975,6350r,1431925l7042150,1438275r-3175,3175l7038975,1438275r-7032625,l6350,6350r7032625,l7038975,3175,2381,r,1438275l6350,1438275r,3175l2381,1438275,2381,6350,6350,3175r,3175l2381,6350,2381,,,3175,,1441450r2381,3175l7042150,1444625r3175,-3175l7045325,3175,7042150,,2381,e" fillcolor="black" stroked="f">
                  <v:path arrowok="t" textboxrect="0,0,7045325,1444625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000000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VALUA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I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ON </w:t>
      </w:r>
      <w:r>
        <w:rPr>
          <w:rFonts w:ascii="Arial" w:eastAsia="Arial" w:hAnsi="Arial" w:cs="Arial"/>
          <w:color w:val="000000"/>
          <w:spacing w:val="-2"/>
          <w:sz w:val="18"/>
          <w:szCs w:val="18"/>
        </w:rPr>
        <w:t>B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Y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 J-1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P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000000"/>
          <w:sz w:val="18"/>
          <w:szCs w:val="18"/>
        </w:rPr>
        <w:t>OG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M RES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000000"/>
          <w:sz w:val="18"/>
          <w:szCs w:val="18"/>
        </w:rPr>
        <w:t>ONS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I</w:t>
      </w:r>
      <w:r>
        <w:rPr>
          <w:rFonts w:ascii="Arial" w:eastAsia="Arial" w:hAnsi="Arial" w:cs="Arial"/>
          <w:color w:val="000000"/>
          <w:sz w:val="18"/>
          <w:szCs w:val="18"/>
        </w:rPr>
        <w:t>BLE OF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F</w:t>
      </w:r>
      <w:r>
        <w:rPr>
          <w:rFonts w:ascii="Arial" w:eastAsia="Arial" w:hAnsi="Arial" w:cs="Arial"/>
          <w:color w:val="000000"/>
          <w:sz w:val="18"/>
          <w:szCs w:val="18"/>
        </w:rPr>
        <w:t>IC</w:t>
      </w:r>
      <w:r>
        <w:rPr>
          <w:rFonts w:ascii="Arial" w:eastAsia="Arial" w:hAnsi="Arial" w:cs="Arial"/>
          <w:color w:val="000000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R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/</w:t>
      </w:r>
      <w:r>
        <w:rPr>
          <w:rFonts w:ascii="Arial" w:eastAsia="Arial" w:hAnsi="Arial" w:cs="Arial"/>
          <w:color w:val="000000"/>
          <w:sz w:val="18"/>
          <w:szCs w:val="18"/>
        </w:rPr>
        <w:t>AL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ERNA</w:t>
      </w:r>
      <w:r>
        <w:rPr>
          <w:rFonts w:ascii="Arial" w:eastAsia="Arial" w:hAnsi="Arial" w:cs="Arial"/>
          <w:color w:val="000000"/>
          <w:spacing w:val="5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 R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SPO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000000"/>
          <w:sz w:val="18"/>
          <w:szCs w:val="18"/>
        </w:rPr>
        <w:t>S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LE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000000"/>
          <w:sz w:val="18"/>
          <w:szCs w:val="18"/>
        </w:rPr>
        <w:t>F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F</w:t>
      </w:r>
      <w:r>
        <w:rPr>
          <w:rFonts w:ascii="Arial" w:eastAsia="Arial" w:hAnsi="Arial" w:cs="Arial"/>
          <w:color w:val="000000"/>
          <w:sz w:val="18"/>
          <w:szCs w:val="18"/>
        </w:rPr>
        <w:t>IC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R</w:t>
      </w:r>
    </w:p>
    <w:p w:rsidR="00D5579D" w:rsidRDefault="00D5579D">
      <w:pPr>
        <w:spacing w:after="18" w:line="220" w:lineRule="exact"/>
        <w:rPr>
          <w:rFonts w:ascii="Arial" w:eastAsia="Arial" w:hAnsi="Arial" w:cs="Arial"/>
          <w:szCs w:val="22"/>
        </w:rPr>
      </w:pPr>
    </w:p>
    <w:p w:rsidR="00D5579D" w:rsidRDefault="00976A0F">
      <w:pPr>
        <w:tabs>
          <w:tab w:val="left" w:pos="360"/>
          <w:tab w:val="left" w:pos="6525"/>
          <w:tab w:val="left" w:pos="7284"/>
        </w:tabs>
        <w:spacing w:after="0" w:line="299" w:lineRule="auto"/>
        <w:ind w:right="1426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1.</w:t>
      </w:r>
      <w:r>
        <w:rPr>
          <w:rFonts w:ascii="Arial" w:eastAsia="Arial" w:hAnsi="Arial" w:cs="Arial"/>
          <w:color w:val="000000"/>
          <w:sz w:val="18"/>
          <w:szCs w:val="18"/>
        </w:rPr>
        <w:tab/>
        <w:t>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have rev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w</w:t>
      </w:r>
      <w:r>
        <w:rPr>
          <w:rFonts w:ascii="Arial" w:eastAsia="Arial" w:hAnsi="Arial" w:cs="Arial"/>
          <w:color w:val="000000"/>
          <w:sz w:val="18"/>
          <w:szCs w:val="18"/>
        </w:rPr>
        <w:t>ed this letter a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d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 determin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d t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h</w:t>
      </w:r>
      <w:r>
        <w:rPr>
          <w:rFonts w:ascii="Arial" w:eastAsia="Arial" w:hAnsi="Arial" w:cs="Arial"/>
          <w:color w:val="000000"/>
          <w:sz w:val="18"/>
          <w:szCs w:val="18"/>
        </w:rPr>
        <w:t>at the “Aca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d</w:t>
      </w:r>
      <w:r>
        <w:rPr>
          <w:rFonts w:ascii="Arial" w:eastAsia="Arial" w:hAnsi="Arial" w:cs="Arial"/>
          <w:color w:val="000000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m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ic 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raining”</w:t>
      </w:r>
      <w:r>
        <w:rPr>
          <w:rFonts w:ascii="Arial" w:eastAsia="Arial" w:hAnsi="Arial" w:cs="Arial"/>
          <w:color w:val="000000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8"/>
          <w:szCs w:val="18"/>
        </w:rPr>
        <w:t>b</w:t>
      </w:r>
      <w:r>
        <w:rPr>
          <w:rFonts w:ascii="Arial" w:eastAsia="Arial" w:hAnsi="Arial" w:cs="Arial"/>
          <w:color w:val="000000"/>
          <w:sz w:val="18"/>
          <w:szCs w:val="18"/>
        </w:rPr>
        <w:t>e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000000"/>
          <w:sz w:val="18"/>
          <w:szCs w:val="18"/>
        </w:rPr>
        <w:t>g req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000000"/>
          <w:sz w:val="18"/>
          <w:szCs w:val="18"/>
        </w:rPr>
        <w:t>est</w:t>
      </w:r>
      <w:r>
        <w:rPr>
          <w:rFonts w:ascii="Arial" w:eastAsia="Arial" w:hAnsi="Arial" w:cs="Arial"/>
          <w:color w:val="000000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d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__is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_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_</w:t>
      </w:r>
      <w:r>
        <w:rPr>
          <w:rFonts w:ascii="Arial" w:eastAsia="Arial" w:hAnsi="Arial" w:cs="Arial"/>
          <w:color w:val="000000"/>
          <w:sz w:val="18"/>
          <w:szCs w:val="18"/>
        </w:rPr>
        <w:t>is not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w</w:t>
      </w:r>
      <w:r>
        <w:rPr>
          <w:rFonts w:ascii="Arial" w:eastAsia="Arial" w:hAnsi="Arial" w:cs="Arial"/>
          <w:color w:val="000000"/>
          <w:sz w:val="18"/>
          <w:szCs w:val="18"/>
        </w:rPr>
        <w:t>arran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ed. 2.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he criteria and time l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m</w:t>
      </w:r>
      <w:r>
        <w:rPr>
          <w:rFonts w:ascii="Arial" w:eastAsia="Arial" w:hAnsi="Arial" w:cs="Arial"/>
          <w:color w:val="000000"/>
          <w:sz w:val="18"/>
          <w:szCs w:val="18"/>
        </w:rPr>
        <w:t>itati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n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s set forth in 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2</w:t>
      </w:r>
      <w:r>
        <w:rPr>
          <w:rFonts w:ascii="Arial" w:eastAsia="Arial" w:hAnsi="Arial" w:cs="Arial"/>
          <w:color w:val="000000"/>
          <w:sz w:val="18"/>
          <w:szCs w:val="18"/>
        </w:rPr>
        <w:t>2 CFR §514.23(f</w:t>
      </w:r>
      <w:proofErr w:type="gramStart"/>
      <w:r>
        <w:rPr>
          <w:rFonts w:ascii="Arial" w:eastAsia="Arial" w:hAnsi="Arial" w:cs="Arial"/>
          <w:color w:val="000000"/>
          <w:sz w:val="18"/>
          <w:szCs w:val="18"/>
        </w:rPr>
        <w:t>)(</w:t>
      </w:r>
      <w:proofErr w:type="gramEnd"/>
      <w:r>
        <w:rPr>
          <w:rFonts w:ascii="Arial" w:eastAsia="Arial" w:hAnsi="Arial" w:cs="Arial"/>
          <w:color w:val="000000"/>
          <w:sz w:val="18"/>
          <w:szCs w:val="18"/>
        </w:rPr>
        <w:t>3) and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(4)</w:t>
      </w:r>
      <w:r>
        <w:rPr>
          <w:rFonts w:ascii="Arial" w:eastAsia="Arial" w:hAnsi="Arial" w:cs="Arial"/>
          <w:color w:val="000000"/>
          <w:spacing w:val="59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  <w:u w:val="single"/>
        </w:rPr>
        <w:tab/>
      </w:r>
      <w:r>
        <w:rPr>
          <w:rFonts w:ascii="Arial" w:eastAsia="Arial" w:hAnsi="Arial" w:cs="Arial"/>
          <w:color w:val="000000"/>
          <w:sz w:val="18"/>
          <w:szCs w:val="18"/>
        </w:rPr>
        <w:t xml:space="preserve"> a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000000"/>
          <w:sz w:val="18"/>
          <w:szCs w:val="18"/>
        </w:rPr>
        <w:t>e</w:t>
      </w:r>
      <w:r>
        <w:rPr>
          <w:rFonts w:ascii="Arial" w:eastAsia="Arial" w:hAnsi="Arial" w:cs="Arial"/>
          <w:color w:val="000000"/>
          <w:spacing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  <w:u w:val="single"/>
        </w:rPr>
        <w:tab/>
      </w:r>
      <w:r>
        <w:rPr>
          <w:rFonts w:ascii="Arial" w:eastAsia="Arial" w:hAnsi="Arial" w:cs="Arial"/>
          <w:color w:val="000000"/>
          <w:spacing w:val="6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18"/>
          <w:szCs w:val="18"/>
        </w:rPr>
        <w:t>are</w:t>
      </w:r>
      <w:proofErr w:type="spellEnd"/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not </w:t>
      </w:r>
      <w:r>
        <w:rPr>
          <w:rFonts w:ascii="Arial" w:eastAsia="Arial" w:hAnsi="Arial" w:cs="Arial"/>
          <w:color w:val="000000"/>
          <w:sz w:val="18"/>
          <w:szCs w:val="18"/>
        </w:rPr>
        <w:t>satisf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d.</w:t>
      </w:r>
    </w:p>
    <w:p w:rsidR="00D5579D" w:rsidRDefault="00976A0F">
      <w:pPr>
        <w:tabs>
          <w:tab w:val="left" w:pos="6785"/>
          <w:tab w:val="left" w:pos="8230"/>
        </w:tabs>
        <w:spacing w:after="0" w:line="300" w:lineRule="auto"/>
        <w:ind w:left="360" w:right="134" w:hanging="360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color w:val="000000"/>
          <w:sz w:val="18"/>
          <w:szCs w:val="18"/>
        </w:rPr>
        <w:t>3.</w:t>
      </w:r>
      <w:r>
        <w:rPr>
          <w:rFonts w:ascii="Arial" w:eastAsia="Arial" w:hAnsi="Arial" w:cs="Arial"/>
          <w:color w:val="000000"/>
          <w:sz w:val="18"/>
          <w:szCs w:val="18"/>
        </w:rPr>
        <w:tab/>
      </w:r>
      <w:r>
        <w:rPr>
          <w:rFonts w:ascii="Arial" w:eastAsia="Arial" w:hAnsi="Arial" w:cs="Arial"/>
          <w:color w:val="000000"/>
          <w:spacing w:val="-49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n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order to en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s</w:t>
      </w:r>
      <w:r>
        <w:rPr>
          <w:rFonts w:ascii="Arial" w:eastAsia="Arial" w:hAnsi="Arial" w:cs="Arial"/>
          <w:color w:val="000000"/>
          <w:sz w:val="18"/>
          <w:szCs w:val="18"/>
        </w:rPr>
        <w:t>ure the quali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y</w:t>
      </w:r>
      <w:r>
        <w:rPr>
          <w:rFonts w:ascii="Arial" w:eastAsia="Arial" w:hAnsi="Arial" w:cs="Arial"/>
          <w:color w:val="000000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o</w:t>
      </w:r>
      <w:r>
        <w:rPr>
          <w:rFonts w:ascii="Arial" w:eastAsia="Arial" w:hAnsi="Arial" w:cs="Arial"/>
          <w:color w:val="000000"/>
          <w:sz w:val="18"/>
          <w:szCs w:val="18"/>
        </w:rPr>
        <w:t>f the “Acad</w:t>
      </w:r>
      <w:r>
        <w:rPr>
          <w:rFonts w:ascii="Arial" w:eastAsia="Arial" w:hAnsi="Arial" w:cs="Arial"/>
          <w:color w:val="000000"/>
          <w:spacing w:val="-1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8"/>
          <w:szCs w:val="18"/>
        </w:rPr>
        <w:t>m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ic 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raining” </w:t>
      </w:r>
      <w:r>
        <w:rPr>
          <w:rFonts w:ascii="Arial" w:eastAsia="Arial" w:hAnsi="Arial" w:cs="Arial"/>
          <w:color w:val="000000"/>
          <w:spacing w:val="-2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r</w:t>
      </w:r>
      <w:r>
        <w:rPr>
          <w:rFonts w:ascii="Arial" w:eastAsia="Arial" w:hAnsi="Arial" w:cs="Arial"/>
          <w:color w:val="000000"/>
          <w:sz w:val="18"/>
          <w:szCs w:val="18"/>
        </w:rPr>
        <w:t>ogram,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I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her</w:t>
      </w:r>
      <w:r>
        <w:rPr>
          <w:rFonts w:ascii="Arial" w:eastAsia="Arial" w:hAnsi="Arial" w:cs="Arial"/>
          <w:color w:val="000000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8"/>
          <w:szCs w:val="18"/>
        </w:rPr>
        <w:t>b</w:t>
      </w:r>
      <w:r>
        <w:rPr>
          <w:rFonts w:ascii="Arial" w:eastAsia="Arial" w:hAnsi="Arial" w:cs="Arial"/>
          <w:color w:val="000000"/>
          <w:sz w:val="18"/>
          <w:szCs w:val="18"/>
        </w:rPr>
        <w:t>y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evaluate t</w:t>
      </w:r>
      <w:r>
        <w:rPr>
          <w:rFonts w:ascii="Arial" w:eastAsia="Arial" w:hAnsi="Arial" w:cs="Arial"/>
          <w:color w:val="000000"/>
          <w:spacing w:val="5"/>
          <w:sz w:val="18"/>
          <w:szCs w:val="18"/>
        </w:rPr>
        <w:t>h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 e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f</w:t>
      </w:r>
      <w:r>
        <w:rPr>
          <w:rFonts w:ascii="Arial" w:eastAsia="Arial" w:hAnsi="Arial" w:cs="Arial"/>
          <w:color w:val="000000"/>
          <w:sz w:val="18"/>
          <w:szCs w:val="18"/>
        </w:rPr>
        <w:t>fectiveness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an</w:t>
      </w:r>
      <w:r>
        <w:rPr>
          <w:rFonts w:ascii="Arial" w:eastAsia="Arial" w:hAnsi="Arial" w:cs="Arial"/>
          <w:color w:val="000000"/>
          <w:sz w:val="18"/>
          <w:szCs w:val="18"/>
        </w:rPr>
        <w:t>d appropr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teness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of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he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“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cade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m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ic </w:t>
      </w:r>
      <w:r>
        <w:rPr>
          <w:rFonts w:ascii="Arial" w:eastAsia="Arial" w:hAnsi="Arial" w:cs="Arial"/>
          <w:color w:val="000000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ra</w:t>
      </w:r>
      <w:r>
        <w:rPr>
          <w:rFonts w:ascii="Arial" w:eastAsia="Arial" w:hAnsi="Arial" w:cs="Arial"/>
          <w:color w:val="000000"/>
          <w:spacing w:val="-2"/>
          <w:sz w:val="18"/>
          <w:szCs w:val="18"/>
        </w:rPr>
        <w:t>i</w:t>
      </w:r>
      <w:r>
        <w:rPr>
          <w:rFonts w:ascii="Arial" w:eastAsia="Arial" w:hAnsi="Arial" w:cs="Arial"/>
          <w:color w:val="000000"/>
          <w:sz w:val="18"/>
          <w:szCs w:val="18"/>
        </w:rPr>
        <w:t>ning” in ac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000000"/>
          <w:sz w:val="18"/>
          <w:szCs w:val="18"/>
        </w:rPr>
        <w:t>i</w:t>
      </w:r>
      <w:r>
        <w:rPr>
          <w:rFonts w:ascii="Arial" w:eastAsia="Arial" w:hAnsi="Arial" w:cs="Arial"/>
          <w:color w:val="000000"/>
          <w:spacing w:val="-3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  <w:w w:val="94"/>
          <w:sz w:val="18"/>
          <w:szCs w:val="18"/>
        </w:rPr>
        <w:t>v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ng the stated goals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nd obj</w:t>
      </w:r>
      <w:r>
        <w:rPr>
          <w:rFonts w:ascii="Arial" w:eastAsia="Arial" w:hAnsi="Arial" w:cs="Arial"/>
          <w:b/>
          <w:bCs/>
          <w:color w:val="000000"/>
          <w:spacing w:val="-1"/>
          <w:w w:val="94"/>
          <w:sz w:val="18"/>
          <w:szCs w:val="18"/>
        </w:rPr>
        <w:t>e</w:t>
      </w:r>
      <w:r>
        <w:rPr>
          <w:rFonts w:ascii="Arial" w:eastAsia="Arial" w:hAnsi="Arial" w:cs="Arial"/>
          <w:color w:val="000000"/>
          <w:sz w:val="18"/>
          <w:szCs w:val="18"/>
        </w:rPr>
        <w:t>c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ives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as fol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l</w:t>
      </w:r>
      <w:r>
        <w:rPr>
          <w:rFonts w:ascii="Arial" w:eastAsia="Arial" w:hAnsi="Arial" w:cs="Arial"/>
          <w:color w:val="000000"/>
          <w:spacing w:val="9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000000"/>
          <w:spacing w:val="-2"/>
          <w:w w:val="94"/>
          <w:sz w:val="18"/>
          <w:szCs w:val="18"/>
        </w:rPr>
        <w:t>w</w:t>
      </w:r>
      <w:r>
        <w:rPr>
          <w:rFonts w:ascii="Arial" w:eastAsia="Arial" w:hAnsi="Arial" w:cs="Arial"/>
          <w:color w:val="000000"/>
          <w:sz w:val="18"/>
          <w:szCs w:val="18"/>
        </w:rPr>
        <w:t>s:</w:t>
      </w:r>
      <w:r>
        <w:rPr>
          <w:rFonts w:ascii="Arial" w:eastAsia="Arial" w:hAnsi="Arial" w:cs="Arial"/>
          <w:color w:val="000000"/>
          <w:spacing w:val="52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  <w:u w:val="single"/>
        </w:rPr>
        <w:tab/>
      </w:r>
      <w:r>
        <w:rPr>
          <w:rFonts w:ascii="Arial" w:eastAsia="Arial" w:hAnsi="Arial" w:cs="Arial"/>
          <w:color w:val="000000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000000"/>
          <w:sz w:val="18"/>
          <w:szCs w:val="18"/>
        </w:rPr>
        <w:t>ati</w:t>
      </w:r>
      <w:r>
        <w:rPr>
          <w:rFonts w:ascii="Arial" w:eastAsia="Arial" w:hAnsi="Arial" w:cs="Arial"/>
          <w:color w:val="000000"/>
          <w:spacing w:val="4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f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ctory</w:t>
      </w:r>
      <w:r>
        <w:rPr>
          <w:rFonts w:ascii="Arial" w:eastAsia="Arial" w:hAnsi="Arial" w:cs="Arial"/>
          <w:color w:val="000000"/>
          <w:spacing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  <w:u w:val="single"/>
        </w:rPr>
        <w:tab/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000000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000000"/>
          <w:w w:val="94"/>
          <w:sz w:val="18"/>
          <w:szCs w:val="18"/>
        </w:rPr>
        <w:t>n</w:t>
      </w:r>
      <w:r>
        <w:rPr>
          <w:rFonts w:ascii="Arial" w:eastAsia="Arial" w:hAnsi="Arial" w:cs="Arial"/>
          <w:color w:val="000000"/>
          <w:sz w:val="18"/>
          <w:szCs w:val="18"/>
        </w:rPr>
        <w:t>sa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000000"/>
          <w:sz w:val="18"/>
          <w:szCs w:val="18"/>
        </w:rPr>
        <w:t>isf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000000"/>
          <w:sz w:val="18"/>
          <w:szCs w:val="18"/>
        </w:rPr>
        <w:t>ct</w:t>
      </w:r>
      <w:r>
        <w:rPr>
          <w:rFonts w:ascii="Arial" w:eastAsia="Arial" w:hAnsi="Arial" w:cs="Arial"/>
          <w:color w:val="000000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000000"/>
          <w:sz w:val="18"/>
          <w:szCs w:val="18"/>
        </w:rPr>
        <w:t>ry</w:t>
      </w:r>
    </w:p>
    <w:p w:rsidR="00D5579D" w:rsidRDefault="00D5579D">
      <w:pPr>
        <w:spacing w:after="76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tabs>
          <w:tab w:val="left" w:pos="7205"/>
        </w:tabs>
        <w:spacing w:after="0" w:line="240" w:lineRule="auto"/>
        <w:ind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S</w:t>
      </w:r>
      <w:r>
        <w:rPr>
          <w:rFonts w:ascii="Arial" w:eastAsia="Arial" w:hAnsi="Arial" w:cs="Arial"/>
          <w:color w:val="000000"/>
          <w:w w:val="99"/>
          <w:sz w:val="16"/>
          <w:szCs w:val="16"/>
        </w:rPr>
        <w:t>i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g</w:t>
      </w:r>
      <w:r>
        <w:rPr>
          <w:rFonts w:ascii="Arial" w:eastAsia="Arial" w:hAnsi="Arial" w:cs="Arial"/>
          <w:color w:val="000000"/>
          <w:sz w:val="16"/>
          <w:szCs w:val="16"/>
        </w:rPr>
        <w:t>n</w:t>
      </w:r>
      <w:r>
        <w:rPr>
          <w:rFonts w:ascii="Arial" w:eastAsia="Arial" w:hAnsi="Arial" w:cs="Arial"/>
          <w:color w:val="000000"/>
          <w:spacing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t</w:t>
      </w:r>
      <w:r>
        <w:rPr>
          <w:rFonts w:ascii="Arial" w:eastAsia="Arial" w:hAnsi="Arial" w:cs="Arial"/>
          <w:color w:val="000000"/>
          <w:sz w:val="16"/>
          <w:szCs w:val="16"/>
        </w:rPr>
        <w:t>ure</w:t>
      </w:r>
      <w:r>
        <w:rPr>
          <w:rFonts w:ascii="Arial" w:eastAsia="Arial" w:hAnsi="Arial" w:cs="Arial"/>
          <w:color w:val="000000"/>
          <w:sz w:val="16"/>
          <w:szCs w:val="16"/>
        </w:rPr>
        <w:tab/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D</w:t>
      </w:r>
      <w:r>
        <w:rPr>
          <w:rFonts w:ascii="Arial" w:eastAsia="Arial" w:hAnsi="Arial" w:cs="Arial"/>
          <w:color w:val="000000"/>
          <w:sz w:val="16"/>
          <w:szCs w:val="16"/>
        </w:rPr>
        <w:t>ate</w:t>
      </w:r>
    </w:p>
    <w:p w:rsidR="00D5579D" w:rsidRDefault="00D5579D">
      <w:pPr>
        <w:spacing w:after="111" w:line="240" w:lineRule="exact"/>
        <w:rPr>
          <w:rFonts w:ascii="Arial" w:eastAsia="Arial" w:hAnsi="Arial" w:cs="Arial"/>
          <w:sz w:val="24"/>
          <w:szCs w:val="24"/>
        </w:rPr>
      </w:pPr>
    </w:p>
    <w:p w:rsidR="00D5579D" w:rsidRDefault="00976A0F">
      <w:pPr>
        <w:spacing w:after="0" w:line="240" w:lineRule="auto"/>
        <w:ind w:left="9313" w:right="-20"/>
        <w:rPr>
          <w:rFonts w:ascii="Arial" w:eastAsia="Arial" w:hAnsi="Arial" w:cs="Arial"/>
          <w:color w:val="000000"/>
          <w:sz w:val="16"/>
          <w:szCs w:val="16"/>
        </w:rPr>
      </w:pPr>
      <w:r>
        <w:rPr>
          <w:rFonts w:ascii="Arial" w:eastAsia="Arial" w:hAnsi="Arial" w:cs="Arial"/>
          <w:color w:val="000000"/>
          <w:sz w:val="16"/>
          <w:szCs w:val="16"/>
        </w:rPr>
        <w:t>U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w w:val="94"/>
          <w:sz w:val="16"/>
          <w:szCs w:val="16"/>
        </w:rPr>
        <w:t>d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a</w:t>
      </w:r>
      <w:r>
        <w:rPr>
          <w:rFonts w:ascii="Arial" w:eastAsia="Arial" w:hAnsi="Arial" w:cs="Arial"/>
          <w:color w:val="000000"/>
          <w:sz w:val="16"/>
          <w:szCs w:val="16"/>
        </w:rPr>
        <w:t>ted: 1</w:t>
      </w:r>
      <w:r>
        <w:rPr>
          <w:rFonts w:ascii="Arial" w:eastAsia="Arial" w:hAnsi="Arial" w:cs="Arial"/>
          <w:color w:val="000000"/>
          <w:spacing w:val="2"/>
          <w:sz w:val="16"/>
          <w:szCs w:val="16"/>
        </w:rPr>
        <w:t>0</w:t>
      </w:r>
      <w:r>
        <w:rPr>
          <w:rFonts w:ascii="Arial" w:eastAsia="Arial" w:hAnsi="Arial" w:cs="Arial"/>
          <w:color w:val="000000"/>
          <w:sz w:val="16"/>
          <w:szCs w:val="16"/>
        </w:rPr>
        <w:t>/15</w:t>
      </w:r>
      <w:r>
        <w:rPr>
          <w:rFonts w:ascii="Arial" w:eastAsia="Arial" w:hAnsi="Arial" w:cs="Arial"/>
          <w:color w:val="000000"/>
          <w:spacing w:val="1"/>
          <w:sz w:val="16"/>
          <w:szCs w:val="16"/>
        </w:rPr>
        <w:t>/2</w:t>
      </w:r>
      <w:r>
        <w:rPr>
          <w:rFonts w:ascii="Arial" w:eastAsia="Arial" w:hAnsi="Arial" w:cs="Arial"/>
          <w:color w:val="000000"/>
          <w:sz w:val="16"/>
          <w:szCs w:val="16"/>
        </w:rPr>
        <w:t>0</w:t>
      </w:r>
      <w:r>
        <w:rPr>
          <w:rFonts w:ascii="Arial" w:eastAsia="Arial" w:hAnsi="Arial" w:cs="Arial"/>
          <w:color w:val="000000"/>
          <w:spacing w:val="-9"/>
          <w:sz w:val="16"/>
          <w:szCs w:val="16"/>
        </w:rPr>
        <w:t>1</w:t>
      </w:r>
      <w:r>
        <w:rPr>
          <w:rFonts w:ascii="Arial" w:eastAsia="Arial" w:hAnsi="Arial" w:cs="Arial"/>
          <w:color w:val="000000"/>
          <w:sz w:val="16"/>
          <w:szCs w:val="16"/>
        </w:rPr>
        <w:t>0</w:t>
      </w:r>
    </w:p>
    <w:sectPr w:rsidR="00D5579D">
      <w:type w:val="continuous"/>
      <w:pgSz w:w="12240" w:h="15840"/>
      <w:pgMar w:top="513" w:right="721" w:bottom="715" w:left="721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yMwIyLEyNjJV0lIJTi4sz8/NACgxrAUdqo7QsAAAA"/>
  </w:docVars>
  <w:rsids>
    <w:rsidRoot w:val="00D5579D"/>
    <w:rsid w:val="00976A0F"/>
    <w:rsid w:val="00D55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l Watanawongskul</dc:creator>
  <cp:lastModifiedBy>skol</cp:lastModifiedBy>
  <cp:revision>2</cp:revision>
  <dcterms:created xsi:type="dcterms:W3CDTF">2018-02-02T19:27:00Z</dcterms:created>
  <dcterms:modified xsi:type="dcterms:W3CDTF">2018-02-02T19:27:00Z</dcterms:modified>
</cp:coreProperties>
</file>